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bookmarkStart w:id="0" w:name="_GoBack"/>
      <w:bookmarkEnd w:id="0"/>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1" w:name="_Hlk112236758"/>
            <w:r w:rsidRPr="00996FAF">
              <w:rPr>
                <w:rFonts w:ascii="Arial" w:hAnsi="Arial" w:cs="Arial"/>
                <w:sz w:val="24"/>
              </w:rPr>
              <w:t>Name of service:</w:t>
            </w:r>
          </w:p>
        </w:tc>
        <w:tc>
          <w:tcPr>
            <w:tcW w:w="7114" w:type="dxa"/>
          </w:tcPr>
          <w:p w14:paraId="6DC15F90" w14:textId="7C330A8F" w:rsidR="00D2559D" w:rsidRPr="00996FAF" w:rsidRDefault="001C7CC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Heritage Northcote</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6FC15A54" w:rsidR="00CA37CB" w:rsidRPr="00996FAF" w:rsidRDefault="001C7CC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4-24 Pearl Street</w:t>
            </w:r>
            <w:r w:rsidR="00F045F4" w:rsidRPr="00602258">
              <w:rPr>
                <w:rFonts w:ascii="Arial" w:hAnsi="Arial" w:cs="Arial"/>
                <w:color w:val="auto"/>
              </w:rPr>
              <w:t xml:space="preserve"> </w:t>
            </w:r>
            <w:r>
              <w:rPr>
                <w:rFonts w:ascii="Arial" w:hAnsi="Arial" w:cs="Arial"/>
                <w:color w:val="auto"/>
              </w:rPr>
              <w:t>NORTHCOTE</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070</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050368CE" w:rsidR="00CA37CB" w:rsidRPr="00996FAF" w:rsidRDefault="001C7CC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4038</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638F3173" w:rsidR="00D2559D" w:rsidRPr="00996FAF" w:rsidRDefault="001C7CC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Milford Hall Pty Lt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039A7CB0" w:rsidR="00D2559D" w:rsidRPr="00996FAF" w:rsidRDefault="001C7CC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623EA0E3" w:rsidR="00D2559D" w:rsidRPr="00996FAF" w:rsidRDefault="001C7CC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5 February 2023 to 17 Febr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060DB856" w:rsidR="00D2559D" w:rsidRPr="00996FAF" w:rsidRDefault="006A356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C116F7">
              <w:rPr>
                <w:rFonts w:ascii="Arial" w:hAnsi="Arial" w:cs="Arial"/>
                <w:color w:val="auto"/>
              </w:rPr>
              <w:t>24 March 2023</w:t>
            </w:r>
          </w:p>
        </w:tc>
      </w:tr>
    </w:tbl>
    <w:bookmarkEnd w:id="1"/>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02E00436" w:rsidR="000078F8" w:rsidRPr="00996FAF" w:rsidRDefault="000078F8" w:rsidP="0036130C">
      <w:pPr>
        <w:pStyle w:val="NormalArial"/>
      </w:pPr>
      <w:r w:rsidRPr="00996FAF">
        <w:t xml:space="preserve">This performance report for </w:t>
      </w:r>
      <w:r w:rsidR="001C7CC2">
        <w:rPr>
          <w:color w:val="auto"/>
        </w:rPr>
        <w:t>Heritage Northcote</w:t>
      </w:r>
      <w:r w:rsidRPr="00996FAF">
        <w:rPr>
          <w:color w:val="auto"/>
        </w:rPr>
        <w:t xml:space="preserve"> (</w:t>
      </w:r>
      <w:r w:rsidRPr="00996FAF">
        <w:rPr>
          <w:b/>
          <w:color w:val="auto"/>
        </w:rPr>
        <w:t>the service</w:t>
      </w:r>
      <w:r w:rsidRPr="00996FAF">
        <w:rPr>
          <w:color w:val="auto"/>
        </w:rPr>
        <w:t>) has been prepared by</w:t>
      </w:r>
      <w:r w:rsidR="007A3FAD">
        <w:rPr>
          <w:color w:val="auto"/>
        </w:rPr>
        <w:t xml:space="preserve"> K. Spur</w:t>
      </w:r>
      <w:r w:rsidR="00B2646A">
        <w:rPr>
          <w:color w:val="auto"/>
        </w:rPr>
        <w:t>r</w:t>
      </w:r>
      <w:r w:rsidR="007A3FAD">
        <w:rPr>
          <w:color w:val="auto"/>
        </w:rPr>
        <w:t>ell</w:t>
      </w:r>
      <w:r w:rsidRPr="00996FAF">
        <w:t>, delegate of the Aged Care Quality and Safety Commissioner (Commissioner)</w:t>
      </w:r>
      <w:r w:rsidRPr="00996FAF">
        <w:rPr>
          <w:rStyle w:val="FootnoteReference"/>
        </w:rPr>
        <w:footnoteReference w:id="1"/>
      </w:r>
      <w:r w:rsidRPr="00996FAF">
        <w:t>.</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12019895" w:rsidR="00DF37F2" w:rsidRPr="00B2646A"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1C7CC2">
        <w:rPr>
          <w:rFonts w:ascii="Arial" w:hAnsi="Arial" w:cs="Arial"/>
          <w:color w:val="auto"/>
        </w:rPr>
        <w:t>Site Audit</w:t>
      </w:r>
      <w:r w:rsidRPr="00996FAF">
        <w:rPr>
          <w:rFonts w:ascii="Arial" w:hAnsi="Arial" w:cs="Arial"/>
          <w:color w:val="auto"/>
        </w:rPr>
        <w:t xml:space="preserve">; the </w:t>
      </w:r>
      <w:r w:rsidR="001C7CC2">
        <w:rPr>
          <w:rFonts w:ascii="Arial" w:hAnsi="Arial" w:cs="Arial"/>
          <w:color w:val="auto"/>
        </w:rPr>
        <w:t>Site Audit</w:t>
      </w:r>
      <w:r w:rsidRPr="00996FAF">
        <w:rPr>
          <w:rFonts w:ascii="Arial" w:hAnsi="Arial" w:cs="Arial"/>
          <w:color w:val="auto"/>
        </w:rPr>
        <w:t xml:space="preserve"> report was informed by </w:t>
      </w:r>
      <w:r w:rsidRPr="00B2646A">
        <w:rPr>
          <w:rFonts w:ascii="Arial" w:hAnsi="Arial" w:cs="Arial"/>
          <w:color w:val="auto"/>
        </w:rPr>
        <w:t>a site assessment, observations at the service, review of documents and interviews with staff, consumers/representatives and others</w:t>
      </w:r>
    </w:p>
    <w:p w14:paraId="23FE4A29" w14:textId="3F53CF3B"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7A5036C1" w:rsidR="00FC045E" w:rsidRPr="00996FAF" w:rsidRDefault="00C0130B"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Pr>
                    <w:rFonts w:ascii="Arial" w:hAnsi="Arial" w:cs="Arial"/>
                  </w:rPr>
                  <w:t>Compliant</w:t>
                </w:r>
              </w:sdtContent>
            </w:sdt>
          </w:p>
        </w:tc>
      </w:tr>
      <w:tr w:rsidR="00F90DBE" w:rsidRPr="00996FAF" w14:paraId="75E5094E" w14:textId="77777777" w:rsidTr="00E36F5A">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F90DBE" w:rsidRPr="00996FAF" w:rsidRDefault="00F90DBE" w:rsidP="00F90DBE">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0EFB4872" w:rsidR="00F90DBE" w:rsidRPr="00F90DBE" w:rsidRDefault="00C0130B" w:rsidP="00F90DBE">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116128458"/>
                <w:placeholder>
                  <w:docPart w:val="6CD1DB83C73F4673A11767E860E4FE0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F90DBE">
                  <w:rPr>
                    <w:rFonts w:ascii="Arial" w:hAnsi="Arial" w:cs="Arial"/>
                    <w:b/>
                    <w:bCs/>
                  </w:rPr>
                  <w:t>Compliant</w:t>
                </w:r>
              </w:sdtContent>
            </w:sdt>
          </w:p>
        </w:tc>
      </w:tr>
      <w:tr w:rsidR="00F90DBE" w:rsidRPr="00996FAF" w14:paraId="552E64F4" w14:textId="77777777" w:rsidTr="00E36F5A">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F90DBE" w:rsidRPr="00996FAF" w:rsidRDefault="00F90DBE" w:rsidP="00F90DBE">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4BAC7F5C" w:rsidR="00F90DBE" w:rsidRPr="00F90DBE" w:rsidRDefault="00C0130B" w:rsidP="00F90DBE">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167989787"/>
                <w:placeholder>
                  <w:docPart w:val="7B22AAF75BB64B1EA60B542E10BEF1B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F90DBE">
                  <w:rPr>
                    <w:rFonts w:ascii="Arial" w:hAnsi="Arial" w:cs="Arial"/>
                    <w:b/>
                    <w:bCs/>
                  </w:rPr>
                  <w:t>Compliant</w:t>
                </w:r>
              </w:sdtContent>
            </w:sdt>
          </w:p>
        </w:tc>
      </w:tr>
      <w:tr w:rsidR="00F90DBE" w:rsidRPr="00996FAF" w14:paraId="06E76F0E" w14:textId="77777777" w:rsidTr="00E36F5A">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F90DBE" w:rsidRPr="00996FAF" w:rsidRDefault="00F90DBE" w:rsidP="00F90DBE">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3EC5BCC8" w:rsidR="00F90DBE" w:rsidRPr="00F90DBE" w:rsidRDefault="00C0130B" w:rsidP="00F90DBE">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745691317"/>
                <w:placeholder>
                  <w:docPart w:val="172BB66BFCFE4094B1DCC0B961327F7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F90DBE">
                  <w:rPr>
                    <w:rFonts w:ascii="Arial" w:hAnsi="Arial" w:cs="Arial"/>
                    <w:b/>
                    <w:bCs/>
                  </w:rPr>
                  <w:t>Compliant</w:t>
                </w:r>
              </w:sdtContent>
            </w:sdt>
          </w:p>
        </w:tc>
      </w:tr>
      <w:tr w:rsidR="00F90DBE" w:rsidRPr="00996FAF" w14:paraId="6B2B8EED" w14:textId="77777777" w:rsidTr="00E36F5A">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F90DBE" w:rsidRPr="00996FAF" w:rsidRDefault="00F90DBE" w:rsidP="00F90DBE">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0295D59F" w:rsidR="00F90DBE" w:rsidRPr="00F90DBE" w:rsidRDefault="00C0130B" w:rsidP="00F90DBE">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647280917"/>
                <w:placeholder>
                  <w:docPart w:val="E8EB2D7035144569B9537CA9E0D448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F90DBE">
                  <w:rPr>
                    <w:rFonts w:ascii="Arial" w:hAnsi="Arial" w:cs="Arial"/>
                    <w:b/>
                    <w:bCs/>
                  </w:rPr>
                  <w:t>Compliant</w:t>
                </w:r>
              </w:sdtContent>
            </w:sdt>
          </w:p>
        </w:tc>
      </w:tr>
      <w:tr w:rsidR="00F90DBE" w:rsidRPr="00996FAF" w14:paraId="73B4C0B7" w14:textId="77777777" w:rsidTr="00E36F5A">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F90DBE" w:rsidRPr="00996FAF" w:rsidRDefault="00F90DBE" w:rsidP="00F90DBE">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67FE5EDD" w:rsidR="00F90DBE" w:rsidRPr="00F90DBE" w:rsidRDefault="00C0130B" w:rsidP="00F90DBE">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381933766"/>
                <w:placeholder>
                  <w:docPart w:val="3D3C29F118A549C78B6506D9FA75819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F90DBE">
                  <w:rPr>
                    <w:rFonts w:ascii="Arial" w:hAnsi="Arial" w:cs="Arial"/>
                    <w:b/>
                    <w:bCs/>
                  </w:rPr>
                  <w:t>Compliant</w:t>
                </w:r>
              </w:sdtContent>
            </w:sdt>
          </w:p>
        </w:tc>
      </w:tr>
      <w:tr w:rsidR="00F90DBE" w:rsidRPr="00996FAF" w14:paraId="3CD19949" w14:textId="77777777" w:rsidTr="00E36F5A">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F90DBE" w:rsidRPr="00996FAF" w:rsidRDefault="00F90DBE" w:rsidP="00F90DBE">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211B135A" w:rsidR="00F90DBE" w:rsidRPr="00F90DBE" w:rsidRDefault="00C0130B" w:rsidP="00F90DBE">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145428446"/>
                <w:placeholder>
                  <w:docPart w:val="F08C3CAF8A7E47CF91211E97B2243ED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F90DBE">
                  <w:rPr>
                    <w:rFonts w:ascii="Arial" w:hAnsi="Arial" w:cs="Arial"/>
                    <w:b/>
                    <w:bCs/>
                  </w:rPr>
                  <w:t>Compliant</w:t>
                </w:r>
              </w:sdtContent>
            </w:sdt>
          </w:p>
        </w:tc>
      </w:tr>
      <w:tr w:rsidR="00F90DBE" w:rsidRPr="00996FAF" w14:paraId="20806739" w14:textId="77777777" w:rsidTr="00E36F5A">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F90DBE" w:rsidRPr="00996FAF" w:rsidRDefault="00F90DBE" w:rsidP="00F90DBE">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33C6F01C" w:rsidR="00F90DBE" w:rsidRPr="00F90DBE" w:rsidRDefault="00C0130B" w:rsidP="00F90DBE">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972134985"/>
                <w:placeholder>
                  <w:docPart w:val="CD26DF929A84406C8716C8C66325450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F90DBE">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B48F2F2" w14:textId="7055775F"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F90D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90DBE"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90DBE" w:rsidRPr="00996FAF" w:rsidRDefault="00F90DBE" w:rsidP="00F90DBE">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6B4FB3A8"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505582959"/>
                <w:placeholder>
                  <w:docPart w:val="26806ABB49634054A1C751E73B9F61C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D63E58">
                  <w:rPr>
                    <w:rFonts w:ascii="Arial" w:hAnsi="Arial" w:cs="Arial"/>
                  </w:rPr>
                  <w:t>Compliant</w:t>
                </w:r>
              </w:sdtContent>
            </w:sdt>
          </w:p>
        </w:tc>
      </w:tr>
      <w:tr w:rsidR="00F90DBE"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F90DBE" w:rsidRPr="00996FAF" w:rsidRDefault="00F90DBE"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6751D99E" w:rsidR="00F90DBE" w:rsidRPr="00996FAF" w:rsidRDefault="00C0130B"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775981134"/>
                <w:placeholder>
                  <w:docPart w:val="0A988017BA174FDFA137B0DED0C20FF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D63E58">
                  <w:rPr>
                    <w:rFonts w:ascii="Arial" w:hAnsi="Arial" w:cs="Arial"/>
                  </w:rPr>
                  <w:t>Compliant</w:t>
                </w:r>
              </w:sdtContent>
            </w:sdt>
          </w:p>
        </w:tc>
      </w:tr>
      <w:tr w:rsidR="00F90DBE"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F90DBE" w:rsidRPr="00996FAF" w:rsidRDefault="00F90DBE" w:rsidP="00F90DBE">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F90DBE" w:rsidRPr="00996FAF" w:rsidRDefault="00F90DBE" w:rsidP="00F90DBE">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F90DBE" w:rsidRPr="00996FAF" w:rsidRDefault="00F90DBE" w:rsidP="00F90DBE">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F90DBE" w:rsidRPr="00996FAF" w:rsidRDefault="00F90DBE" w:rsidP="00F90DBE">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08CF307E"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157065935"/>
                <w:placeholder>
                  <w:docPart w:val="6EB0C8C6592A4BD8AABBC033C9736CF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D63E58">
                  <w:rPr>
                    <w:rFonts w:ascii="Arial" w:hAnsi="Arial" w:cs="Arial"/>
                  </w:rPr>
                  <w:t>Compliant</w:t>
                </w:r>
              </w:sdtContent>
            </w:sdt>
          </w:p>
        </w:tc>
      </w:tr>
      <w:tr w:rsidR="00F90DBE"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F90DBE" w:rsidRPr="00996FAF" w:rsidRDefault="00F90DBE"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7137E950" w:rsidR="00F90DBE" w:rsidRPr="00996FAF" w:rsidRDefault="00C0130B" w:rsidP="00F90DBE">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27339409"/>
                <w:placeholder>
                  <w:docPart w:val="05454141283241AE8C99E9D5247D538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D63E58">
                  <w:rPr>
                    <w:rFonts w:ascii="Arial" w:hAnsi="Arial" w:cs="Arial"/>
                  </w:rPr>
                  <w:t>Compliant</w:t>
                </w:r>
              </w:sdtContent>
            </w:sdt>
          </w:p>
        </w:tc>
      </w:tr>
      <w:tr w:rsidR="00F90DBE"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777777" w:rsidR="00F90DBE" w:rsidRPr="00996FAF" w:rsidRDefault="00F90DBE" w:rsidP="00F90DBE">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6AF7BC" w14:textId="6DA50477"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208028355"/>
                <w:placeholder>
                  <w:docPart w:val="409879F371454857A1C0E36505149E6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D63E58">
                  <w:rPr>
                    <w:rFonts w:ascii="Arial" w:hAnsi="Arial" w:cs="Arial"/>
                  </w:rPr>
                  <w:t>Compliant</w:t>
                </w:r>
              </w:sdtContent>
            </w:sdt>
          </w:p>
        </w:tc>
      </w:tr>
      <w:tr w:rsidR="00F90DBE"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F90DBE" w:rsidRPr="00996FAF" w:rsidRDefault="00F90DBE"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6019CB13" w:rsidR="00F90DBE" w:rsidRPr="00996FAF" w:rsidRDefault="00C0130B"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531222804"/>
                <w:placeholder>
                  <w:docPart w:val="B1CC841A8A054CDCA717E58B372515E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D63E58">
                  <w:rPr>
                    <w:rFonts w:ascii="Arial" w:hAnsi="Arial" w:cs="Arial"/>
                  </w:rPr>
                  <w:t>Compliant</w:t>
                </w:r>
              </w:sdtContent>
            </w:sdt>
          </w:p>
        </w:tc>
      </w:tr>
    </w:tbl>
    <w:p w14:paraId="6B542954" w14:textId="77777777" w:rsidR="001A5684" w:rsidRDefault="001A5684" w:rsidP="001A5684">
      <w:pPr>
        <w:pStyle w:val="Heading20"/>
      </w:pPr>
      <w:r w:rsidRPr="00996FAF">
        <w:t>Findings</w:t>
      </w:r>
    </w:p>
    <w:p w14:paraId="4C0C1B5F" w14:textId="19C312F2" w:rsidR="00FF2231" w:rsidRPr="00BD10FB" w:rsidRDefault="00925D73" w:rsidP="00BD10FB">
      <w:pPr>
        <w:rPr>
          <w:rFonts w:ascii="Arial" w:hAnsi="Arial" w:cs="Arial"/>
        </w:rPr>
      </w:pPr>
      <w:r w:rsidRPr="00BD10FB">
        <w:rPr>
          <w:rFonts w:ascii="Arial" w:hAnsi="Arial" w:cs="Arial"/>
          <w:szCs w:val="22"/>
        </w:rPr>
        <w:t xml:space="preserve">Consumers and representatives said consumers </w:t>
      </w:r>
      <w:r w:rsidR="00EE0C93" w:rsidRPr="00BD10FB">
        <w:rPr>
          <w:rFonts w:ascii="Arial" w:hAnsi="Arial" w:cs="Arial"/>
          <w:szCs w:val="22"/>
        </w:rPr>
        <w:t>we</w:t>
      </w:r>
      <w:r w:rsidRPr="00BD10FB">
        <w:rPr>
          <w:rFonts w:ascii="Arial" w:hAnsi="Arial" w:cs="Arial"/>
          <w:szCs w:val="22"/>
        </w:rPr>
        <w:t>re treated with dignity and respect, and consumer identity, culture</w:t>
      </w:r>
      <w:r w:rsidR="006D3F82">
        <w:rPr>
          <w:rFonts w:ascii="Arial" w:hAnsi="Arial" w:cs="Arial"/>
          <w:szCs w:val="22"/>
        </w:rPr>
        <w:t>,</w:t>
      </w:r>
      <w:r w:rsidRPr="00BD10FB">
        <w:rPr>
          <w:rFonts w:ascii="Arial" w:hAnsi="Arial" w:cs="Arial"/>
          <w:szCs w:val="22"/>
        </w:rPr>
        <w:t xml:space="preserve"> and diversity </w:t>
      </w:r>
      <w:r w:rsidR="00BD2393">
        <w:rPr>
          <w:rFonts w:ascii="Arial" w:hAnsi="Arial" w:cs="Arial"/>
          <w:szCs w:val="22"/>
        </w:rPr>
        <w:t>we</w:t>
      </w:r>
      <w:r w:rsidRPr="00BD10FB">
        <w:rPr>
          <w:rFonts w:ascii="Arial" w:hAnsi="Arial" w:cs="Arial"/>
          <w:szCs w:val="22"/>
        </w:rPr>
        <w:t>re respected and valued. Staff described treat</w:t>
      </w:r>
      <w:r w:rsidR="00E54F1F" w:rsidRPr="00BD10FB">
        <w:rPr>
          <w:rFonts w:ascii="Arial" w:hAnsi="Arial" w:cs="Arial"/>
          <w:szCs w:val="22"/>
        </w:rPr>
        <w:t>ing</w:t>
      </w:r>
      <w:r w:rsidRPr="00BD10FB">
        <w:rPr>
          <w:rFonts w:ascii="Arial" w:hAnsi="Arial" w:cs="Arial"/>
          <w:szCs w:val="22"/>
        </w:rPr>
        <w:t xml:space="preserve"> consumers with respect by using their preferred names, acknowledging their choices</w:t>
      </w:r>
      <w:r w:rsidR="006D3F82">
        <w:rPr>
          <w:rFonts w:ascii="Arial" w:hAnsi="Arial" w:cs="Arial"/>
          <w:szCs w:val="22"/>
        </w:rPr>
        <w:t>,</w:t>
      </w:r>
      <w:r w:rsidRPr="00BD10FB">
        <w:rPr>
          <w:rFonts w:ascii="Arial" w:hAnsi="Arial" w:cs="Arial"/>
          <w:szCs w:val="22"/>
        </w:rPr>
        <w:t xml:space="preserve"> and building rapport by investing time to understand their background, life history</w:t>
      </w:r>
      <w:r w:rsidR="006D3F82">
        <w:rPr>
          <w:rFonts w:ascii="Arial" w:hAnsi="Arial" w:cs="Arial"/>
          <w:szCs w:val="22"/>
        </w:rPr>
        <w:t>,</w:t>
      </w:r>
      <w:r w:rsidRPr="00BD10FB">
        <w:rPr>
          <w:rFonts w:ascii="Arial" w:hAnsi="Arial" w:cs="Arial"/>
          <w:szCs w:val="22"/>
        </w:rPr>
        <w:t xml:space="preserve"> and needs. </w:t>
      </w:r>
      <w:r w:rsidR="00FF2231" w:rsidRPr="00BD10FB">
        <w:rPr>
          <w:rFonts w:ascii="Arial" w:hAnsi="Arial" w:cs="Arial"/>
          <w:szCs w:val="22"/>
        </w:rPr>
        <w:t>Staff were observed interacting with consumers respectfully</w:t>
      </w:r>
      <w:r w:rsidR="00D91BD4">
        <w:rPr>
          <w:rFonts w:ascii="Arial" w:hAnsi="Arial" w:cs="Arial"/>
          <w:szCs w:val="22"/>
        </w:rPr>
        <w:t>.</w:t>
      </w:r>
    </w:p>
    <w:p w14:paraId="7C1F3C56" w14:textId="6C0A550A" w:rsidR="00FF2231" w:rsidRPr="00BD10FB" w:rsidRDefault="00676F67" w:rsidP="00BD10FB">
      <w:pPr>
        <w:pStyle w:val="NormalArial"/>
      </w:pPr>
      <w:r w:rsidRPr="00BD10FB">
        <w:rPr>
          <w:szCs w:val="22"/>
        </w:rPr>
        <w:t>Consumers and representatives confirmed the service recognise</w:t>
      </w:r>
      <w:r w:rsidR="00F73D39" w:rsidRPr="00BD10FB">
        <w:rPr>
          <w:szCs w:val="22"/>
        </w:rPr>
        <w:t>d</w:t>
      </w:r>
      <w:r w:rsidRPr="00BD10FB">
        <w:rPr>
          <w:szCs w:val="22"/>
        </w:rPr>
        <w:t xml:space="preserve"> and respect</w:t>
      </w:r>
      <w:r w:rsidR="00F73D39" w:rsidRPr="00BD10FB">
        <w:rPr>
          <w:szCs w:val="22"/>
        </w:rPr>
        <w:t>ed</w:t>
      </w:r>
      <w:r w:rsidRPr="00BD10FB">
        <w:rPr>
          <w:szCs w:val="22"/>
        </w:rPr>
        <w:t xml:space="preserve"> their cultural background and care </w:t>
      </w:r>
      <w:r w:rsidR="00102101" w:rsidRPr="00BD10FB">
        <w:rPr>
          <w:szCs w:val="22"/>
        </w:rPr>
        <w:t xml:space="preserve">was </w:t>
      </w:r>
      <w:r w:rsidRPr="00BD10FB">
        <w:rPr>
          <w:szCs w:val="22"/>
        </w:rPr>
        <w:t>consistent with their preferences. Staff identif</w:t>
      </w:r>
      <w:r w:rsidR="00F73D39" w:rsidRPr="00BD10FB">
        <w:rPr>
          <w:szCs w:val="22"/>
        </w:rPr>
        <w:t>ied</w:t>
      </w:r>
      <w:r w:rsidRPr="00BD10FB">
        <w:rPr>
          <w:szCs w:val="22"/>
        </w:rPr>
        <w:t xml:space="preserve"> consumers</w:t>
      </w:r>
      <w:r w:rsidR="006D3F82">
        <w:rPr>
          <w:szCs w:val="22"/>
        </w:rPr>
        <w:t>'</w:t>
      </w:r>
      <w:r w:rsidRPr="00BD10FB">
        <w:rPr>
          <w:szCs w:val="22"/>
        </w:rPr>
        <w:t xml:space="preserve"> culturally diverse background</w:t>
      </w:r>
      <w:r w:rsidR="001B7580" w:rsidRPr="00BD10FB">
        <w:rPr>
          <w:szCs w:val="22"/>
        </w:rPr>
        <w:t>s</w:t>
      </w:r>
      <w:r w:rsidRPr="00BD10FB">
        <w:rPr>
          <w:szCs w:val="22"/>
        </w:rPr>
        <w:t xml:space="preserve"> and </w:t>
      </w:r>
      <w:r w:rsidR="000C7B5E" w:rsidRPr="00BD10FB">
        <w:rPr>
          <w:szCs w:val="22"/>
        </w:rPr>
        <w:t xml:space="preserve">said </w:t>
      </w:r>
      <w:r w:rsidRPr="00BD10FB">
        <w:rPr>
          <w:szCs w:val="22"/>
        </w:rPr>
        <w:t>consumer</w:t>
      </w:r>
      <w:r w:rsidR="00095B2B" w:rsidRPr="00BD10FB">
        <w:rPr>
          <w:szCs w:val="22"/>
        </w:rPr>
        <w:t>s</w:t>
      </w:r>
      <w:r w:rsidRPr="00BD10FB">
        <w:rPr>
          <w:szCs w:val="22"/>
        </w:rPr>
        <w:t xml:space="preserve"> receive</w:t>
      </w:r>
      <w:r w:rsidR="00095B2B" w:rsidRPr="00BD10FB">
        <w:rPr>
          <w:szCs w:val="22"/>
        </w:rPr>
        <w:t>d</w:t>
      </w:r>
      <w:r w:rsidRPr="00BD10FB">
        <w:rPr>
          <w:szCs w:val="22"/>
        </w:rPr>
        <w:t xml:space="preserve"> </w:t>
      </w:r>
      <w:r w:rsidR="00542C09" w:rsidRPr="00BD10FB">
        <w:rPr>
          <w:szCs w:val="22"/>
        </w:rPr>
        <w:t>c</w:t>
      </w:r>
      <w:r w:rsidRPr="00BD10FB">
        <w:rPr>
          <w:szCs w:val="22"/>
        </w:rPr>
        <w:t>are align</w:t>
      </w:r>
      <w:r w:rsidR="00542C09" w:rsidRPr="00BD10FB">
        <w:rPr>
          <w:szCs w:val="22"/>
        </w:rPr>
        <w:t>ed</w:t>
      </w:r>
      <w:r w:rsidRPr="00BD10FB">
        <w:rPr>
          <w:szCs w:val="22"/>
        </w:rPr>
        <w:t xml:space="preserve"> with </w:t>
      </w:r>
      <w:r w:rsidR="00542C09" w:rsidRPr="00BD10FB">
        <w:rPr>
          <w:szCs w:val="22"/>
        </w:rPr>
        <w:t xml:space="preserve">documented </w:t>
      </w:r>
      <w:r w:rsidR="00B41191" w:rsidRPr="00BD10FB">
        <w:rPr>
          <w:szCs w:val="22"/>
        </w:rPr>
        <w:t>preferences</w:t>
      </w:r>
      <w:r w:rsidRPr="00BD10FB">
        <w:rPr>
          <w:szCs w:val="22"/>
        </w:rPr>
        <w:t>.</w:t>
      </w:r>
      <w:r w:rsidR="00750ADE" w:rsidRPr="00BD10FB">
        <w:rPr>
          <w:szCs w:val="22"/>
        </w:rPr>
        <w:t xml:space="preserve"> </w:t>
      </w:r>
      <w:r w:rsidR="001B78E5">
        <w:t>A documented d</w:t>
      </w:r>
      <w:r w:rsidR="00750ADE" w:rsidRPr="00BD10FB">
        <w:t xml:space="preserve">iversity and inclusion policy </w:t>
      </w:r>
      <w:r w:rsidR="006D3F82">
        <w:t>guided</w:t>
      </w:r>
      <w:r w:rsidR="00750ADE" w:rsidRPr="00BD10FB">
        <w:t xml:space="preserve"> staff around expectations and services available to support consumers from diverse background</w:t>
      </w:r>
      <w:r w:rsidR="00DC40A6">
        <w:t>s</w:t>
      </w:r>
      <w:r w:rsidR="00750ADE" w:rsidRPr="00BD10FB">
        <w:t>.</w:t>
      </w:r>
    </w:p>
    <w:p w14:paraId="5EDFDD71" w14:textId="6BBA8F19" w:rsidR="00750ADE" w:rsidRPr="00BD10FB" w:rsidRDefault="003308D0" w:rsidP="00D91BD4">
      <w:pPr>
        <w:rPr>
          <w:szCs w:val="22"/>
        </w:rPr>
      </w:pPr>
      <w:r w:rsidRPr="00BD10FB">
        <w:rPr>
          <w:rFonts w:ascii="Arial" w:hAnsi="Arial" w:cs="Arial"/>
        </w:rPr>
        <w:t xml:space="preserve">Consumers and representatives said they </w:t>
      </w:r>
      <w:r w:rsidR="00405542" w:rsidRPr="00BD10FB">
        <w:rPr>
          <w:rFonts w:ascii="Arial" w:hAnsi="Arial" w:cs="Arial"/>
        </w:rPr>
        <w:t>wer</w:t>
      </w:r>
      <w:r w:rsidRPr="00BD10FB">
        <w:rPr>
          <w:rFonts w:ascii="Arial" w:hAnsi="Arial" w:cs="Arial"/>
        </w:rPr>
        <w:t xml:space="preserve">e given choice about how and when care </w:t>
      </w:r>
      <w:r w:rsidR="00D47453" w:rsidRPr="00BD10FB">
        <w:rPr>
          <w:rFonts w:ascii="Arial" w:hAnsi="Arial" w:cs="Arial"/>
        </w:rPr>
        <w:t>was</w:t>
      </w:r>
      <w:r w:rsidRPr="00BD10FB">
        <w:rPr>
          <w:rFonts w:ascii="Arial" w:hAnsi="Arial" w:cs="Arial"/>
        </w:rPr>
        <w:t xml:space="preserve"> provided, and their choices </w:t>
      </w:r>
      <w:r w:rsidR="00D47453" w:rsidRPr="00BD10FB">
        <w:rPr>
          <w:rFonts w:ascii="Arial" w:hAnsi="Arial" w:cs="Arial"/>
        </w:rPr>
        <w:t>we</w:t>
      </w:r>
      <w:r w:rsidRPr="00BD10FB">
        <w:rPr>
          <w:rFonts w:ascii="Arial" w:hAnsi="Arial" w:cs="Arial"/>
        </w:rPr>
        <w:t xml:space="preserve">re respected by staff. </w:t>
      </w:r>
      <w:r w:rsidR="00776A4F" w:rsidRPr="00BD10FB">
        <w:rPr>
          <w:rFonts w:ascii="Arial" w:hAnsi="Arial" w:cs="Arial"/>
        </w:rPr>
        <w:t>S</w:t>
      </w:r>
      <w:r w:rsidRPr="00BD10FB">
        <w:rPr>
          <w:rFonts w:ascii="Arial" w:hAnsi="Arial" w:cs="Arial"/>
        </w:rPr>
        <w:t>taff describe</w:t>
      </w:r>
      <w:r w:rsidR="00776A4F" w:rsidRPr="00BD10FB">
        <w:rPr>
          <w:rFonts w:ascii="Arial" w:hAnsi="Arial" w:cs="Arial"/>
        </w:rPr>
        <w:t>d</w:t>
      </w:r>
      <w:r w:rsidRPr="00BD10FB">
        <w:rPr>
          <w:rFonts w:ascii="Arial" w:hAnsi="Arial" w:cs="Arial"/>
        </w:rPr>
        <w:t xml:space="preserve"> how they support</w:t>
      </w:r>
      <w:r w:rsidR="00776A4F" w:rsidRPr="00BD10FB">
        <w:rPr>
          <w:rFonts w:ascii="Arial" w:hAnsi="Arial" w:cs="Arial"/>
        </w:rPr>
        <w:t>ed</w:t>
      </w:r>
      <w:r w:rsidRPr="00BD10FB">
        <w:rPr>
          <w:rFonts w:ascii="Arial" w:hAnsi="Arial" w:cs="Arial"/>
        </w:rPr>
        <w:t xml:space="preserve"> consumers to make choices, maintain independence and relationships of choice</w:t>
      </w:r>
      <w:r w:rsidR="00FF60AE" w:rsidRPr="00BD10FB">
        <w:rPr>
          <w:rFonts w:ascii="Arial" w:hAnsi="Arial" w:cs="Arial"/>
        </w:rPr>
        <w:t xml:space="preserve">. </w:t>
      </w:r>
      <w:r w:rsidR="00DC3FCC" w:rsidRPr="00BD10FB">
        <w:rPr>
          <w:rFonts w:ascii="Arial" w:hAnsi="Arial" w:cs="Arial"/>
        </w:rPr>
        <w:t>Care documentation identified consumer</w:t>
      </w:r>
      <w:r w:rsidR="00655258">
        <w:rPr>
          <w:rFonts w:ascii="Arial" w:hAnsi="Arial" w:cs="Arial"/>
        </w:rPr>
        <w:t>s’</w:t>
      </w:r>
      <w:r w:rsidR="00DC3FCC" w:rsidRPr="00BD10FB">
        <w:rPr>
          <w:rFonts w:ascii="Arial" w:hAnsi="Arial" w:cs="Arial"/>
        </w:rPr>
        <w:t xml:space="preserve"> individual choices around care deliver</w:t>
      </w:r>
      <w:r w:rsidR="00043661" w:rsidRPr="00BD10FB">
        <w:rPr>
          <w:rFonts w:ascii="Arial" w:hAnsi="Arial" w:cs="Arial"/>
        </w:rPr>
        <w:t>y</w:t>
      </w:r>
      <w:r w:rsidR="00DC3FCC" w:rsidRPr="00BD10FB">
        <w:rPr>
          <w:rFonts w:ascii="Arial" w:hAnsi="Arial" w:cs="Arial"/>
        </w:rPr>
        <w:t>, and how the service support</w:t>
      </w:r>
      <w:r w:rsidR="00A1236B" w:rsidRPr="00BD10FB">
        <w:rPr>
          <w:rFonts w:ascii="Arial" w:hAnsi="Arial" w:cs="Arial"/>
        </w:rPr>
        <w:t>ed</w:t>
      </w:r>
      <w:r w:rsidR="00DC3FCC" w:rsidRPr="00BD10FB">
        <w:rPr>
          <w:rFonts w:ascii="Arial" w:hAnsi="Arial" w:cs="Arial"/>
        </w:rPr>
        <w:t xml:space="preserve"> them in maintaining relationships important to them.</w:t>
      </w:r>
    </w:p>
    <w:p w14:paraId="1CD81476" w14:textId="20883464" w:rsidR="00225032" w:rsidRPr="00BD10FB" w:rsidRDefault="00493845" w:rsidP="00BD10FB">
      <w:pPr>
        <w:pStyle w:val="NormalArial"/>
      </w:pPr>
      <w:r w:rsidRPr="00BD10FB">
        <w:rPr>
          <w:szCs w:val="22"/>
        </w:rPr>
        <w:t xml:space="preserve">Consumers said they </w:t>
      </w:r>
      <w:r w:rsidR="00E24348" w:rsidRPr="00BD10FB">
        <w:rPr>
          <w:szCs w:val="22"/>
        </w:rPr>
        <w:t xml:space="preserve">were supported to take risk. </w:t>
      </w:r>
      <w:r w:rsidR="00225032" w:rsidRPr="00BD10FB">
        <w:rPr>
          <w:szCs w:val="22"/>
        </w:rPr>
        <w:t xml:space="preserve">Staff </w:t>
      </w:r>
      <w:r w:rsidR="00F72E32" w:rsidRPr="00BD10FB">
        <w:rPr>
          <w:szCs w:val="22"/>
        </w:rPr>
        <w:t xml:space="preserve">advised </w:t>
      </w:r>
      <w:r w:rsidR="00225032" w:rsidRPr="00BD10FB">
        <w:rPr>
          <w:szCs w:val="22"/>
        </w:rPr>
        <w:t>they ensur</w:t>
      </w:r>
      <w:r w:rsidR="00CD4A37">
        <w:rPr>
          <w:szCs w:val="22"/>
        </w:rPr>
        <w:t xml:space="preserve">ed </w:t>
      </w:r>
      <w:r w:rsidR="00225032" w:rsidRPr="00BD10FB">
        <w:rPr>
          <w:szCs w:val="22"/>
        </w:rPr>
        <w:t xml:space="preserve">strategies </w:t>
      </w:r>
      <w:r w:rsidR="00F72E32" w:rsidRPr="00BD10FB">
        <w:rPr>
          <w:szCs w:val="22"/>
        </w:rPr>
        <w:t>we</w:t>
      </w:r>
      <w:r w:rsidR="00225032" w:rsidRPr="00BD10FB">
        <w:rPr>
          <w:szCs w:val="22"/>
        </w:rPr>
        <w:t>re in place for risk mitigation</w:t>
      </w:r>
      <w:r w:rsidR="00E373ED" w:rsidRPr="00BD10FB">
        <w:rPr>
          <w:szCs w:val="22"/>
        </w:rPr>
        <w:t>,</w:t>
      </w:r>
      <w:r w:rsidR="00083B23" w:rsidRPr="00BD10FB">
        <w:t xml:space="preserve"> liais</w:t>
      </w:r>
      <w:r w:rsidR="00C72811" w:rsidRPr="00BD10FB">
        <w:t>ing</w:t>
      </w:r>
      <w:r w:rsidR="00083B23" w:rsidRPr="00BD10FB">
        <w:t xml:space="preserve"> with the consumer’s </w:t>
      </w:r>
      <w:r w:rsidR="00170C08" w:rsidRPr="00BD10FB">
        <w:t xml:space="preserve">medical officer </w:t>
      </w:r>
      <w:r w:rsidR="00083B23" w:rsidRPr="00BD10FB">
        <w:t xml:space="preserve">and other health </w:t>
      </w:r>
      <w:r w:rsidR="00083B23" w:rsidRPr="00BD10FB">
        <w:lastRenderedPageBreak/>
        <w:t>professionals to ensure the risk is well informed</w:t>
      </w:r>
      <w:r w:rsidR="00FD2ED8" w:rsidRPr="00BD10FB">
        <w:t xml:space="preserve">. </w:t>
      </w:r>
      <w:r w:rsidR="00170C08" w:rsidRPr="00BD10FB">
        <w:t xml:space="preserve">The </w:t>
      </w:r>
      <w:r w:rsidR="00C85B9C" w:rsidRPr="00BD10FB">
        <w:t xml:space="preserve">service’s </w:t>
      </w:r>
      <w:r w:rsidR="00FD2ED8" w:rsidRPr="00BD10FB">
        <w:t xml:space="preserve">dignity of risk policy outlined the service's support of independence, including exercising choice when participating in activities </w:t>
      </w:r>
      <w:r w:rsidR="00C85B9C" w:rsidRPr="00BD10FB">
        <w:t>invol</w:t>
      </w:r>
      <w:r w:rsidR="00A43460" w:rsidRPr="00BD10FB">
        <w:t>ving risk</w:t>
      </w:r>
      <w:r w:rsidR="00FD2ED8" w:rsidRPr="00BD10FB">
        <w:t>.</w:t>
      </w:r>
    </w:p>
    <w:p w14:paraId="42A18810" w14:textId="6F10B355" w:rsidR="006B6B9A" w:rsidRPr="00BD10FB" w:rsidRDefault="000C39EE" w:rsidP="00BD10FB">
      <w:pPr>
        <w:rPr>
          <w:rFonts w:ascii="Arial" w:hAnsi="Arial" w:cs="Arial"/>
        </w:rPr>
      </w:pPr>
      <w:r w:rsidRPr="00BD10FB">
        <w:rPr>
          <w:rFonts w:ascii="Arial" w:hAnsi="Arial" w:cs="Arial"/>
          <w:szCs w:val="22"/>
        </w:rPr>
        <w:t xml:space="preserve">Consumers and representatives </w:t>
      </w:r>
      <w:r w:rsidR="004A0D2C" w:rsidRPr="00BD10FB">
        <w:rPr>
          <w:rFonts w:ascii="Arial" w:hAnsi="Arial" w:cs="Arial"/>
          <w:szCs w:val="22"/>
        </w:rPr>
        <w:t>confirme</w:t>
      </w:r>
      <w:r w:rsidR="00AE023D" w:rsidRPr="00BD10FB">
        <w:rPr>
          <w:rFonts w:ascii="Arial" w:hAnsi="Arial" w:cs="Arial"/>
          <w:szCs w:val="22"/>
        </w:rPr>
        <w:t xml:space="preserve">d </w:t>
      </w:r>
      <w:r w:rsidRPr="00BD10FB">
        <w:rPr>
          <w:rFonts w:ascii="Arial" w:hAnsi="Arial" w:cs="Arial"/>
          <w:szCs w:val="22"/>
        </w:rPr>
        <w:t>the</w:t>
      </w:r>
      <w:r w:rsidR="00AE023D" w:rsidRPr="00BD10FB">
        <w:rPr>
          <w:rFonts w:ascii="Arial" w:hAnsi="Arial" w:cs="Arial"/>
          <w:szCs w:val="22"/>
        </w:rPr>
        <w:t>y received</w:t>
      </w:r>
      <w:r w:rsidRPr="00BD10FB">
        <w:rPr>
          <w:rFonts w:ascii="Arial" w:hAnsi="Arial" w:cs="Arial"/>
          <w:szCs w:val="22"/>
        </w:rPr>
        <w:t xml:space="preserve"> information to </w:t>
      </w:r>
      <w:r w:rsidR="00407AE3" w:rsidRPr="00BD10FB">
        <w:rPr>
          <w:rFonts w:ascii="Arial" w:hAnsi="Arial" w:cs="Arial"/>
          <w:szCs w:val="22"/>
        </w:rPr>
        <w:t xml:space="preserve">assist </w:t>
      </w:r>
      <w:r w:rsidRPr="00BD10FB">
        <w:rPr>
          <w:rFonts w:ascii="Arial" w:hAnsi="Arial" w:cs="Arial"/>
          <w:szCs w:val="22"/>
        </w:rPr>
        <w:t xml:space="preserve">them </w:t>
      </w:r>
      <w:r w:rsidR="00655258">
        <w:rPr>
          <w:rFonts w:ascii="Arial" w:hAnsi="Arial" w:cs="Arial"/>
          <w:szCs w:val="22"/>
        </w:rPr>
        <w:t xml:space="preserve">to </w:t>
      </w:r>
      <w:r w:rsidRPr="00BD10FB">
        <w:rPr>
          <w:rFonts w:ascii="Arial" w:hAnsi="Arial" w:cs="Arial"/>
          <w:szCs w:val="22"/>
        </w:rPr>
        <w:t>make decisions. Staff describe</w:t>
      </w:r>
      <w:r w:rsidR="00D54F34">
        <w:rPr>
          <w:rFonts w:ascii="Arial" w:hAnsi="Arial" w:cs="Arial"/>
          <w:szCs w:val="22"/>
        </w:rPr>
        <w:t>d</w:t>
      </w:r>
      <w:r w:rsidRPr="00BD10FB">
        <w:rPr>
          <w:rFonts w:ascii="Arial" w:hAnsi="Arial" w:cs="Arial"/>
          <w:szCs w:val="22"/>
        </w:rPr>
        <w:t xml:space="preserve"> ways in which information </w:t>
      </w:r>
      <w:r w:rsidR="00D672D7" w:rsidRPr="00BD10FB">
        <w:rPr>
          <w:rFonts w:ascii="Arial" w:hAnsi="Arial" w:cs="Arial"/>
          <w:szCs w:val="22"/>
        </w:rPr>
        <w:t>wa</w:t>
      </w:r>
      <w:r w:rsidRPr="00BD10FB">
        <w:rPr>
          <w:rFonts w:ascii="Arial" w:hAnsi="Arial" w:cs="Arial"/>
          <w:szCs w:val="22"/>
        </w:rPr>
        <w:t>s provide</w:t>
      </w:r>
      <w:r w:rsidR="00005C17">
        <w:rPr>
          <w:rFonts w:ascii="Arial" w:hAnsi="Arial" w:cs="Arial"/>
          <w:szCs w:val="22"/>
        </w:rPr>
        <w:t>d</w:t>
      </w:r>
      <w:r w:rsidRPr="00BD10FB">
        <w:rPr>
          <w:rFonts w:ascii="Arial" w:hAnsi="Arial" w:cs="Arial"/>
          <w:szCs w:val="22"/>
        </w:rPr>
        <w:t xml:space="preserve">, </w:t>
      </w:r>
      <w:r w:rsidR="00497083" w:rsidRPr="00BD10FB">
        <w:rPr>
          <w:rFonts w:ascii="Arial" w:hAnsi="Arial" w:cs="Arial"/>
          <w:szCs w:val="22"/>
        </w:rPr>
        <w:t>including</w:t>
      </w:r>
      <w:r w:rsidR="006B6B9A" w:rsidRPr="00BD10FB">
        <w:rPr>
          <w:rFonts w:ascii="Arial" w:hAnsi="Arial" w:cs="Arial"/>
        </w:rPr>
        <w:t xml:space="preserve"> communicat</w:t>
      </w:r>
      <w:r w:rsidR="00497083" w:rsidRPr="00BD10FB">
        <w:rPr>
          <w:rFonts w:ascii="Arial" w:hAnsi="Arial" w:cs="Arial"/>
        </w:rPr>
        <w:t>ing</w:t>
      </w:r>
      <w:r w:rsidR="006B6B9A" w:rsidRPr="00BD10FB">
        <w:rPr>
          <w:rFonts w:ascii="Arial" w:hAnsi="Arial" w:cs="Arial"/>
        </w:rPr>
        <w:t xml:space="preserve"> information with culturally and linguistically diverse consumers or those with cognitive impairments</w:t>
      </w:r>
      <w:r w:rsidR="00461852" w:rsidRPr="00BD10FB">
        <w:rPr>
          <w:rFonts w:ascii="Arial" w:hAnsi="Arial" w:cs="Arial"/>
        </w:rPr>
        <w:t xml:space="preserve">. </w:t>
      </w:r>
      <w:r w:rsidR="00DE128B" w:rsidRPr="00BD10FB">
        <w:rPr>
          <w:rFonts w:ascii="Arial" w:hAnsi="Arial" w:cs="Arial"/>
        </w:rPr>
        <w:t>I</w:t>
      </w:r>
      <w:r w:rsidR="00771A72" w:rsidRPr="00BD10FB">
        <w:rPr>
          <w:rFonts w:ascii="Arial" w:hAnsi="Arial" w:cs="Arial"/>
        </w:rPr>
        <w:t>nformation</w:t>
      </w:r>
      <w:r w:rsidR="00DE128B" w:rsidRPr="00BD10FB">
        <w:rPr>
          <w:rFonts w:ascii="Arial" w:hAnsi="Arial" w:cs="Arial"/>
        </w:rPr>
        <w:t>, including</w:t>
      </w:r>
      <w:r w:rsidR="00771A72" w:rsidRPr="00BD10FB">
        <w:rPr>
          <w:rFonts w:ascii="Arial" w:hAnsi="Arial" w:cs="Arial"/>
        </w:rPr>
        <w:t xml:space="preserve"> activity schedules, menus, </w:t>
      </w:r>
      <w:r w:rsidR="00DE128B" w:rsidRPr="00BD10FB">
        <w:rPr>
          <w:rFonts w:ascii="Arial" w:hAnsi="Arial" w:cs="Arial"/>
        </w:rPr>
        <w:t xml:space="preserve">and </w:t>
      </w:r>
      <w:r w:rsidR="00771A72" w:rsidRPr="00BD10FB">
        <w:rPr>
          <w:rFonts w:ascii="Arial" w:hAnsi="Arial" w:cs="Arial"/>
        </w:rPr>
        <w:t>consumer meeting minutes were displayed throughout the service.</w:t>
      </w:r>
    </w:p>
    <w:p w14:paraId="50E0B898" w14:textId="56E4179B" w:rsidR="00FD2ED8" w:rsidRPr="00FD2ED8" w:rsidRDefault="00A809CA" w:rsidP="00A5671C">
      <w:pPr>
        <w:rPr>
          <w:b/>
          <w:bCs/>
          <w:szCs w:val="22"/>
        </w:rPr>
      </w:pPr>
      <w:r w:rsidRPr="00BD10FB">
        <w:rPr>
          <w:rFonts w:ascii="Arial" w:hAnsi="Arial" w:cs="Arial"/>
          <w:szCs w:val="22"/>
        </w:rPr>
        <w:t xml:space="preserve">Consumers and representatives reported consumer privacy </w:t>
      </w:r>
      <w:r w:rsidR="00A9776D" w:rsidRPr="00BD10FB">
        <w:rPr>
          <w:rFonts w:ascii="Arial" w:hAnsi="Arial" w:cs="Arial"/>
          <w:szCs w:val="22"/>
        </w:rPr>
        <w:t>was</w:t>
      </w:r>
      <w:r w:rsidRPr="00BD10FB">
        <w:rPr>
          <w:rFonts w:ascii="Arial" w:hAnsi="Arial" w:cs="Arial"/>
          <w:szCs w:val="22"/>
        </w:rPr>
        <w:t xml:space="preserve"> respected and personal information </w:t>
      </w:r>
      <w:r w:rsidR="00A9776D" w:rsidRPr="00BD10FB">
        <w:rPr>
          <w:rFonts w:ascii="Arial" w:hAnsi="Arial" w:cs="Arial"/>
          <w:szCs w:val="22"/>
        </w:rPr>
        <w:t>wa</w:t>
      </w:r>
      <w:r w:rsidRPr="00BD10FB">
        <w:rPr>
          <w:rFonts w:ascii="Arial" w:hAnsi="Arial" w:cs="Arial"/>
          <w:szCs w:val="22"/>
        </w:rPr>
        <w:t>s kept confidential. Staff outline</w:t>
      </w:r>
      <w:r w:rsidR="00C97FAB" w:rsidRPr="00BD10FB">
        <w:rPr>
          <w:rFonts w:ascii="Arial" w:hAnsi="Arial" w:cs="Arial"/>
          <w:szCs w:val="22"/>
        </w:rPr>
        <w:t>d</w:t>
      </w:r>
      <w:r w:rsidRPr="00BD10FB">
        <w:rPr>
          <w:rFonts w:ascii="Arial" w:hAnsi="Arial" w:cs="Arial"/>
          <w:szCs w:val="22"/>
        </w:rPr>
        <w:t xml:space="preserve"> practical ways they respect</w:t>
      </w:r>
      <w:r w:rsidR="00C97FAB" w:rsidRPr="00BD10FB">
        <w:rPr>
          <w:rFonts w:ascii="Arial" w:hAnsi="Arial" w:cs="Arial"/>
          <w:szCs w:val="22"/>
        </w:rPr>
        <w:t>ed</w:t>
      </w:r>
      <w:r w:rsidRPr="00BD10FB">
        <w:rPr>
          <w:rFonts w:ascii="Arial" w:hAnsi="Arial" w:cs="Arial"/>
          <w:szCs w:val="22"/>
        </w:rPr>
        <w:t xml:space="preserve"> the personal privacy of consumers</w:t>
      </w:r>
      <w:r w:rsidR="00507B10">
        <w:rPr>
          <w:rFonts w:ascii="Arial" w:hAnsi="Arial" w:cs="Arial"/>
          <w:szCs w:val="22"/>
        </w:rPr>
        <w:t xml:space="preserve"> and </w:t>
      </w:r>
      <w:r w:rsidR="00A5671C" w:rsidRPr="00BD10FB">
        <w:rPr>
          <w:rFonts w:ascii="Arial" w:hAnsi="Arial" w:cs="Arial"/>
        </w:rPr>
        <w:t>were observed knocking before entering rooms and closing doors when delivering care</w:t>
      </w:r>
      <w:r w:rsidR="004808DC" w:rsidRPr="00BD10FB">
        <w:rPr>
          <w:rFonts w:ascii="Arial" w:hAnsi="Arial" w:cs="Arial"/>
        </w:rPr>
        <w:t xml:space="preserve"> and </w:t>
      </w:r>
      <w:r w:rsidR="00507B10">
        <w:rPr>
          <w:rFonts w:ascii="Arial" w:hAnsi="Arial" w:cs="Arial"/>
        </w:rPr>
        <w:t xml:space="preserve">ensuring </w:t>
      </w:r>
      <w:r w:rsidR="004808DC" w:rsidRPr="00BD10FB">
        <w:rPr>
          <w:rFonts w:ascii="Arial" w:hAnsi="Arial" w:cs="Arial"/>
        </w:rPr>
        <w:t xml:space="preserve">nurse’s stations were </w:t>
      </w:r>
      <w:r w:rsidR="00C45786" w:rsidRPr="00BD10FB">
        <w:rPr>
          <w:rFonts w:ascii="Arial" w:hAnsi="Arial" w:cs="Arial"/>
        </w:rPr>
        <w:t>locked when unattended</w:t>
      </w:r>
      <w:r w:rsidR="00A5671C" w:rsidRPr="00BD10FB">
        <w:rPr>
          <w:rFonts w:ascii="Arial" w:hAnsi="Arial" w:cs="Arial"/>
        </w:rPr>
        <w:t>.</w:t>
      </w:r>
    </w:p>
    <w:p w14:paraId="16C27C05" w14:textId="4344B29E"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90DBE"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27898D8C"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51139565"/>
                <w:placeholder>
                  <w:docPart w:val="79DBD1FC5FFB42F697FC50F3BAF29EB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1E0154">
                  <w:rPr>
                    <w:rFonts w:ascii="Arial" w:hAnsi="Arial" w:cs="Arial"/>
                  </w:rPr>
                  <w:t>Compliant</w:t>
                </w:r>
              </w:sdtContent>
            </w:sdt>
          </w:p>
        </w:tc>
      </w:tr>
      <w:tr w:rsidR="00F90DBE"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F90DBE" w:rsidRPr="00996FAF" w:rsidRDefault="00F90DBE"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1BA2ED72" w:rsidR="00F90DBE" w:rsidRPr="00996FAF" w:rsidRDefault="00C0130B"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371354481"/>
                <w:placeholder>
                  <w:docPart w:val="9B3FECE4820F4B7C85E87552C9CF9CF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1E0154">
                  <w:rPr>
                    <w:rFonts w:ascii="Arial" w:hAnsi="Arial" w:cs="Arial"/>
                  </w:rPr>
                  <w:t>Compliant</w:t>
                </w:r>
              </w:sdtContent>
            </w:sdt>
          </w:p>
        </w:tc>
      </w:tr>
      <w:tr w:rsidR="00F90DBE"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F90DBE" w:rsidRPr="00996FAF" w:rsidRDefault="00F90DBE" w:rsidP="00F90DBE">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F90DBE" w:rsidRPr="00996FAF" w:rsidRDefault="00F90DBE" w:rsidP="00F90DBE">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376B9C6C"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2944702"/>
                <w:placeholder>
                  <w:docPart w:val="732E2F2CBDF34E159A3F98E968EC018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1E0154">
                  <w:rPr>
                    <w:rFonts w:ascii="Arial" w:hAnsi="Arial" w:cs="Arial"/>
                  </w:rPr>
                  <w:t>Compliant</w:t>
                </w:r>
              </w:sdtContent>
            </w:sdt>
          </w:p>
        </w:tc>
      </w:tr>
      <w:tr w:rsidR="00F90DBE"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F90DBE" w:rsidRPr="00996FAF" w:rsidRDefault="00F90DBE"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2C911BE2" w:rsidR="00F90DBE" w:rsidRPr="00996FAF" w:rsidRDefault="00C0130B" w:rsidP="00F90DBE">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960988818"/>
                <w:placeholder>
                  <w:docPart w:val="7EE43D039B1A4721A4C91FCFA541D63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1E0154">
                  <w:rPr>
                    <w:rFonts w:ascii="Arial" w:hAnsi="Arial" w:cs="Arial"/>
                  </w:rPr>
                  <w:t>Compliant</w:t>
                </w:r>
              </w:sdtContent>
            </w:sdt>
          </w:p>
        </w:tc>
      </w:tr>
      <w:tr w:rsidR="00F90DBE"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010F59B2"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854861967"/>
                <w:placeholder>
                  <w:docPart w:val="618D7DFF308645319008F3162CC89CB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1E0154">
                  <w:rPr>
                    <w:rFonts w:ascii="Arial" w:hAnsi="Arial" w:cs="Arial"/>
                  </w:rPr>
                  <w:t>Compliant</w:t>
                </w:r>
              </w:sdtContent>
            </w:sdt>
          </w:p>
        </w:tc>
      </w:tr>
    </w:tbl>
    <w:p w14:paraId="569E2AC5" w14:textId="77777777" w:rsidR="00D87E7C" w:rsidRDefault="00D87E7C" w:rsidP="00D87E7C">
      <w:pPr>
        <w:pStyle w:val="Heading20"/>
      </w:pPr>
      <w:r w:rsidRPr="00996FAF">
        <w:t>Findings</w:t>
      </w:r>
    </w:p>
    <w:p w14:paraId="18B66CB2" w14:textId="6CED1FF8" w:rsidR="00A80F62" w:rsidRPr="00CF712D" w:rsidRDefault="0088121F" w:rsidP="00CF712D">
      <w:pPr>
        <w:rPr>
          <w:rFonts w:ascii="Arial" w:hAnsi="Arial" w:cs="Arial"/>
        </w:rPr>
      </w:pPr>
      <w:r w:rsidRPr="00CF712D">
        <w:rPr>
          <w:rFonts w:ascii="Arial" w:hAnsi="Arial" w:cs="Arial"/>
          <w:szCs w:val="22"/>
        </w:rPr>
        <w:t xml:space="preserve">Consumers and representatives said they </w:t>
      </w:r>
      <w:r w:rsidR="008524C6" w:rsidRPr="00CF712D">
        <w:rPr>
          <w:rFonts w:ascii="Arial" w:hAnsi="Arial" w:cs="Arial"/>
          <w:szCs w:val="22"/>
        </w:rPr>
        <w:t>we</w:t>
      </w:r>
      <w:r w:rsidRPr="00CF712D">
        <w:rPr>
          <w:rFonts w:ascii="Arial" w:hAnsi="Arial" w:cs="Arial"/>
          <w:szCs w:val="22"/>
        </w:rPr>
        <w:t>re involved in the care and planning process. Staff</w:t>
      </w:r>
      <w:r w:rsidR="00BB05EA" w:rsidRPr="00CF712D">
        <w:rPr>
          <w:rFonts w:ascii="Arial" w:hAnsi="Arial" w:cs="Arial"/>
        </w:rPr>
        <w:t xml:space="preserve"> described the initial assessment and care planning process when consumers entered the service and the comprehensive and regular assessment and care planning reviews thereafter</w:t>
      </w:r>
      <w:r w:rsidR="00BB05EA" w:rsidRPr="00CF712D">
        <w:rPr>
          <w:rFonts w:ascii="Arial" w:hAnsi="Arial" w:cs="Arial"/>
          <w:szCs w:val="22"/>
        </w:rPr>
        <w:t xml:space="preserve"> </w:t>
      </w:r>
      <w:r w:rsidRPr="00CF712D">
        <w:rPr>
          <w:rFonts w:ascii="Arial" w:hAnsi="Arial" w:cs="Arial"/>
          <w:szCs w:val="22"/>
        </w:rPr>
        <w:t>Care documentation detailed the individual consumer risks assessed and the strategies to reduce or eliminate those risks</w:t>
      </w:r>
      <w:r w:rsidR="00A80F62" w:rsidRPr="00CF712D">
        <w:rPr>
          <w:rFonts w:ascii="Arial" w:hAnsi="Arial" w:cs="Arial"/>
        </w:rPr>
        <w:t>.</w:t>
      </w:r>
    </w:p>
    <w:p w14:paraId="63A77BB1" w14:textId="3B80274B" w:rsidR="00111E2A" w:rsidRPr="00CF712D" w:rsidRDefault="00270FF6" w:rsidP="00CF712D">
      <w:pPr>
        <w:rPr>
          <w:rFonts w:ascii="Arial" w:hAnsi="Arial" w:cs="Arial"/>
        </w:rPr>
      </w:pPr>
      <w:r w:rsidRPr="00CF712D">
        <w:rPr>
          <w:rFonts w:ascii="Arial" w:hAnsi="Arial" w:cs="Arial"/>
          <w:szCs w:val="22"/>
        </w:rPr>
        <w:t xml:space="preserve">Staff described how they approach conversations with consumers and representatives about </w:t>
      </w:r>
      <w:r w:rsidR="001474B2" w:rsidRPr="00CF712D">
        <w:rPr>
          <w:rFonts w:ascii="Arial" w:hAnsi="Arial" w:cs="Arial"/>
          <w:szCs w:val="22"/>
        </w:rPr>
        <w:t>end</w:t>
      </w:r>
      <w:r w:rsidR="00057600">
        <w:rPr>
          <w:rFonts w:ascii="Arial" w:hAnsi="Arial" w:cs="Arial"/>
          <w:szCs w:val="22"/>
        </w:rPr>
        <w:t>-of-</w:t>
      </w:r>
      <w:r w:rsidR="001474B2" w:rsidRPr="00CF712D">
        <w:rPr>
          <w:rFonts w:ascii="Arial" w:hAnsi="Arial" w:cs="Arial"/>
          <w:szCs w:val="22"/>
        </w:rPr>
        <w:t>life</w:t>
      </w:r>
      <w:r w:rsidRPr="00CF712D">
        <w:rPr>
          <w:rFonts w:ascii="Arial" w:hAnsi="Arial" w:cs="Arial"/>
          <w:szCs w:val="22"/>
        </w:rPr>
        <w:t xml:space="preserve"> and advance care planning. Consumers and representatives said assessment and planning identifie</w:t>
      </w:r>
      <w:r w:rsidR="00C05EF8" w:rsidRPr="00CF712D">
        <w:rPr>
          <w:rFonts w:ascii="Arial" w:hAnsi="Arial" w:cs="Arial"/>
          <w:szCs w:val="22"/>
        </w:rPr>
        <w:t>d</w:t>
      </w:r>
      <w:r w:rsidRPr="00CF712D">
        <w:rPr>
          <w:rFonts w:ascii="Arial" w:hAnsi="Arial" w:cs="Arial"/>
          <w:szCs w:val="22"/>
        </w:rPr>
        <w:t xml:space="preserve"> and addresses the consumers</w:t>
      </w:r>
      <w:r w:rsidR="00D458A0">
        <w:rPr>
          <w:rFonts w:ascii="Arial" w:hAnsi="Arial" w:cs="Arial"/>
          <w:szCs w:val="22"/>
        </w:rPr>
        <w:t>'</w:t>
      </w:r>
      <w:r w:rsidRPr="00CF712D">
        <w:rPr>
          <w:rFonts w:ascii="Arial" w:hAnsi="Arial" w:cs="Arial"/>
          <w:szCs w:val="22"/>
        </w:rPr>
        <w:t xml:space="preserve"> current preferences and </w:t>
      </w:r>
      <w:r w:rsidR="00C05EF8" w:rsidRPr="00CF712D">
        <w:rPr>
          <w:rFonts w:ascii="Arial" w:hAnsi="Arial" w:cs="Arial"/>
          <w:szCs w:val="22"/>
        </w:rPr>
        <w:t>end</w:t>
      </w:r>
      <w:r w:rsidR="00D458A0">
        <w:rPr>
          <w:rFonts w:ascii="Arial" w:hAnsi="Arial" w:cs="Arial"/>
          <w:szCs w:val="22"/>
        </w:rPr>
        <w:t>-of-</w:t>
      </w:r>
      <w:r w:rsidR="00C05EF8" w:rsidRPr="00CF712D">
        <w:rPr>
          <w:rFonts w:ascii="Arial" w:hAnsi="Arial" w:cs="Arial"/>
          <w:szCs w:val="22"/>
        </w:rPr>
        <w:t>life</w:t>
      </w:r>
      <w:r w:rsidRPr="00CF712D">
        <w:rPr>
          <w:rFonts w:ascii="Arial" w:hAnsi="Arial" w:cs="Arial"/>
          <w:szCs w:val="22"/>
        </w:rPr>
        <w:t xml:space="preserve"> wishes.</w:t>
      </w:r>
      <w:r w:rsidR="00A0159D" w:rsidRPr="00CF712D">
        <w:rPr>
          <w:rFonts w:ascii="Arial" w:hAnsi="Arial" w:cs="Arial"/>
          <w:szCs w:val="22"/>
        </w:rPr>
        <w:t xml:space="preserve"> </w:t>
      </w:r>
      <w:r w:rsidR="00111E2A" w:rsidRPr="00CF712D">
        <w:rPr>
          <w:rFonts w:ascii="Arial" w:hAnsi="Arial" w:cs="Arial"/>
        </w:rPr>
        <w:t xml:space="preserve"> </w:t>
      </w:r>
      <w:r w:rsidR="009B33D1" w:rsidRPr="00CF712D">
        <w:rPr>
          <w:rFonts w:ascii="Arial" w:hAnsi="Arial" w:cs="Arial"/>
        </w:rPr>
        <w:t>The service ha</w:t>
      </w:r>
      <w:r w:rsidR="002A210B" w:rsidRPr="00CF712D">
        <w:rPr>
          <w:rFonts w:ascii="Arial" w:hAnsi="Arial" w:cs="Arial"/>
        </w:rPr>
        <w:t>d</w:t>
      </w:r>
      <w:r w:rsidR="009B33D1" w:rsidRPr="00CF712D">
        <w:rPr>
          <w:rFonts w:ascii="Arial" w:hAnsi="Arial" w:cs="Arial"/>
        </w:rPr>
        <w:t xml:space="preserve"> advance care planning and </w:t>
      </w:r>
      <w:r w:rsidR="002A210B" w:rsidRPr="00CF712D">
        <w:rPr>
          <w:rFonts w:ascii="Arial" w:hAnsi="Arial" w:cs="Arial"/>
        </w:rPr>
        <w:t>end</w:t>
      </w:r>
      <w:r w:rsidR="00D458A0">
        <w:rPr>
          <w:rFonts w:ascii="Arial" w:hAnsi="Arial" w:cs="Arial"/>
        </w:rPr>
        <w:t>-of-</w:t>
      </w:r>
      <w:r w:rsidR="002A210B" w:rsidRPr="00CF712D">
        <w:rPr>
          <w:rFonts w:ascii="Arial" w:hAnsi="Arial" w:cs="Arial"/>
        </w:rPr>
        <w:t>life</w:t>
      </w:r>
      <w:r w:rsidR="009B33D1" w:rsidRPr="00CF712D">
        <w:rPr>
          <w:rFonts w:ascii="Arial" w:hAnsi="Arial" w:cs="Arial"/>
        </w:rPr>
        <w:t xml:space="preserve"> guidelines and procedures to ensure </w:t>
      </w:r>
      <w:r w:rsidR="00C22D98" w:rsidRPr="00CF712D">
        <w:rPr>
          <w:rFonts w:ascii="Arial" w:hAnsi="Arial" w:cs="Arial"/>
        </w:rPr>
        <w:t>consumers were</w:t>
      </w:r>
      <w:r w:rsidR="009B33D1" w:rsidRPr="00CF712D">
        <w:rPr>
          <w:rFonts w:ascii="Arial" w:hAnsi="Arial" w:cs="Arial"/>
        </w:rPr>
        <w:t xml:space="preserve"> assist</w:t>
      </w:r>
      <w:r w:rsidR="00C22D98" w:rsidRPr="00CF712D">
        <w:rPr>
          <w:rFonts w:ascii="Arial" w:hAnsi="Arial" w:cs="Arial"/>
        </w:rPr>
        <w:t>ed</w:t>
      </w:r>
      <w:r w:rsidR="009B33D1" w:rsidRPr="00CF712D">
        <w:rPr>
          <w:rFonts w:ascii="Arial" w:hAnsi="Arial" w:cs="Arial"/>
        </w:rPr>
        <w:t xml:space="preserve"> with decision</w:t>
      </w:r>
      <w:r w:rsidR="00D458A0">
        <w:rPr>
          <w:rFonts w:ascii="Arial" w:hAnsi="Arial" w:cs="Arial"/>
        </w:rPr>
        <w:t>-</w:t>
      </w:r>
      <w:r w:rsidR="009B33D1" w:rsidRPr="00CF712D">
        <w:rPr>
          <w:rFonts w:ascii="Arial" w:hAnsi="Arial" w:cs="Arial"/>
        </w:rPr>
        <w:t xml:space="preserve">making and support </w:t>
      </w:r>
      <w:r w:rsidR="00426A80" w:rsidRPr="00CF712D">
        <w:rPr>
          <w:rFonts w:ascii="Arial" w:hAnsi="Arial" w:cs="Arial"/>
        </w:rPr>
        <w:t xml:space="preserve">for </w:t>
      </w:r>
      <w:r w:rsidR="009B33D1" w:rsidRPr="00CF712D">
        <w:rPr>
          <w:rFonts w:ascii="Arial" w:hAnsi="Arial" w:cs="Arial"/>
        </w:rPr>
        <w:t>the</w:t>
      </w:r>
      <w:r w:rsidR="00426A80" w:rsidRPr="00CF712D">
        <w:rPr>
          <w:rFonts w:ascii="Arial" w:hAnsi="Arial" w:cs="Arial"/>
        </w:rPr>
        <w:t>ir</w:t>
      </w:r>
      <w:r w:rsidR="009B33D1" w:rsidRPr="00CF712D">
        <w:rPr>
          <w:rFonts w:ascii="Arial" w:hAnsi="Arial" w:cs="Arial"/>
        </w:rPr>
        <w:t xml:space="preserve"> </w:t>
      </w:r>
      <w:r w:rsidR="00426A80" w:rsidRPr="00CF712D">
        <w:rPr>
          <w:rFonts w:ascii="Arial" w:hAnsi="Arial" w:cs="Arial"/>
        </w:rPr>
        <w:t>end</w:t>
      </w:r>
      <w:r w:rsidR="00D458A0">
        <w:rPr>
          <w:rFonts w:ascii="Arial" w:hAnsi="Arial" w:cs="Arial"/>
        </w:rPr>
        <w:t>-of-</w:t>
      </w:r>
      <w:r w:rsidR="00426A80" w:rsidRPr="00CF712D">
        <w:rPr>
          <w:rFonts w:ascii="Arial" w:hAnsi="Arial" w:cs="Arial"/>
        </w:rPr>
        <w:t>life</w:t>
      </w:r>
      <w:r w:rsidR="009B33D1" w:rsidRPr="00CF712D">
        <w:rPr>
          <w:rFonts w:ascii="Arial" w:hAnsi="Arial" w:cs="Arial"/>
        </w:rPr>
        <w:t xml:space="preserve"> journey.</w:t>
      </w:r>
    </w:p>
    <w:p w14:paraId="7CCCBE90" w14:textId="739CE773" w:rsidR="00F65BEA" w:rsidRPr="00512CDA" w:rsidRDefault="00426A80" w:rsidP="00CF712D">
      <w:pPr>
        <w:rPr>
          <w:rFonts w:ascii="Arial" w:hAnsi="Arial" w:cs="Arial"/>
        </w:rPr>
      </w:pPr>
      <w:r w:rsidRPr="00CF712D">
        <w:rPr>
          <w:rFonts w:ascii="Arial" w:hAnsi="Arial" w:cs="Arial"/>
          <w:szCs w:val="22"/>
        </w:rPr>
        <w:t>C</w:t>
      </w:r>
      <w:r w:rsidR="00143518" w:rsidRPr="00CF712D">
        <w:rPr>
          <w:rFonts w:ascii="Arial" w:hAnsi="Arial" w:cs="Arial"/>
          <w:szCs w:val="22"/>
        </w:rPr>
        <w:t>onsumers and representatives said they participate</w:t>
      </w:r>
      <w:r w:rsidRPr="00CF712D">
        <w:rPr>
          <w:rFonts w:ascii="Arial" w:hAnsi="Arial" w:cs="Arial"/>
          <w:szCs w:val="22"/>
        </w:rPr>
        <w:t>d</w:t>
      </w:r>
      <w:r w:rsidR="00143518" w:rsidRPr="00CF712D">
        <w:rPr>
          <w:rFonts w:ascii="Arial" w:hAnsi="Arial" w:cs="Arial"/>
          <w:szCs w:val="22"/>
        </w:rPr>
        <w:t xml:space="preserve"> in the care planning process. Staff explained how they actively collaborate</w:t>
      </w:r>
      <w:r w:rsidRPr="00CF712D">
        <w:rPr>
          <w:rFonts w:ascii="Arial" w:hAnsi="Arial" w:cs="Arial"/>
          <w:szCs w:val="22"/>
        </w:rPr>
        <w:t>d</w:t>
      </w:r>
      <w:r w:rsidR="00143518" w:rsidRPr="00CF712D">
        <w:rPr>
          <w:rFonts w:ascii="Arial" w:hAnsi="Arial" w:cs="Arial"/>
          <w:szCs w:val="22"/>
        </w:rPr>
        <w:t xml:space="preserve"> with consumers and other</w:t>
      </w:r>
      <w:r w:rsidR="005C3ACA" w:rsidRPr="00CF712D">
        <w:rPr>
          <w:rFonts w:ascii="Arial" w:hAnsi="Arial" w:cs="Arial"/>
          <w:szCs w:val="22"/>
        </w:rPr>
        <w:t xml:space="preserve">s during the </w:t>
      </w:r>
      <w:r w:rsidR="00DB54FB" w:rsidRPr="00CF712D">
        <w:rPr>
          <w:rFonts w:ascii="Arial" w:hAnsi="Arial" w:cs="Arial"/>
        </w:rPr>
        <w:t>4-monthly review process, when incidents occur</w:t>
      </w:r>
      <w:r w:rsidR="0043066B" w:rsidRPr="00CF712D">
        <w:rPr>
          <w:rFonts w:ascii="Arial" w:hAnsi="Arial" w:cs="Arial"/>
        </w:rPr>
        <w:t>red</w:t>
      </w:r>
      <w:r w:rsidR="00DB54FB" w:rsidRPr="00CF712D">
        <w:rPr>
          <w:rFonts w:ascii="Arial" w:hAnsi="Arial" w:cs="Arial"/>
        </w:rPr>
        <w:t xml:space="preserve"> or when there </w:t>
      </w:r>
      <w:r w:rsidR="005C3ACA" w:rsidRPr="00CF712D">
        <w:rPr>
          <w:rFonts w:ascii="Arial" w:hAnsi="Arial" w:cs="Arial"/>
        </w:rPr>
        <w:t xml:space="preserve">was a change in </w:t>
      </w:r>
      <w:r w:rsidR="00AB40FD" w:rsidRPr="00CF712D">
        <w:rPr>
          <w:rFonts w:ascii="Arial" w:hAnsi="Arial" w:cs="Arial"/>
        </w:rPr>
        <w:t>care needs,</w:t>
      </w:r>
      <w:r w:rsidR="00AB40FD" w:rsidRPr="00CF712D">
        <w:rPr>
          <w:rFonts w:ascii="Arial" w:hAnsi="Arial" w:cs="Arial"/>
          <w:szCs w:val="22"/>
        </w:rPr>
        <w:t xml:space="preserve"> </w:t>
      </w:r>
      <w:r w:rsidR="00143518" w:rsidRPr="00CF712D">
        <w:rPr>
          <w:rFonts w:ascii="Arial" w:hAnsi="Arial" w:cs="Arial"/>
          <w:szCs w:val="22"/>
        </w:rPr>
        <w:t xml:space="preserve">to ensure quality care </w:t>
      </w:r>
      <w:r w:rsidRPr="00CF712D">
        <w:rPr>
          <w:rFonts w:ascii="Arial" w:hAnsi="Arial" w:cs="Arial"/>
          <w:szCs w:val="22"/>
        </w:rPr>
        <w:t>was</w:t>
      </w:r>
      <w:r w:rsidR="00143518" w:rsidRPr="00CF712D">
        <w:rPr>
          <w:rFonts w:ascii="Arial" w:hAnsi="Arial" w:cs="Arial"/>
          <w:szCs w:val="22"/>
        </w:rPr>
        <w:t xml:space="preserve"> provided. Care documentation evidence</w:t>
      </w:r>
      <w:r w:rsidR="00013D07" w:rsidRPr="00CF712D">
        <w:rPr>
          <w:rFonts w:ascii="Arial" w:hAnsi="Arial" w:cs="Arial"/>
          <w:szCs w:val="22"/>
        </w:rPr>
        <w:t>d the</w:t>
      </w:r>
      <w:r w:rsidR="00143518" w:rsidRPr="00CF712D">
        <w:rPr>
          <w:rFonts w:ascii="Arial" w:hAnsi="Arial" w:cs="Arial"/>
          <w:szCs w:val="22"/>
        </w:rPr>
        <w:t xml:space="preserve"> involvement of a range of </w:t>
      </w:r>
      <w:r w:rsidR="00143518" w:rsidRPr="00512CDA">
        <w:rPr>
          <w:rFonts w:ascii="Arial" w:hAnsi="Arial" w:cs="Arial"/>
          <w:szCs w:val="22"/>
        </w:rPr>
        <w:t xml:space="preserve">external providers and services </w:t>
      </w:r>
      <w:r w:rsidR="00AD2AD5" w:rsidRPr="00512CDA">
        <w:rPr>
          <w:rFonts w:ascii="Arial" w:hAnsi="Arial" w:cs="Arial"/>
          <w:szCs w:val="22"/>
        </w:rPr>
        <w:t>including medical officers</w:t>
      </w:r>
      <w:r w:rsidR="00143518" w:rsidRPr="00512CDA">
        <w:rPr>
          <w:rFonts w:ascii="Arial" w:hAnsi="Arial" w:cs="Arial"/>
          <w:szCs w:val="22"/>
        </w:rPr>
        <w:t>, dietitians</w:t>
      </w:r>
      <w:r w:rsidR="00D458A0">
        <w:rPr>
          <w:rFonts w:ascii="Arial" w:hAnsi="Arial" w:cs="Arial"/>
          <w:szCs w:val="22"/>
        </w:rPr>
        <w:t>,</w:t>
      </w:r>
      <w:r w:rsidR="00143518" w:rsidRPr="00512CDA">
        <w:rPr>
          <w:rFonts w:ascii="Arial" w:hAnsi="Arial" w:cs="Arial"/>
          <w:szCs w:val="22"/>
        </w:rPr>
        <w:t xml:space="preserve"> and geriatricians</w:t>
      </w:r>
      <w:r w:rsidR="00CF712D" w:rsidRPr="00512CDA">
        <w:rPr>
          <w:rFonts w:ascii="Arial" w:hAnsi="Arial" w:cs="Arial"/>
          <w:szCs w:val="22"/>
        </w:rPr>
        <w:t>.</w:t>
      </w:r>
    </w:p>
    <w:p w14:paraId="3D104116" w14:textId="7DF788F6" w:rsidR="00390144" w:rsidRPr="005172B7" w:rsidRDefault="00A86B6F" w:rsidP="005172B7">
      <w:pPr>
        <w:rPr>
          <w:rFonts w:ascii="Arial" w:hAnsi="Arial" w:cs="Arial"/>
        </w:rPr>
      </w:pPr>
      <w:r w:rsidRPr="00512CDA">
        <w:rPr>
          <w:rFonts w:ascii="Arial" w:hAnsi="Arial" w:cs="Arial"/>
          <w:szCs w:val="22"/>
        </w:rPr>
        <w:t xml:space="preserve">Consumers and representatives said the service </w:t>
      </w:r>
      <w:r w:rsidR="00A67431" w:rsidRPr="00512CDA">
        <w:rPr>
          <w:rFonts w:ascii="Arial" w:hAnsi="Arial" w:cs="Arial"/>
          <w:szCs w:val="22"/>
        </w:rPr>
        <w:t>kept</w:t>
      </w:r>
      <w:r w:rsidRPr="00512CDA">
        <w:rPr>
          <w:rFonts w:ascii="Arial" w:hAnsi="Arial" w:cs="Arial"/>
          <w:szCs w:val="22"/>
        </w:rPr>
        <w:t xml:space="preserve"> them informed about consumers’ care and assessments. Staff </w:t>
      </w:r>
      <w:r w:rsidR="00390144" w:rsidRPr="00512CDA">
        <w:rPr>
          <w:rFonts w:ascii="Arial" w:hAnsi="Arial" w:cs="Arial"/>
          <w:szCs w:val="22"/>
        </w:rPr>
        <w:t>describe</w:t>
      </w:r>
      <w:r w:rsidR="006979A1" w:rsidRPr="00512CDA">
        <w:rPr>
          <w:rFonts w:ascii="Arial" w:hAnsi="Arial" w:cs="Arial"/>
          <w:szCs w:val="22"/>
        </w:rPr>
        <w:t>d</w:t>
      </w:r>
      <w:r w:rsidR="00390144" w:rsidRPr="00512CDA">
        <w:rPr>
          <w:rFonts w:ascii="Arial" w:hAnsi="Arial" w:cs="Arial"/>
          <w:szCs w:val="22"/>
        </w:rPr>
        <w:t xml:space="preserve"> how they effectively communicate outcomes of assessment and planning to consumers and their representatives</w:t>
      </w:r>
      <w:r w:rsidR="007B5FBC" w:rsidRPr="00512CDA">
        <w:rPr>
          <w:rFonts w:ascii="Arial" w:hAnsi="Arial" w:cs="Arial"/>
          <w:szCs w:val="22"/>
        </w:rPr>
        <w:t xml:space="preserve"> and o</w:t>
      </w:r>
      <w:r w:rsidR="00A42CF1" w:rsidRPr="00512CDA">
        <w:rPr>
          <w:rFonts w:ascii="Arial" w:hAnsi="Arial" w:cs="Arial"/>
          <w:szCs w:val="22"/>
        </w:rPr>
        <w:t>ffered them a copy</w:t>
      </w:r>
      <w:r w:rsidR="00116424" w:rsidRPr="00512CDA">
        <w:rPr>
          <w:rFonts w:ascii="Arial" w:hAnsi="Arial" w:cs="Arial"/>
          <w:szCs w:val="22"/>
        </w:rPr>
        <w:t xml:space="preserve">. </w:t>
      </w:r>
      <w:r w:rsidR="00B562AB" w:rsidRPr="00512CDA">
        <w:rPr>
          <w:rFonts w:ascii="Arial" w:hAnsi="Arial" w:cs="Arial"/>
          <w:szCs w:val="22"/>
        </w:rPr>
        <w:t xml:space="preserve">The service </w:t>
      </w:r>
      <w:r w:rsidR="00B562AB" w:rsidRPr="00512CDA">
        <w:rPr>
          <w:rFonts w:ascii="Arial" w:hAnsi="Arial" w:cs="Arial"/>
          <w:szCs w:val="22"/>
        </w:rPr>
        <w:lastRenderedPageBreak/>
        <w:t xml:space="preserve">used an electronic care management system </w:t>
      </w:r>
      <w:r w:rsidR="00116424" w:rsidRPr="00512CDA">
        <w:rPr>
          <w:rFonts w:ascii="Arial" w:hAnsi="Arial" w:cs="Arial"/>
        </w:rPr>
        <w:t>to record all care planning and progress notes,</w:t>
      </w:r>
      <w:r w:rsidR="00DC22AE" w:rsidRPr="00512CDA">
        <w:rPr>
          <w:rFonts w:ascii="Arial" w:hAnsi="Arial" w:cs="Arial"/>
        </w:rPr>
        <w:t xml:space="preserve"> </w:t>
      </w:r>
      <w:r w:rsidR="00DC22AE" w:rsidRPr="005172B7">
        <w:rPr>
          <w:rFonts w:ascii="Arial" w:hAnsi="Arial" w:cs="Arial"/>
        </w:rPr>
        <w:t xml:space="preserve">which allowed </w:t>
      </w:r>
      <w:r w:rsidR="00116424" w:rsidRPr="005172B7">
        <w:rPr>
          <w:rFonts w:ascii="Arial" w:hAnsi="Arial" w:cs="Arial"/>
        </w:rPr>
        <w:t xml:space="preserve">care plans </w:t>
      </w:r>
      <w:r w:rsidR="00512CDA" w:rsidRPr="005172B7">
        <w:rPr>
          <w:rFonts w:ascii="Arial" w:hAnsi="Arial" w:cs="Arial"/>
        </w:rPr>
        <w:t>to</w:t>
      </w:r>
      <w:r w:rsidR="00116424" w:rsidRPr="005172B7">
        <w:rPr>
          <w:rFonts w:ascii="Arial" w:hAnsi="Arial" w:cs="Arial"/>
        </w:rPr>
        <w:t xml:space="preserve"> be compiled and printed for consumers as required.</w:t>
      </w:r>
    </w:p>
    <w:p w14:paraId="15B906C5" w14:textId="6C1B2691" w:rsidR="008F27BA" w:rsidRPr="005172B7" w:rsidRDefault="008F27BA" w:rsidP="005172B7">
      <w:pPr>
        <w:rPr>
          <w:rFonts w:ascii="Arial" w:hAnsi="Arial" w:cs="Arial"/>
        </w:rPr>
      </w:pPr>
      <w:r w:rsidRPr="005172B7">
        <w:rPr>
          <w:rFonts w:ascii="Arial" w:hAnsi="Arial" w:cs="Arial"/>
          <w:szCs w:val="22"/>
        </w:rPr>
        <w:t xml:space="preserve">Consumers and representatives said staff </w:t>
      </w:r>
      <w:r w:rsidR="00512CDA" w:rsidRPr="005172B7">
        <w:rPr>
          <w:rFonts w:ascii="Arial" w:hAnsi="Arial" w:cs="Arial"/>
          <w:szCs w:val="22"/>
        </w:rPr>
        <w:t xml:space="preserve">advised </w:t>
      </w:r>
      <w:r w:rsidRPr="005172B7">
        <w:rPr>
          <w:rFonts w:ascii="Arial" w:hAnsi="Arial" w:cs="Arial"/>
          <w:szCs w:val="22"/>
        </w:rPr>
        <w:t xml:space="preserve">them when something </w:t>
      </w:r>
      <w:r w:rsidR="00A72389" w:rsidRPr="005172B7">
        <w:rPr>
          <w:rFonts w:ascii="Arial" w:hAnsi="Arial" w:cs="Arial"/>
          <w:szCs w:val="22"/>
        </w:rPr>
        <w:t xml:space="preserve">impacted </w:t>
      </w:r>
      <w:r w:rsidRPr="005172B7">
        <w:rPr>
          <w:rFonts w:ascii="Arial" w:hAnsi="Arial" w:cs="Arial"/>
          <w:szCs w:val="22"/>
        </w:rPr>
        <w:t>the</w:t>
      </w:r>
      <w:r w:rsidR="0046348C" w:rsidRPr="005172B7">
        <w:rPr>
          <w:rFonts w:ascii="Arial" w:hAnsi="Arial" w:cs="Arial"/>
          <w:szCs w:val="22"/>
        </w:rPr>
        <w:t xml:space="preserve"> consumers</w:t>
      </w:r>
      <w:r w:rsidR="005705AD">
        <w:rPr>
          <w:rFonts w:ascii="Arial" w:hAnsi="Arial" w:cs="Arial"/>
          <w:szCs w:val="22"/>
        </w:rPr>
        <w:t>'</w:t>
      </w:r>
      <w:r w:rsidRPr="005172B7">
        <w:rPr>
          <w:rFonts w:ascii="Arial" w:hAnsi="Arial" w:cs="Arial"/>
          <w:szCs w:val="22"/>
        </w:rPr>
        <w:t xml:space="preserve"> health or preferences and changes</w:t>
      </w:r>
      <w:r w:rsidR="009456CC" w:rsidRPr="005172B7">
        <w:rPr>
          <w:rFonts w:ascii="Arial" w:hAnsi="Arial" w:cs="Arial"/>
          <w:szCs w:val="22"/>
        </w:rPr>
        <w:t xml:space="preserve"> </w:t>
      </w:r>
      <w:r w:rsidR="0046348C" w:rsidRPr="005172B7">
        <w:rPr>
          <w:rFonts w:ascii="Arial" w:hAnsi="Arial" w:cs="Arial"/>
          <w:szCs w:val="22"/>
        </w:rPr>
        <w:t xml:space="preserve">were implemented </w:t>
      </w:r>
      <w:r w:rsidRPr="005172B7">
        <w:rPr>
          <w:rFonts w:ascii="Arial" w:hAnsi="Arial" w:cs="Arial"/>
          <w:szCs w:val="22"/>
        </w:rPr>
        <w:t>accordingly.</w:t>
      </w:r>
      <w:r w:rsidR="001D1776" w:rsidRPr="005172B7">
        <w:rPr>
          <w:rFonts w:ascii="Arial" w:hAnsi="Arial" w:cs="Arial"/>
          <w:szCs w:val="22"/>
        </w:rPr>
        <w:t xml:space="preserve"> </w:t>
      </w:r>
      <w:r w:rsidR="004079BC" w:rsidRPr="005172B7">
        <w:rPr>
          <w:rFonts w:ascii="Arial" w:hAnsi="Arial" w:cs="Arial"/>
        </w:rPr>
        <w:t>S</w:t>
      </w:r>
      <w:r w:rsidR="001D1776" w:rsidRPr="005172B7">
        <w:rPr>
          <w:rFonts w:ascii="Arial" w:hAnsi="Arial" w:cs="Arial"/>
        </w:rPr>
        <w:t xml:space="preserve">taff said care plans </w:t>
      </w:r>
      <w:r w:rsidR="00824B00" w:rsidRPr="005172B7">
        <w:rPr>
          <w:rFonts w:ascii="Arial" w:hAnsi="Arial" w:cs="Arial"/>
        </w:rPr>
        <w:t>we</w:t>
      </w:r>
      <w:r w:rsidR="001D1776" w:rsidRPr="005172B7">
        <w:rPr>
          <w:rFonts w:ascii="Arial" w:hAnsi="Arial" w:cs="Arial"/>
        </w:rPr>
        <w:t xml:space="preserve">re reviewed every 4 months, </w:t>
      </w:r>
      <w:r w:rsidR="005172B7" w:rsidRPr="005172B7">
        <w:rPr>
          <w:rFonts w:ascii="Arial" w:hAnsi="Arial" w:cs="Arial"/>
        </w:rPr>
        <w:t>or</w:t>
      </w:r>
      <w:r w:rsidR="007F07BC" w:rsidRPr="005172B7">
        <w:rPr>
          <w:rFonts w:ascii="Arial" w:hAnsi="Arial" w:cs="Arial"/>
        </w:rPr>
        <w:t xml:space="preserve"> when </w:t>
      </w:r>
      <w:r w:rsidR="001D1776" w:rsidRPr="005172B7">
        <w:rPr>
          <w:rFonts w:ascii="Arial" w:hAnsi="Arial" w:cs="Arial"/>
        </w:rPr>
        <w:t>change</w:t>
      </w:r>
      <w:r w:rsidR="007F07BC" w:rsidRPr="005172B7">
        <w:rPr>
          <w:rFonts w:ascii="Arial" w:hAnsi="Arial" w:cs="Arial"/>
        </w:rPr>
        <w:t>,</w:t>
      </w:r>
      <w:r w:rsidR="001D1776" w:rsidRPr="005172B7">
        <w:rPr>
          <w:rFonts w:ascii="Arial" w:hAnsi="Arial" w:cs="Arial"/>
        </w:rPr>
        <w:t xml:space="preserve"> incidents</w:t>
      </w:r>
      <w:r w:rsidR="005705AD">
        <w:rPr>
          <w:rFonts w:ascii="Arial" w:hAnsi="Arial" w:cs="Arial"/>
        </w:rPr>
        <w:t>,</w:t>
      </w:r>
      <w:r w:rsidR="001D1776" w:rsidRPr="005172B7">
        <w:rPr>
          <w:rFonts w:ascii="Arial" w:hAnsi="Arial" w:cs="Arial"/>
        </w:rPr>
        <w:t xml:space="preserve"> or deterioration in health</w:t>
      </w:r>
      <w:r w:rsidR="005172B7" w:rsidRPr="005172B7">
        <w:rPr>
          <w:rFonts w:ascii="Arial" w:hAnsi="Arial" w:cs="Arial"/>
        </w:rPr>
        <w:t xml:space="preserve"> occurred</w:t>
      </w:r>
      <w:r w:rsidR="001D1776" w:rsidRPr="005172B7">
        <w:rPr>
          <w:rFonts w:ascii="Arial" w:hAnsi="Arial" w:cs="Arial"/>
        </w:rPr>
        <w:t>.</w:t>
      </w:r>
      <w:r w:rsidR="008524C6" w:rsidRPr="005172B7">
        <w:rPr>
          <w:rFonts w:ascii="Arial" w:hAnsi="Arial" w:cs="Arial"/>
        </w:rPr>
        <w:t xml:space="preserve"> </w:t>
      </w:r>
      <w:r w:rsidR="00912A0A" w:rsidRPr="005172B7">
        <w:rPr>
          <w:rFonts w:ascii="Arial" w:hAnsi="Arial" w:cs="Arial"/>
        </w:rPr>
        <w:t>P</w:t>
      </w:r>
      <w:r w:rsidR="008524C6" w:rsidRPr="005172B7">
        <w:rPr>
          <w:rFonts w:ascii="Arial" w:hAnsi="Arial" w:cs="Arial"/>
        </w:rPr>
        <w:t>olicies and procedures guide</w:t>
      </w:r>
      <w:r w:rsidR="00091A42" w:rsidRPr="005172B7">
        <w:rPr>
          <w:rFonts w:ascii="Arial" w:hAnsi="Arial" w:cs="Arial"/>
        </w:rPr>
        <w:t>d</w:t>
      </w:r>
      <w:r w:rsidR="008524C6" w:rsidRPr="005172B7">
        <w:rPr>
          <w:rFonts w:ascii="Arial" w:hAnsi="Arial" w:cs="Arial"/>
        </w:rPr>
        <w:t xml:space="preserve"> staff in the assessment and planning process for consumers </w:t>
      </w:r>
      <w:r w:rsidR="005705AD">
        <w:rPr>
          <w:rFonts w:ascii="Arial" w:hAnsi="Arial" w:cs="Arial"/>
        </w:rPr>
        <w:t>regularly</w:t>
      </w:r>
      <w:r w:rsidR="008524C6" w:rsidRPr="005172B7">
        <w:rPr>
          <w:rFonts w:ascii="Arial" w:hAnsi="Arial" w:cs="Arial"/>
        </w:rPr>
        <w:t xml:space="preserve"> or as needed following a change in health status.</w:t>
      </w:r>
    </w:p>
    <w:p w14:paraId="0CDBAA2D" w14:textId="3B091B9E" w:rsidR="0087700C" w:rsidRPr="00334B7D" w:rsidRDefault="00D87E7C" w:rsidP="0036130C">
      <w:pPr>
        <w:pStyle w:val="NormalArial"/>
      </w:pPr>
      <w:r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F90D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90DBE"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F90DBE" w:rsidRPr="00996FAF" w:rsidRDefault="00F90DBE" w:rsidP="00F90DBE">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F90DBE" w:rsidRPr="00996FAF" w:rsidRDefault="00F90DBE" w:rsidP="00F90DBE">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F90DBE" w:rsidRPr="00996FAF" w:rsidRDefault="00F90DBE" w:rsidP="00F90DBE">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5245321C"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027987134"/>
                <w:placeholder>
                  <w:docPart w:val="96B7195733A14E20B920BCD464BD59A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660354">
                  <w:rPr>
                    <w:rFonts w:ascii="Arial" w:hAnsi="Arial" w:cs="Arial"/>
                  </w:rPr>
                  <w:t>Compliant</w:t>
                </w:r>
              </w:sdtContent>
            </w:sdt>
          </w:p>
        </w:tc>
      </w:tr>
      <w:tr w:rsidR="00F90DBE"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F90DBE" w:rsidRPr="00996FAF" w:rsidRDefault="00F90DBE"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7081D1EA" w:rsidR="00F90DBE" w:rsidRPr="00996FAF" w:rsidRDefault="00C0130B"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32893794"/>
                <w:placeholder>
                  <w:docPart w:val="424475AA60EC4141B50DB29B95FD4C3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660354">
                  <w:rPr>
                    <w:rFonts w:ascii="Arial" w:hAnsi="Arial" w:cs="Arial"/>
                  </w:rPr>
                  <w:t>Compliant</w:t>
                </w:r>
              </w:sdtContent>
            </w:sdt>
          </w:p>
        </w:tc>
      </w:tr>
      <w:tr w:rsidR="00F90DBE"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F90DBE" w:rsidRPr="00996FAF" w:rsidRDefault="00F90DBE" w:rsidP="00F90DBE">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F90DBE" w:rsidRPr="00996FAF" w:rsidRDefault="00F90DBE" w:rsidP="00F90DBE">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61498A80"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21452732"/>
                <w:placeholder>
                  <w:docPart w:val="DB1EBA14D3F24FD69C4A9246168A5B4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660354">
                  <w:rPr>
                    <w:rFonts w:ascii="Arial" w:hAnsi="Arial" w:cs="Arial"/>
                  </w:rPr>
                  <w:t>Compliant</w:t>
                </w:r>
              </w:sdtContent>
            </w:sdt>
          </w:p>
        </w:tc>
      </w:tr>
      <w:tr w:rsidR="00F90DBE"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F90DBE" w:rsidRPr="00996FAF" w:rsidRDefault="00F90DBE"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72ED93AF" w:rsidR="00F90DBE" w:rsidRPr="00996FAF" w:rsidRDefault="00C0130B" w:rsidP="00F90DBE">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120731847"/>
                <w:placeholder>
                  <w:docPart w:val="C4169383B6CB4295A76C98E1529D979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660354">
                  <w:rPr>
                    <w:rFonts w:ascii="Arial" w:hAnsi="Arial" w:cs="Arial"/>
                  </w:rPr>
                  <w:t>Compliant</w:t>
                </w:r>
              </w:sdtContent>
            </w:sdt>
          </w:p>
        </w:tc>
      </w:tr>
      <w:tr w:rsidR="00F90DBE"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292269F2"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462845325"/>
                <w:placeholder>
                  <w:docPart w:val="74F7683564FF4601A30BE690483D2FD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660354">
                  <w:rPr>
                    <w:rFonts w:ascii="Arial" w:hAnsi="Arial" w:cs="Arial"/>
                  </w:rPr>
                  <w:t>Compliant</w:t>
                </w:r>
              </w:sdtContent>
            </w:sdt>
          </w:p>
        </w:tc>
      </w:tr>
      <w:tr w:rsidR="00F90DBE"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F90DBE" w:rsidRPr="00996FAF" w:rsidRDefault="00F90DBE"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4996FE2C" w:rsidR="00F90DBE" w:rsidRPr="00996FAF" w:rsidRDefault="00C0130B"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131045618"/>
                <w:placeholder>
                  <w:docPart w:val="F1F19DC7212A40C3B102612301A659B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660354">
                  <w:rPr>
                    <w:rFonts w:ascii="Arial" w:hAnsi="Arial" w:cs="Arial"/>
                  </w:rPr>
                  <w:t>Compliant</w:t>
                </w:r>
              </w:sdtContent>
            </w:sdt>
          </w:p>
        </w:tc>
      </w:tr>
      <w:tr w:rsidR="00F90DBE"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F90DBE" w:rsidRPr="00996FAF" w:rsidRDefault="00F90DBE" w:rsidP="00F90DBE">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F90DBE" w:rsidRPr="00996FAF" w:rsidRDefault="00F90DBE" w:rsidP="00F90DBE">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68E392AC"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630328362"/>
                <w:placeholder>
                  <w:docPart w:val="0725AF2F5D2D4491990970470937135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660354">
                  <w:rPr>
                    <w:rFonts w:ascii="Arial" w:hAnsi="Arial" w:cs="Arial"/>
                  </w:rPr>
                  <w:t>Compliant</w:t>
                </w:r>
              </w:sdtContent>
            </w:sdt>
          </w:p>
        </w:tc>
      </w:tr>
    </w:tbl>
    <w:p w14:paraId="34A6D521" w14:textId="77777777" w:rsidR="00D87E7C" w:rsidRDefault="00D87E7C" w:rsidP="00D87E7C">
      <w:pPr>
        <w:pStyle w:val="Heading20"/>
      </w:pPr>
      <w:r w:rsidRPr="00996FAF">
        <w:t>Findings</w:t>
      </w:r>
    </w:p>
    <w:p w14:paraId="30C79453" w14:textId="076A6BB4" w:rsidR="00FD2180" w:rsidRPr="00CB7E36" w:rsidRDefault="00AD39B2" w:rsidP="00FD2180">
      <w:pPr>
        <w:pStyle w:val="NormalArial"/>
        <w:rPr>
          <w:szCs w:val="22"/>
        </w:rPr>
      </w:pPr>
      <w:r w:rsidRPr="00CB7E36">
        <w:rPr>
          <w:szCs w:val="22"/>
        </w:rPr>
        <w:t xml:space="preserve">Consumers </w:t>
      </w:r>
      <w:r w:rsidR="003C6996" w:rsidRPr="00CB7E36">
        <w:rPr>
          <w:szCs w:val="22"/>
        </w:rPr>
        <w:t>said they receive</w:t>
      </w:r>
      <w:r w:rsidRPr="00CB7E36">
        <w:rPr>
          <w:szCs w:val="22"/>
        </w:rPr>
        <w:t>d</w:t>
      </w:r>
      <w:r w:rsidR="003C6996" w:rsidRPr="00CB7E36">
        <w:rPr>
          <w:szCs w:val="22"/>
        </w:rPr>
        <w:t xml:space="preserve"> safe and effective personal and clinical care</w:t>
      </w:r>
      <w:r w:rsidR="00423D30" w:rsidRPr="00CB7E36">
        <w:rPr>
          <w:szCs w:val="22"/>
        </w:rPr>
        <w:t>,</w:t>
      </w:r>
      <w:r w:rsidR="003C6996" w:rsidRPr="00CB7E36">
        <w:rPr>
          <w:szCs w:val="22"/>
        </w:rPr>
        <w:t xml:space="preserve"> tailored to meet the</w:t>
      </w:r>
      <w:r w:rsidR="00CE07DD" w:rsidRPr="00CB7E36">
        <w:rPr>
          <w:szCs w:val="22"/>
        </w:rPr>
        <w:t>ir</w:t>
      </w:r>
      <w:r w:rsidR="003C6996" w:rsidRPr="00CB7E36">
        <w:rPr>
          <w:szCs w:val="22"/>
        </w:rPr>
        <w:t xml:space="preserve"> individual needs and optimise their health and well-being. </w:t>
      </w:r>
      <w:r w:rsidR="00B437BC" w:rsidRPr="00CB7E36">
        <w:rPr>
          <w:szCs w:val="22"/>
        </w:rPr>
        <w:t xml:space="preserve">Staff </w:t>
      </w:r>
      <w:r w:rsidR="00516C44" w:rsidRPr="00CB7E36">
        <w:rPr>
          <w:szCs w:val="22"/>
        </w:rPr>
        <w:t xml:space="preserve">described </w:t>
      </w:r>
      <w:r w:rsidR="00A67D62" w:rsidRPr="00CB7E36">
        <w:rPr>
          <w:szCs w:val="22"/>
        </w:rPr>
        <w:t xml:space="preserve">the importance of providing best practice care and </w:t>
      </w:r>
      <w:r w:rsidR="00E77C2B">
        <w:rPr>
          <w:szCs w:val="22"/>
        </w:rPr>
        <w:t xml:space="preserve">described some of the ways they do this, such as </w:t>
      </w:r>
      <w:r w:rsidR="00453197" w:rsidRPr="00CB7E36">
        <w:rPr>
          <w:szCs w:val="22"/>
        </w:rPr>
        <w:t xml:space="preserve">using </w:t>
      </w:r>
      <w:r w:rsidR="003B5AC4" w:rsidRPr="00CB7E36">
        <w:rPr>
          <w:szCs w:val="22"/>
        </w:rPr>
        <w:t>non-</w:t>
      </w:r>
      <w:r w:rsidR="00AB2FCB" w:rsidRPr="00CB7E36">
        <w:t xml:space="preserve">pharmacological strategies to minimise the </w:t>
      </w:r>
      <w:r w:rsidR="00E77C2B">
        <w:t>use</w:t>
      </w:r>
      <w:r w:rsidR="00AB2FCB" w:rsidRPr="00CB7E36">
        <w:t xml:space="preserve"> of restrictive practices</w:t>
      </w:r>
      <w:r w:rsidR="00E77C2B">
        <w:t>.</w:t>
      </w:r>
    </w:p>
    <w:p w14:paraId="61063D20" w14:textId="1BE0B94F" w:rsidR="00E06012" w:rsidRPr="00C80B5B" w:rsidRDefault="00FF5671" w:rsidP="00FF5671">
      <w:pPr>
        <w:rPr>
          <w:rFonts w:ascii="Arial" w:hAnsi="Arial" w:cs="Arial"/>
          <w:szCs w:val="22"/>
        </w:rPr>
      </w:pPr>
      <w:r w:rsidRPr="00CB7E36">
        <w:rPr>
          <w:rFonts w:ascii="Arial" w:hAnsi="Arial" w:cs="Arial"/>
          <w:szCs w:val="22"/>
        </w:rPr>
        <w:t xml:space="preserve">Consumers and representatives said they felt the service </w:t>
      </w:r>
      <w:r w:rsidR="00955387" w:rsidRPr="00CB7E36">
        <w:rPr>
          <w:rFonts w:ascii="Arial" w:hAnsi="Arial" w:cs="Arial"/>
          <w:szCs w:val="22"/>
        </w:rPr>
        <w:t>wa</w:t>
      </w:r>
      <w:r w:rsidRPr="00CB7E36">
        <w:rPr>
          <w:rFonts w:ascii="Arial" w:hAnsi="Arial" w:cs="Arial"/>
          <w:szCs w:val="22"/>
        </w:rPr>
        <w:t>s adequately managing risks to consumers' health. S</w:t>
      </w:r>
      <w:r w:rsidR="00E06012" w:rsidRPr="00CB7E36">
        <w:rPr>
          <w:rFonts w:ascii="Arial" w:hAnsi="Arial" w:cs="Arial"/>
          <w:szCs w:val="22"/>
        </w:rPr>
        <w:t>taff described the high-impact and high-prevalence risks for consumers at the service</w:t>
      </w:r>
      <w:r w:rsidR="00077008" w:rsidRPr="00CB7E36">
        <w:rPr>
          <w:rFonts w:ascii="Arial" w:hAnsi="Arial" w:cs="Arial"/>
          <w:szCs w:val="22"/>
        </w:rPr>
        <w:t>,</w:t>
      </w:r>
      <w:r w:rsidR="00077008" w:rsidRPr="00CB7E36">
        <w:rPr>
          <w:rFonts w:ascii="Arial" w:hAnsi="Arial" w:cs="Arial"/>
        </w:rPr>
        <w:t xml:space="preserve"> including falls, weight</w:t>
      </w:r>
      <w:r w:rsidR="007A427D">
        <w:rPr>
          <w:rFonts w:ascii="Arial" w:hAnsi="Arial" w:cs="Arial"/>
        </w:rPr>
        <w:t xml:space="preserve"> </w:t>
      </w:r>
      <w:r w:rsidR="00077008" w:rsidRPr="00CB7E36">
        <w:rPr>
          <w:rFonts w:ascii="Arial" w:hAnsi="Arial" w:cs="Arial"/>
        </w:rPr>
        <w:t>loss</w:t>
      </w:r>
      <w:r w:rsidR="00684EFC">
        <w:rPr>
          <w:rFonts w:ascii="Arial" w:hAnsi="Arial" w:cs="Arial"/>
        </w:rPr>
        <w:t>,</w:t>
      </w:r>
      <w:r w:rsidR="00077008" w:rsidRPr="00CB7E36">
        <w:rPr>
          <w:rFonts w:ascii="Arial" w:hAnsi="Arial" w:cs="Arial"/>
        </w:rPr>
        <w:t xml:space="preserve"> and pressure injury</w:t>
      </w:r>
      <w:r w:rsidR="00684EFC">
        <w:rPr>
          <w:rFonts w:ascii="Arial" w:hAnsi="Arial" w:cs="Arial"/>
        </w:rPr>
        <w:t>,</w:t>
      </w:r>
      <w:r w:rsidR="00077008" w:rsidRPr="00CB7E36">
        <w:rPr>
          <w:rFonts w:ascii="Arial" w:hAnsi="Arial" w:cs="Arial"/>
        </w:rPr>
        <w:t xml:space="preserve"> and </w:t>
      </w:r>
      <w:r w:rsidR="007F3833" w:rsidRPr="00CB7E36">
        <w:rPr>
          <w:rFonts w:ascii="Arial" w:hAnsi="Arial" w:cs="Arial"/>
        </w:rPr>
        <w:t xml:space="preserve">appropriate </w:t>
      </w:r>
      <w:r w:rsidR="00077008" w:rsidRPr="00CB7E36">
        <w:rPr>
          <w:rFonts w:ascii="Arial" w:hAnsi="Arial" w:cs="Arial"/>
        </w:rPr>
        <w:t xml:space="preserve">risk mitigation strategies </w:t>
      </w:r>
      <w:r w:rsidR="00955387" w:rsidRPr="00CB7E36">
        <w:rPr>
          <w:rFonts w:ascii="Arial" w:hAnsi="Arial" w:cs="Arial"/>
        </w:rPr>
        <w:t>to manage them.</w:t>
      </w:r>
      <w:r w:rsidR="00CB7E36" w:rsidRPr="00CB7E36">
        <w:rPr>
          <w:rFonts w:ascii="Arial" w:hAnsi="Arial" w:cs="Arial"/>
        </w:rPr>
        <w:t xml:space="preserve"> Documentation evidenced </w:t>
      </w:r>
      <w:r w:rsidR="00CB7E36" w:rsidRPr="00CB7E36">
        <w:rPr>
          <w:rFonts w:ascii="Arial" w:hAnsi="Arial" w:cs="Arial"/>
          <w:szCs w:val="22"/>
        </w:rPr>
        <w:t>regular clinical data monitoring, trending</w:t>
      </w:r>
      <w:r w:rsidR="00684EFC">
        <w:rPr>
          <w:rFonts w:ascii="Arial" w:hAnsi="Arial" w:cs="Arial"/>
          <w:szCs w:val="22"/>
        </w:rPr>
        <w:t>,</w:t>
      </w:r>
      <w:r w:rsidR="00CB7E36" w:rsidRPr="00CB7E36">
        <w:rPr>
          <w:rFonts w:ascii="Arial" w:hAnsi="Arial" w:cs="Arial"/>
          <w:szCs w:val="22"/>
        </w:rPr>
        <w:t xml:space="preserve"> and implementation of suitable risk mitigation strategies for individual consumers.</w:t>
      </w:r>
    </w:p>
    <w:p w14:paraId="2D502857" w14:textId="6A29B6E6" w:rsidR="00E251C8" w:rsidRPr="00BA080F" w:rsidRDefault="006143D0" w:rsidP="00186287">
      <w:pPr>
        <w:pStyle w:val="NormalArial"/>
      </w:pPr>
      <w:r w:rsidRPr="00E907D1">
        <w:rPr>
          <w:szCs w:val="22"/>
        </w:rPr>
        <w:t>C</w:t>
      </w:r>
      <w:r w:rsidR="00E251C8" w:rsidRPr="00E907D1">
        <w:rPr>
          <w:szCs w:val="22"/>
        </w:rPr>
        <w:t xml:space="preserve">are documentation evidenced the identification of, and response to, deterioration or changes in </w:t>
      </w:r>
      <w:r w:rsidR="007A427D">
        <w:rPr>
          <w:szCs w:val="22"/>
        </w:rPr>
        <w:t xml:space="preserve">the </w:t>
      </w:r>
      <w:r w:rsidR="00172660" w:rsidRPr="00E907D1">
        <w:rPr>
          <w:szCs w:val="22"/>
        </w:rPr>
        <w:t>consumer’s</w:t>
      </w:r>
      <w:r w:rsidR="00E251C8" w:rsidRPr="00E907D1">
        <w:rPr>
          <w:szCs w:val="22"/>
        </w:rPr>
        <w:t xml:space="preserve"> condition. Consumers and representatives said the service recognise</w:t>
      </w:r>
      <w:r w:rsidR="00172660" w:rsidRPr="00E907D1">
        <w:rPr>
          <w:szCs w:val="22"/>
        </w:rPr>
        <w:t>d</w:t>
      </w:r>
      <w:r w:rsidR="00E251C8" w:rsidRPr="00E907D1">
        <w:rPr>
          <w:szCs w:val="22"/>
        </w:rPr>
        <w:t xml:space="preserve"> and respond</w:t>
      </w:r>
      <w:r w:rsidR="00172660" w:rsidRPr="00E907D1">
        <w:rPr>
          <w:szCs w:val="22"/>
        </w:rPr>
        <w:t>ed</w:t>
      </w:r>
      <w:r w:rsidR="00E251C8" w:rsidRPr="00E907D1">
        <w:rPr>
          <w:szCs w:val="22"/>
        </w:rPr>
        <w:t xml:space="preserve"> to changes in condition in a suitable and timely manner. Staff </w:t>
      </w:r>
      <w:r w:rsidR="00FB60CE" w:rsidRPr="00E907D1">
        <w:t xml:space="preserve">explained how </w:t>
      </w:r>
      <w:r w:rsidR="00FB60CE" w:rsidRPr="00E907D1">
        <w:lastRenderedPageBreak/>
        <w:t>deterioration w</w:t>
      </w:r>
      <w:r w:rsidR="00A60FBD" w:rsidRPr="00E907D1">
        <w:t>as</w:t>
      </w:r>
      <w:r w:rsidR="00FB60CE" w:rsidRPr="00E907D1">
        <w:t xml:space="preserve"> discussed during handovers and staff meetings and would trigger a </w:t>
      </w:r>
      <w:r w:rsidR="00A60FBD" w:rsidRPr="00E907D1">
        <w:t xml:space="preserve">medical </w:t>
      </w:r>
      <w:r w:rsidR="00A60FBD" w:rsidRPr="00BA080F">
        <w:t>officer</w:t>
      </w:r>
      <w:r w:rsidR="00FB60CE" w:rsidRPr="00BA080F">
        <w:t xml:space="preserve"> review, hospital transfer if needed</w:t>
      </w:r>
      <w:r w:rsidR="007A427D">
        <w:t>,</w:t>
      </w:r>
      <w:r w:rsidR="00FB60CE" w:rsidRPr="00BA080F">
        <w:t xml:space="preserve"> and a subsequent review of care</w:t>
      </w:r>
      <w:r w:rsidR="009021E9" w:rsidRPr="00BA080F">
        <w:t>.</w:t>
      </w:r>
    </w:p>
    <w:p w14:paraId="79386966" w14:textId="60ED2039" w:rsidR="00CF10BC" w:rsidRPr="006F0FC2" w:rsidRDefault="00CF10BC" w:rsidP="00E8364D">
      <w:pPr>
        <w:rPr>
          <w:rFonts w:ascii="Arial" w:hAnsi="Arial" w:cs="Arial"/>
        </w:rPr>
      </w:pPr>
      <w:r w:rsidRPr="006F0FC2">
        <w:rPr>
          <w:rFonts w:ascii="Arial" w:hAnsi="Arial" w:cs="Arial"/>
          <w:szCs w:val="22"/>
        </w:rPr>
        <w:t xml:space="preserve">Consumers expressed satisfaction with </w:t>
      </w:r>
      <w:r w:rsidR="00040EF5">
        <w:rPr>
          <w:rFonts w:ascii="Arial" w:hAnsi="Arial" w:cs="Arial"/>
          <w:szCs w:val="22"/>
        </w:rPr>
        <w:t xml:space="preserve">the </w:t>
      </w:r>
      <w:r w:rsidR="004F0F6F" w:rsidRPr="006F0FC2">
        <w:rPr>
          <w:rFonts w:ascii="Arial" w:hAnsi="Arial" w:cs="Arial"/>
          <w:szCs w:val="22"/>
        </w:rPr>
        <w:t>end</w:t>
      </w:r>
      <w:r w:rsidR="007A427D">
        <w:rPr>
          <w:rFonts w:ascii="Arial" w:hAnsi="Arial" w:cs="Arial"/>
          <w:szCs w:val="22"/>
        </w:rPr>
        <w:t>-of-</w:t>
      </w:r>
      <w:r w:rsidR="004F0F6F" w:rsidRPr="006F0FC2">
        <w:rPr>
          <w:rFonts w:ascii="Arial" w:hAnsi="Arial" w:cs="Arial"/>
          <w:szCs w:val="22"/>
        </w:rPr>
        <w:t xml:space="preserve">life </w:t>
      </w:r>
      <w:r w:rsidRPr="006F0FC2">
        <w:rPr>
          <w:rFonts w:ascii="Arial" w:hAnsi="Arial" w:cs="Arial"/>
          <w:szCs w:val="22"/>
        </w:rPr>
        <w:t>care provided by the service. Staff describe</w:t>
      </w:r>
      <w:r w:rsidR="00BA080F" w:rsidRPr="006F0FC2">
        <w:rPr>
          <w:rFonts w:ascii="Arial" w:hAnsi="Arial" w:cs="Arial"/>
          <w:szCs w:val="22"/>
        </w:rPr>
        <w:t>d</w:t>
      </w:r>
      <w:r w:rsidRPr="006F0FC2">
        <w:rPr>
          <w:rFonts w:ascii="Arial" w:hAnsi="Arial" w:cs="Arial"/>
          <w:szCs w:val="22"/>
        </w:rPr>
        <w:t xml:space="preserve"> how care </w:t>
      </w:r>
      <w:r w:rsidR="00BA080F" w:rsidRPr="006F0FC2">
        <w:rPr>
          <w:rFonts w:ascii="Arial" w:hAnsi="Arial" w:cs="Arial"/>
          <w:szCs w:val="22"/>
        </w:rPr>
        <w:t>wa</w:t>
      </w:r>
      <w:r w:rsidRPr="006F0FC2">
        <w:rPr>
          <w:rFonts w:ascii="Arial" w:hAnsi="Arial" w:cs="Arial"/>
          <w:szCs w:val="22"/>
        </w:rPr>
        <w:t xml:space="preserve">s provided at </w:t>
      </w:r>
      <w:r w:rsidR="004870E1" w:rsidRPr="006F0FC2">
        <w:rPr>
          <w:rFonts w:ascii="Arial" w:hAnsi="Arial" w:cs="Arial"/>
          <w:szCs w:val="22"/>
        </w:rPr>
        <w:t>end of life</w:t>
      </w:r>
      <w:r w:rsidRPr="006F0FC2">
        <w:rPr>
          <w:rFonts w:ascii="Arial" w:hAnsi="Arial" w:cs="Arial"/>
          <w:szCs w:val="22"/>
        </w:rPr>
        <w:t xml:space="preserve"> to maximise comfort and maintain dignity.</w:t>
      </w:r>
      <w:r w:rsidR="004F0F6F" w:rsidRPr="006F0FC2">
        <w:rPr>
          <w:rFonts w:ascii="Arial" w:hAnsi="Arial" w:cs="Arial"/>
          <w:szCs w:val="22"/>
        </w:rPr>
        <w:t xml:space="preserve"> The service</w:t>
      </w:r>
      <w:r w:rsidR="004870E1" w:rsidRPr="006F0FC2">
        <w:rPr>
          <w:rFonts w:ascii="Arial" w:hAnsi="Arial" w:cs="Arial"/>
          <w:szCs w:val="22"/>
        </w:rPr>
        <w:t xml:space="preserve">’s </w:t>
      </w:r>
      <w:r w:rsidR="004F0F6F" w:rsidRPr="006F0FC2">
        <w:rPr>
          <w:rFonts w:ascii="Arial" w:hAnsi="Arial" w:cs="Arial"/>
          <w:szCs w:val="22"/>
        </w:rPr>
        <w:t>end</w:t>
      </w:r>
      <w:r w:rsidR="00040EF5">
        <w:rPr>
          <w:rFonts w:ascii="Arial" w:hAnsi="Arial" w:cs="Arial"/>
          <w:szCs w:val="22"/>
        </w:rPr>
        <w:t>-of-</w:t>
      </w:r>
      <w:r w:rsidR="004F0F6F" w:rsidRPr="006F0FC2">
        <w:rPr>
          <w:rFonts w:ascii="Arial" w:hAnsi="Arial" w:cs="Arial"/>
          <w:szCs w:val="22"/>
        </w:rPr>
        <w:t>life</w:t>
      </w:r>
      <w:r w:rsidR="004F0F6F" w:rsidRPr="006F0FC2">
        <w:rPr>
          <w:rFonts w:ascii="Arial" w:hAnsi="Arial" w:cs="Arial"/>
        </w:rPr>
        <w:t xml:space="preserve"> policy contained </w:t>
      </w:r>
      <w:r w:rsidR="004870E1" w:rsidRPr="006F0FC2">
        <w:rPr>
          <w:rFonts w:ascii="Arial" w:hAnsi="Arial" w:cs="Arial"/>
        </w:rPr>
        <w:t xml:space="preserve">the </w:t>
      </w:r>
      <w:r w:rsidR="004F0F6F" w:rsidRPr="006F0FC2">
        <w:rPr>
          <w:rFonts w:ascii="Arial" w:hAnsi="Arial" w:cs="Arial"/>
        </w:rPr>
        <w:t xml:space="preserve">roles of key personnel in the management and implementation of </w:t>
      </w:r>
      <w:r w:rsidR="004870E1" w:rsidRPr="006F0FC2">
        <w:rPr>
          <w:rFonts w:ascii="Arial" w:hAnsi="Arial" w:cs="Arial"/>
          <w:szCs w:val="22"/>
        </w:rPr>
        <w:t>end</w:t>
      </w:r>
      <w:r w:rsidR="00040EF5">
        <w:rPr>
          <w:rFonts w:ascii="Arial" w:hAnsi="Arial" w:cs="Arial"/>
          <w:szCs w:val="22"/>
        </w:rPr>
        <w:t>-of-</w:t>
      </w:r>
      <w:r w:rsidR="004870E1" w:rsidRPr="006F0FC2">
        <w:rPr>
          <w:rFonts w:ascii="Arial" w:hAnsi="Arial" w:cs="Arial"/>
          <w:szCs w:val="22"/>
        </w:rPr>
        <w:t>life</w:t>
      </w:r>
      <w:r w:rsidR="004F0F6F" w:rsidRPr="006F0FC2">
        <w:rPr>
          <w:rFonts w:ascii="Arial" w:hAnsi="Arial" w:cs="Arial"/>
        </w:rPr>
        <w:t xml:space="preserve"> care for consumers at the service.</w:t>
      </w:r>
    </w:p>
    <w:p w14:paraId="72AEBC7B" w14:textId="7B88AE54" w:rsidR="00E328B5" w:rsidRPr="006F0FC2" w:rsidRDefault="009021E9" w:rsidP="00E8364D">
      <w:pPr>
        <w:pStyle w:val="NormalArial"/>
      </w:pPr>
      <w:r w:rsidRPr="006F0FC2">
        <w:rPr>
          <w:szCs w:val="22"/>
        </w:rPr>
        <w:t>C</w:t>
      </w:r>
      <w:r w:rsidR="00A87B9E" w:rsidRPr="006F0FC2">
        <w:rPr>
          <w:szCs w:val="22"/>
        </w:rPr>
        <w:t xml:space="preserve">onsumers said staff communicated well </w:t>
      </w:r>
      <w:r w:rsidR="00250852" w:rsidRPr="006F0FC2">
        <w:rPr>
          <w:szCs w:val="22"/>
        </w:rPr>
        <w:t>with each other</w:t>
      </w:r>
      <w:r w:rsidR="00A87B9E" w:rsidRPr="006F0FC2">
        <w:rPr>
          <w:szCs w:val="22"/>
        </w:rPr>
        <w:t xml:space="preserve"> and their needs, preferences</w:t>
      </w:r>
      <w:r w:rsidR="00C43A86">
        <w:rPr>
          <w:szCs w:val="22"/>
        </w:rPr>
        <w:t>,</w:t>
      </w:r>
      <w:r w:rsidR="00A87B9E" w:rsidRPr="006F0FC2">
        <w:rPr>
          <w:szCs w:val="22"/>
        </w:rPr>
        <w:t xml:space="preserve"> and conditions </w:t>
      </w:r>
      <w:r w:rsidR="00250852" w:rsidRPr="006F0FC2">
        <w:rPr>
          <w:szCs w:val="22"/>
        </w:rPr>
        <w:t>we</w:t>
      </w:r>
      <w:r w:rsidR="00A87B9E" w:rsidRPr="006F0FC2">
        <w:rPr>
          <w:szCs w:val="22"/>
        </w:rPr>
        <w:t xml:space="preserve">re communicated within the organisation and to others where necessary. </w:t>
      </w:r>
      <w:r w:rsidR="008979FB" w:rsidRPr="006F0FC2">
        <w:rPr>
          <w:szCs w:val="22"/>
        </w:rPr>
        <w:t>Care</w:t>
      </w:r>
      <w:r w:rsidR="00A87B9E" w:rsidRPr="006F0FC2">
        <w:rPr>
          <w:szCs w:val="22"/>
        </w:rPr>
        <w:t xml:space="preserve"> and handover documentation provide</w:t>
      </w:r>
      <w:r w:rsidR="008979FB" w:rsidRPr="006F0FC2">
        <w:rPr>
          <w:szCs w:val="22"/>
        </w:rPr>
        <w:t>d</w:t>
      </w:r>
      <w:r w:rsidR="00A87B9E" w:rsidRPr="006F0FC2">
        <w:rPr>
          <w:szCs w:val="22"/>
        </w:rPr>
        <w:t xml:space="preserve"> information to support effective and appropriate sharing of the consumer’s information to support care.</w:t>
      </w:r>
      <w:r w:rsidR="002C0C06" w:rsidRPr="006F0FC2">
        <w:rPr>
          <w:szCs w:val="22"/>
        </w:rPr>
        <w:t xml:space="preserve"> </w:t>
      </w:r>
      <w:r w:rsidR="003E3267">
        <w:rPr>
          <w:szCs w:val="22"/>
        </w:rPr>
        <w:t xml:space="preserve">The Assessment Team </w:t>
      </w:r>
      <w:r w:rsidR="002C4233" w:rsidRPr="006F0FC2">
        <w:t>observed handover documents specific to care and clinical staff which contained information such as mobility and transfer requirements, upcoming appointments, key risks</w:t>
      </w:r>
      <w:r w:rsidR="00C43A86">
        <w:t>,</w:t>
      </w:r>
      <w:r w:rsidR="002C4233" w:rsidRPr="006F0FC2">
        <w:t xml:space="preserve"> and care preferences for consumers.</w:t>
      </w:r>
    </w:p>
    <w:p w14:paraId="32DE1723" w14:textId="5344039C" w:rsidR="00704C70" w:rsidRPr="006F0FC2" w:rsidRDefault="00704C70" w:rsidP="00E8364D">
      <w:pPr>
        <w:rPr>
          <w:rFonts w:ascii="Arial" w:hAnsi="Arial" w:cs="Arial"/>
        </w:rPr>
      </w:pPr>
      <w:r w:rsidRPr="006F0FC2">
        <w:rPr>
          <w:rFonts w:ascii="Arial" w:hAnsi="Arial" w:cs="Arial"/>
          <w:szCs w:val="22"/>
        </w:rPr>
        <w:t xml:space="preserve">Consumers and representatives said referrals </w:t>
      </w:r>
      <w:r w:rsidR="009A28E9" w:rsidRPr="006F0FC2">
        <w:rPr>
          <w:rFonts w:ascii="Arial" w:hAnsi="Arial" w:cs="Arial"/>
          <w:szCs w:val="22"/>
        </w:rPr>
        <w:t>we</w:t>
      </w:r>
      <w:r w:rsidRPr="006F0FC2">
        <w:rPr>
          <w:rFonts w:ascii="Arial" w:hAnsi="Arial" w:cs="Arial"/>
          <w:szCs w:val="22"/>
        </w:rPr>
        <w:t>re timely, appropriate</w:t>
      </w:r>
      <w:r w:rsidR="00C43A86">
        <w:rPr>
          <w:rFonts w:ascii="Arial" w:hAnsi="Arial" w:cs="Arial"/>
          <w:szCs w:val="22"/>
        </w:rPr>
        <w:t>,</w:t>
      </w:r>
      <w:r w:rsidRPr="006F0FC2">
        <w:rPr>
          <w:rFonts w:ascii="Arial" w:hAnsi="Arial" w:cs="Arial"/>
          <w:szCs w:val="22"/>
        </w:rPr>
        <w:t xml:space="preserve"> and occur</w:t>
      </w:r>
      <w:r w:rsidR="009A28E9" w:rsidRPr="006F0FC2">
        <w:rPr>
          <w:rFonts w:ascii="Arial" w:hAnsi="Arial" w:cs="Arial"/>
          <w:szCs w:val="22"/>
        </w:rPr>
        <w:t>red</w:t>
      </w:r>
      <w:r w:rsidRPr="006F0FC2">
        <w:rPr>
          <w:rFonts w:ascii="Arial" w:hAnsi="Arial" w:cs="Arial"/>
          <w:szCs w:val="22"/>
        </w:rPr>
        <w:t xml:space="preserve"> when needed, and the consumer ha</w:t>
      </w:r>
      <w:r w:rsidR="009A28E9" w:rsidRPr="006F0FC2">
        <w:rPr>
          <w:rFonts w:ascii="Arial" w:hAnsi="Arial" w:cs="Arial"/>
          <w:szCs w:val="22"/>
        </w:rPr>
        <w:t>d</w:t>
      </w:r>
      <w:r w:rsidRPr="006F0FC2">
        <w:rPr>
          <w:rFonts w:ascii="Arial" w:hAnsi="Arial" w:cs="Arial"/>
          <w:szCs w:val="22"/>
        </w:rPr>
        <w:t xml:space="preserve"> access to a range of health professionals. Staff provide</w:t>
      </w:r>
      <w:r w:rsidR="004D2615" w:rsidRPr="006F0FC2">
        <w:rPr>
          <w:rFonts w:ascii="Arial" w:hAnsi="Arial" w:cs="Arial"/>
          <w:szCs w:val="22"/>
        </w:rPr>
        <w:t>d</w:t>
      </w:r>
      <w:r w:rsidRPr="006F0FC2">
        <w:rPr>
          <w:rFonts w:ascii="Arial" w:hAnsi="Arial" w:cs="Arial"/>
          <w:szCs w:val="22"/>
        </w:rPr>
        <w:t xml:space="preserve"> examples of referrals to individuals and other organisations and providers of care where they could provide value to a consumer's care.</w:t>
      </w:r>
      <w:r w:rsidR="00D962FD" w:rsidRPr="006F0FC2">
        <w:rPr>
          <w:rFonts w:ascii="Arial" w:hAnsi="Arial" w:cs="Arial"/>
          <w:szCs w:val="22"/>
        </w:rPr>
        <w:t xml:space="preserve"> Care documentation confirmed the input of others and referrals where needed.</w:t>
      </w:r>
    </w:p>
    <w:p w14:paraId="754204A8" w14:textId="2C031559" w:rsidR="00515B37" w:rsidRPr="00E8364D" w:rsidRDefault="00515B37" w:rsidP="00E8364D">
      <w:pPr>
        <w:rPr>
          <w:rFonts w:ascii="Arial" w:hAnsi="Arial" w:cs="Arial"/>
        </w:rPr>
      </w:pPr>
      <w:r w:rsidRPr="006F0FC2">
        <w:rPr>
          <w:rFonts w:ascii="Arial" w:hAnsi="Arial" w:cs="Arial"/>
          <w:szCs w:val="22"/>
        </w:rPr>
        <w:t>Consumers and representatives said they were satisfied with the service’s management of infection control and antibiotic prescription practices.</w:t>
      </w:r>
      <w:r w:rsidR="00DB6659" w:rsidRPr="006F0FC2">
        <w:rPr>
          <w:rFonts w:ascii="Arial" w:hAnsi="Arial" w:cs="Arial"/>
          <w:szCs w:val="22"/>
        </w:rPr>
        <w:t xml:space="preserve"> </w:t>
      </w:r>
      <w:r w:rsidR="005E468A" w:rsidRPr="006F0FC2">
        <w:rPr>
          <w:rFonts w:ascii="Arial" w:hAnsi="Arial" w:cs="Arial"/>
          <w:szCs w:val="22"/>
        </w:rPr>
        <w:t xml:space="preserve">Staff advised </w:t>
      </w:r>
      <w:r w:rsidR="00B85E27" w:rsidRPr="006F0FC2">
        <w:rPr>
          <w:rFonts w:ascii="Arial" w:hAnsi="Arial" w:cs="Arial"/>
        </w:rPr>
        <w:t xml:space="preserve">antibiotics </w:t>
      </w:r>
      <w:r w:rsidR="005E468A" w:rsidRPr="006F0FC2">
        <w:rPr>
          <w:rFonts w:ascii="Arial" w:hAnsi="Arial" w:cs="Arial"/>
        </w:rPr>
        <w:t>we</w:t>
      </w:r>
      <w:r w:rsidR="00B85E27" w:rsidRPr="006F0FC2">
        <w:rPr>
          <w:rFonts w:ascii="Arial" w:hAnsi="Arial" w:cs="Arial"/>
        </w:rPr>
        <w:t>re typically commenced following a confirmed pathology result to ensure its appropriateness and advised antiviral medication was available to consumers if needed.</w:t>
      </w:r>
      <w:r w:rsidR="008A76E6" w:rsidRPr="006F0FC2">
        <w:rPr>
          <w:rFonts w:ascii="Arial" w:hAnsi="Arial" w:cs="Arial"/>
        </w:rPr>
        <w:t xml:space="preserve"> Observations confirmed all staff, visitors</w:t>
      </w:r>
      <w:r w:rsidR="00C43A86">
        <w:rPr>
          <w:rFonts w:ascii="Arial" w:hAnsi="Arial" w:cs="Arial"/>
        </w:rPr>
        <w:t>,</w:t>
      </w:r>
      <w:r w:rsidR="008A76E6" w:rsidRPr="006F0FC2">
        <w:rPr>
          <w:rFonts w:ascii="Arial" w:hAnsi="Arial" w:cs="Arial"/>
        </w:rPr>
        <w:t xml:space="preserve"> and contractors we</w:t>
      </w:r>
      <w:r w:rsidR="00E8364D" w:rsidRPr="006F0FC2">
        <w:rPr>
          <w:rFonts w:ascii="Arial" w:hAnsi="Arial" w:cs="Arial"/>
        </w:rPr>
        <w:t>r</w:t>
      </w:r>
      <w:r w:rsidR="008A76E6" w:rsidRPr="006F0FC2">
        <w:rPr>
          <w:rFonts w:ascii="Arial" w:hAnsi="Arial" w:cs="Arial"/>
        </w:rPr>
        <w:t xml:space="preserve">e subject to a thorough screening process </w:t>
      </w:r>
      <w:r w:rsidR="00007BD9">
        <w:rPr>
          <w:rFonts w:ascii="Arial" w:hAnsi="Arial" w:cs="Arial"/>
        </w:rPr>
        <w:t>before</w:t>
      </w:r>
      <w:r w:rsidR="008A76E6" w:rsidRPr="006F0FC2">
        <w:rPr>
          <w:rFonts w:ascii="Arial" w:hAnsi="Arial" w:cs="Arial"/>
        </w:rPr>
        <w:t xml:space="preserve"> entry</w:t>
      </w:r>
      <w:r w:rsidR="006F0FC2">
        <w:rPr>
          <w:rFonts w:ascii="Arial" w:hAnsi="Arial" w:cs="Arial"/>
        </w:rPr>
        <w:t>.</w:t>
      </w:r>
    </w:p>
    <w:p w14:paraId="7F4B324B" w14:textId="665C0C53"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F90D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90DBE"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1B5657B8"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887683655"/>
                <w:placeholder>
                  <w:docPart w:val="645145F5FE4D49C78585612D693ACFD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DE1250">
                  <w:rPr>
                    <w:rFonts w:ascii="Arial" w:hAnsi="Arial" w:cs="Arial"/>
                  </w:rPr>
                  <w:t>Compliant</w:t>
                </w:r>
              </w:sdtContent>
            </w:sdt>
          </w:p>
        </w:tc>
      </w:tr>
      <w:tr w:rsidR="00F90DBE"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F90DBE" w:rsidRPr="00996FAF" w:rsidRDefault="00F90DBE"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392E174F" w:rsidR="00F90DBE" w:rsidRPr="00996FAF" w:rsidRDefault="00C0130B"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966884936"/>
                <w:placeholder>
                  <w:docPart w:val="B5151887F7ED46939710997DCDECE6E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DE1250">
                  <w:rPr>
                    <w:rFonts w:ascii="Arial" w:hAnsi="Arial" w:cs="Arial"/>
                  </w:rPr>
                  <w:t>Compliant</w:t>
                </w:r>
              </w:sdtContent>
            </w:sdt>
          </w:p>
        </w:tc>
      </w:tr>
      <w:tr w:rsidR="00F90DBE"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F90DBE" w:rsidRPr="00996FAF" w:rsidRDefault="00F90DBE" w:rsidP="00F90DBE">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F90DBE" w:rsidRPr="00996FAF" w:rsidRDefault="00F90DBE" w:rsidP="00F90DBE">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F90DBE" w:rsidRPr="00996FAF" w:rsidRDefault="00F90DBE" w:rsidP="00F90DBE">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1AA748FA"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40673742"/>
                <w:placeholder>
                  <w:docPart w:val="17633AC4B1DA4775A34F5062C2C417D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DE1250">
                  <w:rPr>
                    <w:rFonts w:ascii="Arial" w:hAnsi="Arial" w:cs="Arial"/>
                  </w:rPr>
                  <w:t>Compliant</w:t>
                </w:r>
              </w:sdtContent>
            </w:sdt>
          </w:p>
        </w:tc>
      </w:tr>
      <w:tr w:rsidR="00F90DBE"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F90DBE" w:rsidRPr="00996FAF" w:rsidRDefault="00F90DBE"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509ACA68" w:rsidR="00F90DBE" w:rsidRPr="00996FAF" w:rsidRDefault="00C0130B" w:rsidP="00F90DBE">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968931615"/>
                <w:placeholder>
                  <w:docPart w:val="7117E9AE835945CB9E9E98BDB100DAF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DE1250">
                  <w:rPr>
                    <w:rFonts w:ascii="Arial" w:hAnsi="Arial" w:cs="Arial"/>
                  </w:rPr>
                  <w:t>Compliant</w:t>
                </w:r>
              </w:sdtContent>
            </w:sdt>
          </w:p>
        </w:tc>
      </w:tr>
      <w:tr w:rsidR="00F90DBE"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43212ED3" w:rsidR="00F90DBE" w:rsidRPr="00996FAF" w:rsidRDefault="00C0130B" w:rsidP="00F90DBE">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60117468"/>
                <w:placeholder>
                  <w:docPart w:val="75606352B0E4494F82DB64D329F3865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DE1250">
                  <w:rPr>
                    <w:rFonts w:ascii="Arial" w:hAnsi="Arial" w:cs="Arial"/>
                  </w:rPr>
                  <w:t>Compliant</w:t>
                </w:r>
              </w:sdtContent>
            </w:sdt>
          </w:p>
        </w:tc>
      </w:tr>
      <w:tr w:rsidR="00F90DBE"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F90DBE" w:rsidRPr="00996FAF" w:rsidRDefault="00F90DBE"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7303F440" w:rsidR="00F90DBE" w:rsidRPr="00996FAF" w:rsidRDefault="00C0130B"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887256620"/>
                <w:placeholder>
                  <w:docPart w:val="26F2E4E748CD47A9B56EFFCD0EA9264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DE1250">
                  <w:rPr>
                    <w:rFonts w:ascii="Arial" w:hAnsi="Arial" w:cs="Arial"/>
                  </w:rPr>
                  <w:t>Compliant</w:t>
                </w:r>
              </w:sdtContent>
            </w:sdt>
          </w:p>
        </w:tc>
      </w:tr>
      <w:tr w:rsidR="00F90DBE"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073D5D9" w14:textId="76741E3D"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01449576"/>
                <w:placeholder>
                  <w:docPart w:val="6692FA8D45DA4A92805D767E446A552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DE1250">
                  <w:rPr>
                    <w:rFonts w:ascii="Arial" w:hAnsi="Arial" w:cs="Arial"/>
                  </w:rPr>
                  <w:t>Compliant</w:t>
                </w:r>
              </w:sdtContent>
            </w:sdt>
          </w:p>
        </w:tc>
      </w:tr>
    </w:tbl>
    <w:p w14:paraId="1FAC67F6" w14:textId="77777777" w:rsidR="00D87E7C" w:rsidRDefault="00D87E7C" w:rsidP="00D87E7C">
      <w:pPr>
        <w:pStyle w:val="Heading20"/>
      </w:pPr>
      <w:r w:rsidRPr="00996FAF">
        <w:t>Findings</w:t>
      </w:r>
    </w:p>
    <w:p w14:paraId="254E88E1" w14:textId="18B29C6E" w:rsidR="009A665C" w:rsidRPr="009343FB" w:rsidRDefault="00751A65" w:rsidP="009343FB">
      <w:pPr>
        <w:rPr>
          <w:rFonts w:ascii="Arial" w:hAnsi="Arial" w:cs="Arial"/>
        </w:rPr>
      </w:pPr>
      <w:r w:rsidRPr="009343FB">
        <w:rPr>
          <w:rFonts w:ascii="Arial" w:hAnsi="Arial" w:cs="Arial"/>
          <w:szCs w:val="22"/>
        </w:rPr>
        <w:t xml:space="preserve">Consumers and representatives confirmed </w:t>
      </w:r>
      <w:r w:rsidR="006F0FC2" w:rsidRPr="009343FB">
        <w:rPr>
          <w:rFonts w:ascii="Arial" w:hAnsi="Arial" w:cs="Arial"/>
          <w:szCs w:val="22"/>
        </w:rPr>
        <w:t>consumers were</w:t>
      </w:r>
      <w:r w:rsidRPr="009343FB">
        <w:rPr>
          <w:rFonts w:ascii="Arial" w:hAnsi="Arial" w:cs="Arial"/>
          <w:szCs w:val="22"/>
        </w:rPr>
        <w:t xml:space="preserve"> supported to participate in activities they like</w:t>
      </w:r>
      <w:r w:rsidR="00C3699F" w:rsidRPr="009343FB">
        <w:rPr>
          <w:rFonts w:ascii="Arial" w:hAnsi="Arial" w:cs="Arial"/>
          <w:szCs w:val="22"/>
        </w:rPr>
        <w:t>d</w:t>
      </w:r>
      <w:r w:rsidRPr="009343FB">
        <w:rPr>
          <w:rFonts w:ascii="Arial" w:hAnsi="Arial" w:cs="Arial"/>
          <w:szCs w:val="22"/>
        </w:rPr>
        <w:t xml:space="preserve"> and </w:t>
      </w:r>
      <w:r w:rsidR="00C3699F" w:rsidRPr="009343FB">
        <w:rPr>
          <w:rFonts w:ascii="Arial" w:hAnsi="Arial" w:cs="Arial"/>
          <w:szCs w:val="22"/>
        </w:rPr>
        <w:t xml:space="preserve">were </w:t>
      </w:r>
      <w:r w:rsidRPr="009343FB">
        <w:rPr>
          <w:rFonts w:ascii="Arial" w:hAnsi="Arial" w:cs="Arial"/>
          <w:szCs w:val="22"/>
        </w:rPr>
        <w:t>provided with appropriate support to optimise their independence and quality of life</w:t>
      </w:r>
      <w:r w:rsidR="00F04370" w:rsidRPr="009343FB">
        <w:rPr>
          <w:rFonts w:ascii="Arial" w:hAnsi="Arial" w:cs="Arial"/>
          <w:szCs w:val="22"/>
        </w:rPr>
        <w:t xml:space="preserve">. </w:t>
      </w:r>
      <w:r w:rsidR="00C3699F" w:rsidRPr="009343FB">
        <w:rPr>
          <w:rFonts w:ascii="Arial" w:hAnsi="Arial" w:cs="Arial"/>
          <w:szCs w:val="22"/>
        </w:rPr>
        <w:t>S</w:t>
      </w:r>
      <w:r w:rsidR="00F04370" w:rsidRPr="009343FB">
        <w:rPr>
          <w:rFonts w:ascii="Arial" w:hAnsi="Arial" w:cs="Arial"/>
          <w:szCs w:val="22"/>
        </w:rPr>
        <w:t>taff explain</w:t>
      </w:r>
      <w:r w:rsidR="008E1F73" w:rsidRPr="009343FB">
        <w:rPr>
          <w:rFonts w:ascii="Arial" w:hAnsi="Arial" w:cs="Arial"/>
          <w:szCs w:val="22"/>
        </w:rPr>
        <w:t>ed</w:t>
      </w:r>
      <w:r w:rsidR="00F04370" w:rsidRPr="009343FB">
        <w:rPr>
          <w:rFonts w:ascii="Arial" w:hAnsi="Arial" w:cs="Arial"/>
          <w:szCs w:val="22"/>
        </w:rPr>
        <w:t xml:space="preserve"> what </w:t>
      </w:r>
      <w:r w:rsidR="008E1F73" w:rsidRPr="009343FB">
        <w:rPr>
          <w:rFonts w:ascii="Arial" w:hAnsi="Arial" w:cs="Arial"/>
          <w:szCs w:val="22"/>
        </w:rPr>
        <w:t>wa</w:t>
      </w:r>
      <w:r w:rsidR="00F04370" w:rsidRPr="009343FB">
        <w:rPr>
          <w:rFonts w:ascii="Arial" w:hAnsi="Arial" w:cs="Arial"/>
          <w:szCs w:val="22"/>
        </w:rPr>
        <w:t>s important to</w:t>
      </w:r>
      <w:r w:rsidR="00C56E64" w:rsidRPr="009343FB">
        <w:rPr>
          <w:rFonts w:ascii="Arial" w:hAnsi="Arial" w:cs="Arial"/>
          <w:szCs w:val="22"/>
        </w:rPr>
        <w:t xml:space="preserve"> </w:t>
      </w:r>
      <w:r w:rsidR="00833ED3" w:rsidRPr="009343FB">
        <w:rPr>
          <w:rFonts w:ascii="Arial" w:hAnsi="Arial" w:cs="Arial"/>
          <w:szCs w:val="22"/>
        </w:rPr>
        <w:t>consumers</w:t>
      </w:r>
      <w:r w:rsidR="005B5DA3" w:rsidRPr="009343FB">
        <w:rPr>
          <w:rFonts w:ascii="Arial" w:hAnsi="Arial" w:cs="Arial"/>
          <w:szCs w:val="22"/>
        </w:rPr>
        <w:t xml:space="preserve"> and </w:t>
      </w:r>
      <w:r w:rsidR="00C56E64" w:rsidRPr="009343FB">
        <w:rPr>
          <w:rFonts w:ascii="Arial" w:hAnsi="Arial" w:cs="Arial"/>
          <w:szCs w:val="22"/>
        </w:rPr>
        <w:t xml:space="preserve">what they </w:t>
      </w:r>
      <w:r w:rsidR="005B5DA3" w:rsidRPr="009343FB">
        <w:rPr>
          <w:rFonts w:ascii="Arial" w:hAnsi="Arial" w:cs="Arial"/>
          <w:szCs w:val="22"/>
        </w:rPr>
        <w:t>enjoyed</w:t>
      </w:r>
      <w:r w:rsidR="00C56E64" w:rsidRPr="009343FB">
        <w:rPr>
          <w:rFonts w:ascii="Arial" w:hAnsi="Arial" w:cs="Arial"/>
          <w:szCs w:val="22"/>
        </w:rPr>
        <w:t xml:space="preserve">, and this aligned with the consumer’s care </w:t>
      </w:r>
      <w:r w:rsidR="008E1F73" w:rsidRPr="009343FB">
        <w:rPr>
          <w:rFonts w:ascii="Arial" w:hAnsi="Arial" w:cs="Arial"/>
          <w:szCs w:val="22"/>
        </w:rPr>
        <w:t>documentation</w:t>
      </w:r>
      <w:r w:rsidR="00C56E64" w:rsidRPr="009343FB">
        <w:rPr>
          <w:rFonts w:ascii="Arial" w:hAnsi="Arial" w:cs="Arial"/>
          <w:szCs w:val="22"/>
        </w:rPr>
        <w:t>.</w:t>
      </w:r>
      <w:r w:rsidRPr="009343FB">
        <w:rPr>
          <w:rFonts w:ascii="Arial" w:hAnsi="Arial" w:cs="Arial"/>
        </w:rPr>
        <w:t xml:space="preserve"> </w:t>
      </w:r>
      <w:r w:rsidR="00823F53" w:rsidRPr="009343FB">
        <w:rPr>
          <w:rFonts w:ascii="Arial" w:hAnsi="Arial" w:cs="Arial"/>
        </w:rPr>
        <w:t>S</w:t>
      </w:r>
      <w:r w:rsidR="009A665C" w:rsidRPr="009343FB">
        <w:rPr>
          <w:rFonts w:ascii="Arial" w:hAnsi="Arial" w:cs="Arial"/>
        </w:rPr>
        <w:t xml:space="preserve">taff described offering </w:t>
      </w:r>
      <w:r w:rsidR="00846A9F" w:rsidRPr="009343FB">
        <w:rPr>
          <w:rFonts w:ascii="Arial" w:hAnsi="Arial" w:cs="Arial"/>
        </w:rPr>
        <w:t>alternative</w:t>
      </w:r>
      <w:r w:rsidR="00FB1643" w:rsidRPr="009343FB">
        <w:rPr>
          <w:rFonts w:ascii="Arial" w:hAnsi="Arial" w:cs="Arial"/>
        </w:rPr>
        <w:t xml:space="preserve"> activities </w:t>
      </w:r>
      <w:r w:rsidR="009A665C" w:rsidRPr="009343FB">
        <w:rPr>
          <w:rFonts w:ascii="Arial" w:hAnsi="Arial" w:cs="Arial"/>
        </w:rPr>
        <w:t>for consumers who may have varied degrees of functional or cognitive ability.</w:t>
      </w:r>
    </w:p>
    <w:p w14:paraId="46D2EEF0" w14:textId="7348E7C1" w:rsidR="009249B4" w:rsidRPr="009343FB" w:rsidRDefault="00FB1643" w:rsidP="009343FB">
      <w:pPr>
        <w:rPr>
          <w:rFonts w:ascii="Arial" w:hAnsi="Arial" w:cs="Arial"/>
        </w:rPr>
      </w:pPr>
      <w:r w:rsidRPr="009343FB">
        <w:rPr>
          <w:rFonts w:ascii="Arial" w:hAnsi="Arial" w:cs="Arial"/>
          <w:szCs w:val="22"/>
        </w:rPr>
        <w:t>Co</w:t>
      </w:r>
      <w:r w:rsidR="009249B4" w:rsidRPr="009343FB">
        <w:rPr>
          <w:rFonts w:ascii="Arial" w:hAnsi="Arial" w:cs="Arial"/>
          <w:szCs w:val="22"/>
        </w:rPr>
        <w:t>nsumers reported their emotional, spiritual</w:t>
      </w:r>
      <w:r w:rsidR="00CB1553">
        <w:rPr>
          <w:rFonts w:ascii="Arial" w:hAnsi="Arial" w:cs="Arial"/>
          <w:szCs w:val="22"/>
        </w:rPr>
        <w:t>,</w:t>
      </w:r>
      <w:r w:rsidR="009249B4" w:rsidRPr="009343FB">
        <w:rPr>
          <w:rFonts w:ascii="Arial" w:hAnsi="Arial" w:cs="Arial"/>
          <w:szCs w:val="22"/>
        </w:rPr>
        <w:t xml:space="preserve"> and psychological needs </w:t>
      </w:r>
      <w:r w:rsidRPr="009343FB">
        <w:rPr>
          <w:rFonts w:ascii="Arial" w:hAnsi="Arial" w:cs="Arial"/>
          <w:szCs w:val="22"/>
        </w:rPr>
        <w:t>we</w:t>
      </w:r>
      <w:r w:rsidR="009249B4" w:rsidRPr="009343FB">
        <w:rPr>
          <w:rFonts w:ascii="Arial" w:hAnsi="Arial" w:cs="Arial"/>
          <w:szCs w:val="22"/>
        </w:rPr>
        <w:t xml:space="preserve">re supported, </w:t>
      </w:r>
      <w:r w:rsidR="00FC42F1">
        <w:rPr>
          <w:rFonts w:ascii="Arial" w:hAnsi="Arial" w:cs="Arial"/>
          <w:szCs w:val="22"/>
        </w:rPr>
        <w:t>by</w:t>
      </w:r>
      <w:r w:rsidR="00E461C4" w:rsidRPr="009343FB">
        <w:rPr>
          <w:rFonts w:ascii="Arial" w:hAnsi="Arial" w:cs="Arial"/>
          <w:szCs w:val="22"/>
        </w:rPr>
        <w:t xml:space="preserve"> </w:t>
      </w:r>
      <w:r w:rsidR="009249B4" w:rsidRPr="009343FB">
        <w:rPr>
          <w:rFonts w:ascii="Arial" w:hAnsi="Arial" w:cs="Arial"/>
          <w:szCs w:val="22"/>
        </w:rPr>
        <w:t>stay</w:t>
      </w:r>
      <w:r w:rsidR="00E461C4" w:rsidRPr="009343FB">
        <w:rPr>
          <w:rFonts w:ascii="Arial" w:hAnsi="Arial" w:cs="Arial"/>
          <w:szCs w:val="22"/>
        </w:rPr>
        <w:t>ing</w:t>
      </w:r>
      <w:r w:rsidR="009249B4" w:rsidRPr="009343FB">
        <w:rPr>
          <w:rFonts w:ascii="Arial" w:hAnsi="Arial" w:cs="Arial"/>
          <w:szCs w:val="22"/>
        </w:rPr>
        <w:t xml:space="preserve"> in touch with family</w:t>
      </w:r>
      <w:r w:rsidR="00C36544" w:rsidRPr="009343FB">
        <w:rPr>
          <w:rFonts w:ascii="Arial" w:hAnsi="Arial" w:cs="Arial"/>
          <w:szCs w:val="22"/>
        </w:rPr>
        <w:t xml:space="preserve"> and friends</w:t>
      </w:r>
      <w:r w:rsidR="009249B4" w:rsidRPr="009343FB">
        <w:rPr>
          <w:rFonts w:ascii="Arial" w:hAnsi="Arial" w:cs="Arial"/>
          <w:szCs w:val="22"/>
        </w:rPr>
        <w:t xml:space="preserve">. Staff </w:t>
      </w:r>
      <w:r w:rsidR="00474A1D" w:rsidRPr="009343FB">
        <w:rPr>
          <w:rFonts w:ascii="Arial" w:hAnsi="Arial" w:cs="Arial"/>
          <w:szCs w:val="22"/>
        </w:rPr>
        <w:t xml:space="preserve">described how they </w:t>
      </w:r>
      <w:r w:rsidR="00191C52" w:rsidRPr="009343FB">
        <w:rPr>
          <w:rFonts w:ascii="Arial" w:hAnsi="Arial" w:cs="Arial"/>
          <w:szCs w:val="22"/>
        </w:rPr>
        <w:t xml:space="preserve">could </w:t>
      </w:r>
      <w:r w:rsidR="0039020D" w:rsidRPr="009343FB">
        <w:rPr>
          <w:rFonts w:ascii="Arial" w:hAnsi="Arial" w:cs="Arial"/>
        </w:rPr>
        <w:t>read consumers’ body language and facial expressions to determine consumer</w:t>
      </w:r>
      <w:r w:rsidR="009148DD">
        <w:rPr>
          <w:rFonts w:ascii="Arial" w:hAnsi="Arial" w:cs="Arial"/>
        </w:rPr>
        <w:t>s'</w:t>
      </w:r>
      <w:r w:rsidR="0039020D" w:rsidRPr="009343FB">
        <w:rPr>
          <w:rFonts w:ascii="Arial" w:hAnsi="Arial" w:cs="Arial"/>
        </w:rPr>
        <w:t xml:space="preserve"> current emotional and psychological state and provide </w:t>
      </w:r>
      <w:r w:rsidR="00191C52" w:rsidRPr="009343FB">
        <w:rPr>
          <w:rFonts w:ascii="Arial" w:hAnsi="Arial" w:cs="Arial"/>
        </w:rPr>
        <w:t xml:space="preserve">interventions </w:t>
      </w:r>
      <w:r w:rsidR="00D609B7" w:rsidRPr="009343FB">
        <w:rPr>
          <w:rFonts w:ascii="Arial" w:hAnsi="Arial" w:cs="Arial"/>
        </w:rPr>
        <w:t xml:space="preserve">including </w:t>
      </w:r>
      <w:r w:rsidR="0039020D" w:rsidRPr="009343FB">
        <w:rPr>
          <w:rFonts w:ascii="Arial" w:hAnsi="Arial" w:cs="Arial"/>
        </w:rPr>
        <w:t>one-on-one private interaction</w:t>
      </w:r>
      <w:r w:rsidR="00D609B7" w:rsidRPr="009343FB">
        <w:rPr>
          <w:rFonts w:ascii="Arial" w:hAnsi="Arial" w:cs="Arial"/>
        </w:rPr>
        <w:t xml:space="preserve">, </w:t>
      </w:r>
      <w:r w:rsidR="0039020D" w:rsidRPr="009343FB">
        <w:rPr>
          <w:rFonts w:ascii="Arial" w:hAnsi="Arial" w:cs="Arial"/>
        </w:rPr>
        <w:t>food</w:t>
      </w:r>
      <w:r w:rsidR="009148DD">
        <w:rPr>
          <w:rFonts w:ascii="Arial" w:hAnsi="Arial" w:cs="Arial"/>
        </w:rPr>
        <w:t>,</w:t>
      </w:r>
      <w:r w:rsidR="0039020D" w:rsidRPr="009343FB">
        <w:rPr>
          <w:rFonts w:ascii="Arial" w:hAnsi="Arial" w:cs="Arial"/>
        </w:rPr>
        <w:t xml:space="preserve"> and beverages such as a cup of tea, hand massages, singing, or facilitat</w:t>
      </w:r>
      <w:r w:rsidR="009148DD">
        <w:rPr>
          <w:rFonts w:ascii="Arial" w:hAnsi="Arial" w:cs="Arial"/>
        </w:rPr>
        <w:t>ing</w:t>
      </w:r>
      <w:r w:rsidR="0039020D" w:rsidRPr="009343FB">
        <w:rPr>
          <w:rFonts w:ascii="Arial" w:hAnsi="Arial" w:cs="Arial"/>
        </w:rPr>
        <w:t xml:space="preserve"> phone calls.</w:t>
      </w:r>
    </w:p>
    <w:p w14:paraId="391FC0ED" w14:textId="0C497B4C" w:rsidR="00132175" w:rsidRPr="009343FB" w:rsidRDefault="00C27140" w:rsidP="009343FB">
      <w:pPr>
        <w:rPr>
          <w:rFonts w:ascii="Arial" w:hAnsi="Arial" w:cs="Arial"/>
        </w:rPr>
      </w:pPr>
      <w:r w:rsidRPr="009343FB">
        <w:rPr>
          <w:rFonts w:ascii="Arial" w:hAnsi="Arial" w:cs="Arial"/>
          <w:szCs w:val="22"/>
        </w:rPr>
        <w:t>Consumers and representatives said</w:t>
      </w:r>
      <w:r w:rsidR="00F70484" w:rsidRPr="009343FB">
        <w:rPr>
          <w:rFonts w:ascii="Arial" w:hAnsi="Arial" w:cs="Arial"/>
          <w:szCs w:val="22"/>
        </w:rPr>
        <w:t>, and documentation confirmed,</w:t>
      </w:r>
      <w:r w:rsidRPr="009343FB">
        <w:rPr>
          <w:rFonts w:ascii="Arial" w:hAnsi="Arial" w:cs="Arial"/>
          <w:szCs w:val="22"/>
        </w:rPr>
        <w:t xml:space="preserve"> consumers </w:t>
      </w:r>
      <w:r w:rsidR="005E1641" w:rsidRPr="009343FB">
        <w:rPr>
          <w:rFonts w:ascii="Arial" w:hAnsi="Arial" w:cs="Arial"/>
          <w:szCs w:val="22"/>
        </w:rPr>
        <w:t>we</w:t>
      </w:r>
      <w:r w:rsidRPr="009343FB">
        <w:rPr>
          <w:rFonts w:ascii="Arial" w:hAnsi="Arial" w:cs="Arial"/>
          <w:szCs w:val="22"/>
        </w:rPr>
        <w:t xml:space="preserve">re supported to participate within and outside the service, keep in touch with people who </w:t>
      </w:r>
      <w:r w:rsidR="005E1641" w:rsidRPr="009343FB">
        <w:rPr>
          <w:rFonts w:ascii="Arial" w:hAnsi="Arial" w:cs="Arial"/>
          <w:szCs w:val="22"/>
        </w:rPr>
        <w:t>were</w:t>
      </w:r>
      <w:r w:rsidRPr="009343FB">
        <w:rPr>
          <w:rFonts w:ascii="Arial" w:hAnsi="Arial" w:cs="Arial"/>
          <w:szCs w:val="22"/>
        </w:rPr>
        <w:t xml:space="preserve"> important to them</w:t>
      </w:r>
      <w:r w:rsidR="008868FD">
        <w:rPr>
          <w:rFonts w:ascii="Arial" w:hAnsi="Arial" w:cs="Arial"/>
          <w:szCs w:val="22"/>
        </w:rPr>
        <w:t>,</w:t>
      </w:r>
      <w:r w:rsidRPr="009343FB">
        <w:rPr>
          <w:rFonts w:ascii="Arial" w:hAnsi="Arial" w:cs="Arial"/>
          <w:szCs w:val="22"/>
        </w:rPr>
        <w:t xml:space="preserve"> and do things of interest to them. </w:t>
      </w:r>
      <w:r w:rsidR="005C5BCF" w:rsidRPr="009343FB">
        <w:rPr>
          <w:rFonts w:ascii="Arial" w:hAnsi="Arial" w:cs="Arial"/>
        </w:rPr>
        <w:t>S</w:t>
      </w:r>
      <w:r w:rsidR="00132175" w:rsidRPr="009343FB">
        <w:rPr>
          <w:rFonts w:ascii="Arial" w:hAnsi="Arial" w:cs="Arial"/>
        </w:rPr>
        <w:t xml:space="preserve">taff </w:t>
      </w:r>
      <w:r w:rsidR="005C5BCF" w:rsidRPr="009343FB">
        <w:rPr>
          <w:rFonts w:ascii="Arial" w:hAnsi="Arial" w:cs="Arial"/>
        </w:rPr>
        <w:t xml:space="preserve">advised </w:t>
      </w:r>
      <w:r w:rsidR="00132175" w:rsidRPr="009343FB">
        <w:rPr>
          <w:rFonts w:ascii="Arial" w:hAnsi="Arial" w:cs="Arial"/>
        </w:rPr>
        <w:t>the service offer</w:t>
      </w:r>
      <w:r w:rsidR="005C5BCF" w:rsidRPr="009343FB">
        <w:rPr>
          <w:rFonts w:ascii="Arial" w:hAnsi="Arial" w:cs="Arial"/>
        </w:rPr>
        <w:t>ed</w:t>
      </w:r>
      <w:r w:rsidR="00132175" w:rsidRPr="009343FB">
        <w:rPr>
          <w:rFonts w:ascii="Arial" w:hAnsi="Arial" w:cs="Arial"/>
        </w:rPr>
        <w:t xml:space="preserve"> activities </w:t>
      </w:r>
      <w:r w:rsidR="00E51376">
        <w:rPr>
          <w:rFonts w:ascii="Arial" w:hAnsi="Arial" w:cs="Arial"/>
        </w:rPr>
        <w:t>to</w:t>
      </w:r>
      <w:r w:rsidR="00132175" w:rsidRPr="009343FB">
        <w:rPr>
          <w:rFonts w:ascii="Arial" w:hAnsi="Arial" w:cs="Arial"/>
        </w:rPr>
        <w:t xml:space="preserve"> support </w:t>
      </w:r>
      <w:r w:rsidR="00E51376">
        <w:rPr>
          <w:rFonts w:ascii="Arial" w:hAnsi="Arial" w:cs="Arial"/>
        </w:rPr>
        <w:t>consumers</w:t>
      </w:r>
      <w:r w:rsidR="00132175" w:rsidRPr="009343FB">
        <w:rPr>
          <w:rFonts w:ascii="Arial" w:hAnsi="Arial" w:cs="Arial"/>
        </w:rPr>
        <w:t xml:space="preserve"> to participate outside the service’s environment, including visitations and liaisons from external organisations such as entertainers and the local library.</w:t>
      </w:r>
    </w:p>
    <w:p w14:paraId="1BD5E97F" w14:textId="1727D8BE" w:rsidR="00577F18" w:rsidRPr="009343FB" w:rsidRDefault="00E90535" w:rsidP="009343FB">
      <w:pPr>
        <w:rPr>
          <w:rFonts w:ascii="Arial" w:hAnsi="Arial" w:cs="Arial"/>
        </w:rPr>
      </w:pPr>
      <w:r w:rsidRPr="009343FB">
        <w:rPr>
          <w:rFonts w:ascii="Arial" w:hAnsi="Arial" w:cs="Arial"/>
          <w:szCs w:val="22"/>
        </w:rPr>
        <w:t xml:space="preserve">Consumers and representatives </w:t>
      </w:r>
      <w:r w:rsidR="00C42ACF" w:rsidRPr="009343FB">
        <w:rPr>
          <w:rFonts w:ascii="Arial" w:hAnsi="Arial" w:cs="Arial"/>
          <w:szCs w:val="22"/>
        </w:rPr>
        <w:t>said</w:t>
      </w:r>
      <w:r w:rsidRPr="009343FB">
        <w:rPr>
          <w:rFonts w:ascii="Arial" w:hAnsi="Arial" w:cs="Arial"/>
          <w:szCs w:val="22"/>
        </w:rPr>
        <w:t xml:space="preserve"> the consumer’s condition, needs</w:t>
      </w:r>
      <w:r w:rsidR="008868FD">
        <w:rPr>
          <w:rFonts w:ascii="Arial" w:hAnsi="Arial" w:cs="Arial"/>
          <w:szCs w:val="22"/>
        </w:rPr>
        <w:t>,</w:t>
      </w:r>
      <w:r w:rsidRPr="009343FB">
        <w:rPr>
          <w:rFonts w:ascii="Arial" w:hAnsi="Arial" w:cs="Arial"/>
          <w:szCs w:val="22"/>
        </w:rPr>
        <w:t xml:space="preserve"> and preferences </w:t>
      </w:r>
      <w:r w:rsidR="000C633F" w:rsidRPr="009343FB">
        <w:rPr>
          <w:rFonts w:ascii="Arial" w:hAnsi="Arial" w:cs="Arial"/>
          <w:szCs w:val="22"/>
        </w:rPr>
        <w:t>we</w:t>
      </w:r>
      <w:r w:rsidRPr="009343FB">
        <w:rPr>
          <w:rFonts w:ascii="Arial" w:hAnsi="Arial" w:cs="Arial"/>
          <w:szCs w:val="22"/>
        </w:rPr>
        <w:t xml:space="preserve">re effectively communicated within the service and with others responsible for care. Staff </w:t>
      </w:r>
      <w:r w:rsidRPr="009343FB">
        <w:rPr>
          <w:rFonts w:ascii="Arial" w:hAnsi="Arial" w:cs="Arial"/>
          <w:szCs w:val="22"/>
        </w:rPr>
        <w:lastRenderedPageBreak/>
        <w:t>describe</w:t>
      </w:r>
      <w:r w:rsidR="000C633F" w:rsidRPr="009343FB">
        <w:rPr>
          <w:rFonts w:ascii="Arial" w:hAnsi="Arial" w:cs="Arial"/>
          <w:szCs w:val="22"/>
        </w:rPr>
        <w:t>d</w:t>
      </w:r>
      <w:r w:rsidRPr="009343FB">
        <w:rPr>
          <w:rFonts w:ascii="Arial" w:hAnsi="Arial" w:cs="Arial"/>
          <w:szCs w:val="22"/>
        </w:rPr>
        <w:t xml:space="preserve"> </w:t>
      </w:r>
      <w:r w:rsidR="00134512" w:rsidRPr="009343FB">
        <w:rPr>
          <w:rFonts w:ascii="Arial" w:hAnsi="Arial" w:cs="Arial"/>
        </w:rPr>
        <w:t xml:space="preserve">how information was shared through staff meetings and handover, and </w:t>
      </w:r>
      <w:r w:rsidR="00A76705" w:rsidRPr="009343FB">
        <w:rPr>
          <w:rFonts w:ascii="Arial" w:hAnsi="Arial" w:cs="Arial"/>
        </w:rPr>
        <w:t>w</w:t>
      </w:r>
      <w:r w:rsidR="00F86214">
        <w:rPr>
          <w:rFonts w:ascii="Arial" w:hAnsi="Arial" w:cs="Arial"/>
        </w:rPr>
        <w:t>as</w:t>
      </w:r>
      <w:r w:rsidR="00134512" w:rsidRPr="009343FB">
        <w:rPr>
          <w:rFonts w:ascii="Arial" w:hAnsi="Arial" w:cs="Arial"/>
        </w:rPr>
        <w:t xml:space="preserve"> documented in progress notes and communicated within the </w:t>
      </w:r>
      <w:r w:rsidR="00A76705" w:rsidRPr="009343FB">
        <w:rPr>
          <w:rFonts w:ascii="Arial" w:hAnsi="Arial" w:cs="Arial"/>
        </w:rPr>
        <w:t xml:space="preserve">electronic care management </w:t>
      </w:r>
      <w:r w:rsidR="005644B3" w:rsidRPr="009343FB">
        <w:rPr>
          <w:rFonts w:ascii="Arial" w:hAnsi="Arial" w:cs="Arial"/>
        </w:rPr>
        <w:t>system</w:t>
      </w:r>
      <w:r w:rsidR="00134242" w:rsidRPr="009343FB">
        <w:rPr>
          <w:rFonts w:ascii="Arial" w:hAnsi="Arial" w:cs="Arial"/>
          <w:szCs w:val="22"/>
        </w:rPr>
        <w:t>. Care documentation contained detailed information to support effective and safe care, as it relate</w:t>
      </w:r>
      <w:r w:rsidR="00C42ACF" w:rsidRPr="009343FB">
        <w:rPr>
          <w:rFonts w:ascii="Arial" w:hAnsi="Arial" w:cs="Arial"/>
          <w:szCs w:val="22"/>
        </w:rPr>
        <w:t>d</w:t>
      </w:r>
      <w:r w:rsidR="00134242" w:rsidRPr="009343FB">
        <w:rPr>
          <w:rFonts w:ascii="Arial" w:hAnsi="Arial" w:cs="Arial"/>
          <w:szCs w:val="22"/>
        </w:rPr>
        <w:t xml:space="preserve"> to services and supports for daily living.</w:t>
      </w:r>
    </w:p>
    <w:p w14:paraId="4DA0177D" w14:textId="779623BD" w:rsidR="008762BF" w:rsidRPr="009343FB" w:rsidRDefault="00BE05DE" w:rsidP="009343FB">
      <w:pPr>
        <w:rPr>
          <w:rFonts w:ascii="Arial" w:hAnsi="Arial" w:cs="Arial"/>
        </w:rPr>
      </w:pPr>
      <w:r w:rsidRPr="009343FB">
        <w:rPr>
          <w:rFonts w:ascii="Arial" w:hAnsi="Arial" w:cs="Arial"/>
          <w:szCs w:val="22"/>
        </w:rPr>
        <w:t>Consumers said they are supported by other organisations and providers of other care and services. Care documentation identified referrals to other organisations and services</w:t>
      </w:r>
      <w:r w:rsidR="002D07BE" w:rsidRPr="009343FB">
        <w:rPr>
          <w:rFonts w:ascii="Arial" w:hAnsi="Arial" w:cs="Arial"/>
          <w:szCs w:val="22"/>
        </w:rPr>
        <w:t>,</w:t>
      </w:r>
      <w:r w:rsidR="00212C5D" w:rsidRPr="009343FB">
        <w:rPr>
          <w:rFonts w:ascii="Arial" w:hAnsi="Arial" w:cs="Arial"/>
          <w:szCs w:val="22"/>
        </w:rPr>
        <w:t xml:space="preserve"> </w:t>
      </w:r>
      <w:r w:rsidR="008762BF" w:rsidRPr="009343FB">
        <w:rPr>
          <w:rFonts w:ascii="Arial" w:hAnsi="Arial" w:cs="Arial"/>
        </w:rPr>
        <w:t xml:space="preserve">including a braille library and hairdresser. </w:t>
      </w:r>
      <w:r w:rsidR="002D07BE" w:rsidRPr="009343FB">
        <w:rPr>
          <w:rFonts w:ascii="Arial" w:hAnsi="Arial" w:cs="Arial"/>
        </w:rPr>
        <w:t>S</w:t>
      </w:r>
      <w:r w:rsidR="00A51C4C" w:rsidRPr="009343FB">
        <w:rPr>
          <w:rFonts w:ascii="Arial" w:hAnsi="Arial" w:cs="Arial"/>
        </w:rPr>
        <w:t>taff described how the service work</w:t>
      </w:r>
      <w:r w:rsidR="002D07BE" w:rsidRPr="009343FB">
        <w:rPr>
          <w:rFonts w:ascii="Arial" w:hAnsi="Arial" w:cs="Arial"/>
        </w:rPr>
        <w:t>ed</w:t>
      </w:r>
      <w:r w:rsidR="00A51C4C" w:rsidRPr="009343FB">
        <w:rPr>
          <w:rFonts w:ascii="Arial" w:hAnsi="Arial" w:cs="Arial"/>
        </w:rPr>
        <w:t xml:space="preserve"> with external organisations to help supplement the lifestyle activities, including the local library, volunteers</w:t>
      </w:r>
      <w:r w:rsidR="00623907" w:rsidRPr="009343FB">
        <w:rPr>
          <w:rFonts w:ascii="Arial" w:hAnsi="Arial" w:cs="Arial"/>
        </w:rPr>
        <w:t>,</w:t>
      </w:r>
      <w:r w:rsidR="00A51C4C" w:rsidRPr="009343FB">
        <w:rPr>
          <w:rFonts w:ascii="Arial" w:hAnsi="Arial" w:cs="Arial"/>
        </w:rPr>
        <w:t xml:space="preserve"> and entertainers who provide engagement and entertainment at the service.</w:t>
      </w:r>
    </w:p>
    <w:p w14:paraId="56A38ACB" w14:textId="654ED099" w:rsidR="00FB6709" w:rsidRPr="009343FB" w:rsidRDefault="001803CE" w:rsidP="009343FB">
      <w:pPr>
        <w:rPr>
          <w:rFonts w:ascii="Arial" w:hAnsi="Arial" w:cs="Arial"/>
        </w:rPr>
      </w:pPr>
      <w:r w:rsidRPr="009343FB">
        <w:rPr>
          <w:rFonts w:ascii="Arial" w:hAnsi="Arial" w:cs="Arial"/>
          <w:szCs w:val="22"/>
        </w:rPr>
        <w:t>C</w:t>
      </w:r>
      <w:r w:rsidR="00DB6C52" w:rsidRPr="009343FB">
        <w:rPr>
          <w:rFonts w:ascii="Arial" w:hAnsi="Arial" w:cs="Arial"/>
          <w:szCs w:val="22"/>
        </w:rPr>
        <w:t>onsumers and representatives expressed satisfaction with the quality and quantity of food being provided to consumers</w:t>
      </w:r>
      <w:r w:rsidR="00605E55" w:rsidRPr="009343FB">
        <w:rPr>
          <w:rFonts w:ascii="Arial" w:hAnsi="Arial" w:cs="Arial"/>
          <w:szCs w:val="22"/>
        </w:rPr>
        <w:t xml:space="preserve">. Care </w:t>
      </w:r>
      <w:r w:rsidR="00FD06EA" w:rsidRPr="009343FB">
        <w:rPr>
          <w:rFonts w:ascii="Arial" w:hAnsi="Arial" w:cs="Arial"/>
          <w:szCs w:val="22"/>
        </w:rPr>
        <w:t xml:space="preserve">documentation reflected </w:t>
      </w:r>
      <w:r w:rsidR="00605E55" w:rsidRPr="009343FB">
        <w:rPr>
          <w:rFonts w:ascii="Arial" w:hAnsi="Arial" w:cs="Arial"/>
          <w:szCs w:val="22"/>
        </w:rPr>
        <w:t>consumer</w:t>
      </w:r>
      <w:r w:rsidR="008C727E">
        <w:rPr>
          <w:rFonts w:ascii="Arial" w:hAnsi="Arial" w:cs="Arial"/>
          <w:szCs w:val="22"/>
        </w:rPr>
        <w:t>s'</w:t>
      </w:r>
      <w:r w:rsidR="00605E55" w:rsidRPr="009343FB">
        <w:rPr>
          <w:rFonts w:ascii="Arial" w:hAnsi="Arial" w:cs="Arial"/>
          <w:szCs w:val="22"/>
        </w:rPr>
        <w:t xml:space="preserve"> dietary needs and preferences, which aligned with feedback </w:t>
      </w:r>
      <w:r w:rsidR="008C5DBD" w:rsidRPr="009343FB">
        <w:rPr>
          <w:rFonts w:ascii="Arial" w:hAnsi="Arial" w:cs="Arial"/>
          <w:szCs w:val="22"/>
        </w:rPr>
        <w:t>from</w:t>
      </w:r>
      <w:r w:rsidR="00605E55" w:rsidRPr="009343FB">
        <w:rPr>
          <w:rFonts w:ascii="Arial" w:hAnsi="Arial" w:cs="Arial"/>
          <w:szCs w:val="22"/>
        </w:rPr>
        <w:t xml:space="preserve"> consumers and representatives.</w:t>
      </w:r>
      <w:r w:rsidR="009E6D4F" w:rsidRPr="009343FB">
        <w:rPr>
          <w:rFonts w:ascii="Arial" w:hAnsi="Arial" w:cs="Arial"/>
          <w:szCs w:val="22"/>
        </w:rPr>
        <w:t xml:space="preserve"> </w:t>
      </w:r>
      <w:r w:rsidR="008C5DBD" w:rsidRPr="009343FB">
        <w:rPr>
          <w:rFonts w:ascii="Arial" w:hAnsi="Arial" w:cs="Arial"/>
          <w:szCs w:val="22"/>
        </w:rPr>
        <w:t>M</w:t>
      </w:r>
      <w:r w:rsidR="009E6D4F" w:rsidRPr="009343FB">
        <w:rPr>
          <w:rFonts w:ascii="Arial" w:hAnsi="Arial" w:cs="Arial"/>
        </w:rPr>
        <w:t xml:space="preserve">eal services </w:t>
      </w:r>
      <w:r w:rsidR="008C5DBD" w:rsidRPr="009343FB">
        <w:rPr>
          <w:rFonts w:ascii="Arial" w:hAnsi="Arial" w:cs="Arial"/>
        </w:rPr>
        <w:t xml:space="preserve">were observed to be </w:t>
      </w:r>
      <w:r w:rsidR="009E6D4F" w:rsidRPr="009343FB">
        <w:rPr>
          <w:rFonts w:ascii="Arial" w:hAnsi="Arial" w:cs="Arial"/>
        </w:rPr>
        <w:t>timely and organised.</w:t>
      </w:r>
    </w:p>
    <w:p w14:paraId="76A86E8F" w14:textId="5D85A529" w:rsidR="00F84A93" w:rsidRPr="00FB6709" w:rsidRDefault="00FB6709" w:rsidP="009343FB">
      <w:pPr>
        <w:rPr>
          <w:rFonts w:ascii="Arial" w:hAnsi="Arial" w:cs="Arial"/>
        </w:rPr>
      </w:pPr>
      <w:r w:rsidRPr="009343FB">
        <w:rPr>
          <w:rFonts w:ascii="Arial" w:hAnsi="Arial" w:cs="Arial"/>
          <w:szCs w:val="22"/>
        </w:rPr>
        <w:t>C</w:t>
      </w:r>
      <w:r w:rsidR="009824D0" w:rsidRPr="009343FB">
        <w:rPr>
          <w:rFonts w:ascii="Arial" w:hAnsi="Arial" w:cs="Arial"/>
          <w:szCs w:val="22"/>
        </w:rPr>
        <w:t>onsumers said they have access to safe, clean</w:t>
      </w:r>
      <w:r w:rsidR="008C727E">
        <w:rPr>
          <w:rFonts w:ascii="Arial" w:hAnsi="Arial" w:cs="Arial"/>
          <w:szCs w:val="22"/>
        </w:rPr>
        <w:t>,</w:t>
      </w:r>
      <w:r w:rsidR="009824D0" w:rsidRPr="009343FB">
        <w:rPr>
          <w:rFonts w:ascii="Arial" w:hAnsi="Arial" w:cs="Arial"/>
          <w:szCs w:val="22"/>
        </w:rPr>
        <w:t xml:space="preserve"> and well-maintained equipment</w:t>
      </w:r>
      <w:r w:rsidRPr="009343FB">
        <w:rPr>
          <w:rFonts w:ascii="Arial" w:hAnsi="Arial" w:cs="Arial"/>
          <w:szCs w:val="22"/>
        </w:rPr>
        <w:t xml:space="preserve">. </w:t>
      </w:r>
      <w:r w:rsidR="009824D0" w:rsidRPr="009343FB">
        <w:rPr>
          <w:rFonts w:ascii="Arial" w:hAnsi="Arial" w:cs="Arial"/>
          <w:szCs w:val="22"/>
        </w:rPr>
        <w:t>Staff said they ha</w:t>
      </w:r>
      <w:r w:rsidR="00073BAA" w:rsidRPr="009343FB">
        <w:rPr>
          <w:rFonts w:ascii="Arial" w:hAnsi="Arial" w:cs="Arial"/>
          <w:szCs w:val="22"/>
        </w:rPr>
        <w:t>d</w:t>
      </w:r>
      <w:r w:rsidR="009824D0" w:rsidRPr="009343FB">
        <w:rPr>
          <w:rFonts w:ascii="Arial" w:hAnsi="Arial" w:cs="Arial"/>
          <w:szCs w:val="22"/>
        </w:rPr>
        <w:t xml:space="preserve"> access to equipment when they need it and describe</w:t>
      </w:r>
      <w:r w:rsidR="00073BAA" w:rsidRPr="009343FB">
        <w:rPr>
          <w:rFonts w:ascii="Arial" w:hAnsi="Arial" w:cs="Arial"/>
          <w:szCs w:val="22"/>
        </w:rPr>
        <w:t>d</w:t>
      </w:r>
      <w:r w:rsidR="009824D0" w:rsidRPr="009343FB">
        <w:rPr>
          <w:rFonts w:ascii="Arial" w:hAnsi="Arial" w:cs="Arial"/>
          <w:szCs w:val="22"/>
        </w:rPr>
        <w:t xml:space="preserve"> how equipment </w:t>
      </w:r>
      <w:r w:rsidR="00073BAA" w:rsidRPr="009343FB">
        <w:rPr>
          <w:rFonts w:ascii="Arial" w:hAnsi="Arial" w:cs="Arial"/>
          <w:szCs w:val="22"/>
        </w:rPr>
        <w:t>wa</w:t>
      </w:r>
      <w:r w:rsidR="009824D0" w:rsidRPr="009343FB">
        <w:rPr>
          <w:rFonts w:ascii="Arial" w:hAnsi="Arial" w:cs="Arial"/>
          <w:szCs w:val="22"/>
        </w:rPr>
        <w:t>s kept safe, clean</w:t>
      </w:r>
      <w:r w:rsidR="001C5DD4">
        <w:rPr>
          <w:rFonts w:ascii="Arial" w:hAnsi="Arial" w:cs="Arial"/>
          <w:szCs w:val="22"/>
        </w:rPr>
        <w:t>,</w:t>
      </w:r>
      <w:r w:rsidR="009824D0" w:rsidRPr="009343FB">
        <w:rPr>
          <w:rFonts w:ascii="Arial" w:hAnsi="Arial" w:cs="Arial"/>
          <w:szCs w:val="22"/>
        </w:rPr>
        <w:t xml:space="preserve"> and well maintained.</w:t>
      </w:r>
      <w:r w:rsidR="00F84A93" w:rsidRPr="009343FB">
        <w:rPr>
          <w:rFonts w:ascii="Arial" w:hAnsi="Arial" w:cs="Arial"/>
          <w:szCs w:val="22"/>
        </w:rPr>
        <w:t xml:space="preserve"> </w:t>
      </w:r>
      <w:r w:rsidR="00D24062" w:rsidRPr="009343FB">
        <w:rPr>
          <w:rFonts w:ascii="Arial" w:hAnsi="Arial" w:cs="Arial"/>
        </w:rPr>
        <w:t>The preventative maintenance schedule demonstrated regular servicing of equipment relevant to services and supports for daily living, including mobility aids and manual handling equipment.</w:t>
      </w:r>
    </w:p>
    <w:p w14:paraId="341D13BF" w14:textId="2FD381B4"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F90D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90DBE"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E90F899" w14:textId="0CFE395D"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36915558"/>
                <w:placeholder>
                  <w:docPart w:val="A66A2826E1A9496986013DAFBADF0BC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E75A53">
                  <w:rPr>
                    <w:rFonts w:ascii="Arial" w:hAnsi="Arial" w:cs="Arial"/>
                  </w:rPr>
                  <w:t>Compliant</w:t>
                </w:r>
              </w:sdtContent>
            </w:sdt>
          </w:p>
        </w:tc>
      </w:tr>
      <w:tr w:rsidR="00F90DBE"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F90DBE" w:rsidRPr="00996FAF" w:rsidRDefault="00F90DBE"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F90DBE" w:rsidRPr="00996FAF" w:rsidRDefault="00F90DBE" w:rsidP="00F90DBE">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F90DBE" w:rsidRPr="00996FAF" w:rsidRDefault="00F90DBE" w:rsidP="00F90DBE">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036A628B" w:rsidR="00F90DBE" w:rsidRPr="00996FAF" w:rsidRDefault="00C0130B"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829565530"/>
                <w:placeholder>
                  <w:docPart w:val="CA24C94122EB4957A508CDB76736FD9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E75A53">
                  <w:rPr>
                    <w:rFonts w:ascii="Arial" w:hAnsi="Arial" w:cs="Arial"/>
                  </w:rPr>
                  <w:t>Compliant</w:t>
                </w:r>
              </w:sdtContent>
            </w:sdt>
          </w:p>
        </w:tc>
      </w:tr>
      <w:tr w:rsidR="00F90DBE"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656DE1D" w14:textId="11BA2DA8" w:rsidR="00F90DBE" w:rsidRPr="00996FAF" w:rsidRDefault="00C0130B" w:rsidP="00F90DBE">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70468768"/>
                <w:placeholder>
                  <w:docPart w:val="04BD77D7C7A642F4BE8818F8FE66047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E75A53">
                  <w:rPr>
                    <w:rFonts w:ascii="Arial" w:hAnsi="Arial" w:cs="Arial"/>
                  </w:rPr>
                  <w:t>Compliant</w:t>
                </w:r>
              </w:sdtContent>
            </w:sdt>
          </w:p>
        </w:tc>
      </w:tr>
    </w:tbl>
    <w:p w14:paraId="31920B21" w14:textId="77777777" w:rsidR="002B0C90" w:rsidRDefault="002B0C90" w:rsidP="002B0C90">
      <w:pPr>
        <w:pStyle w:val="Heading20"/>
      </w:pPr>
      <w:r>
        <w:t>Findings</w:t>
      </w:r>
    </w:p>
    <w:p w14:paraId="2C454D7B" w14:textId="6EB2AE03" w:rsidR="00865C62" w:rsidRPr="00AF5A2E" w:rsidRDefault="00B43AE6" w:rsidP="0036130C">
      <w:pPr>
        <w:pStyle w:val="NormalArial"/>
      </w:pPr>
      <w:r w:rsidRPr="00AF5A2E">
        <w:rPr>
          <w:szCs w:val="22"/>
        </w:rPr>
        <w:t>C</w:t>
      </w:r>
      <w:r w:rsidR="00865C62" w:rsidRPr="00AF5A2E">
        <w:rPr>
          <w:szCs w:val="22"/>
        </w:rPr>
        <w:t xml:space="preserve">onsumers and representatives said, </w:t>
      </w:r>
      <w:r w:rsidRPr="00AF5A2E">
        <w:rPr>
          <w:szCs w:val="22"/>
        </w:rPr>
        <w:t xml:space="preserve">and observations </w:t>
      </w:r>
      <w:r w:rsidR="0097624E" w:rsidRPr="00AF5A2E">
        <w:rPr>
          <w:szCs w:val="22"/>
        </w:rPr>
        <w:t xml:space="preserve">confirmed </w:t>
      </w:r>
      <w:r w:rsidR="00865C62" w:rsidRPr="00AF5A2E">
        <w:rPr>
          <w:szCs w:val="22"/>
        </w:rPr>
        <w:t xml:space="preserve">they find the service’s environment to be welcoming and easy to understand. </w:t>
      </w:r>
      <w:r w:rsidRPr="00AF5A2E">
        <w:t>Management described how they encourag</w:t>
      </w:r>
      <w:r w:rsidR="0097624E" w:rsidRPr="00AF5A2E">
        <w:t xml:space="preserve">ed consumers to </w:t>
      </w:r>
      <w:r w:rsidRPr="00AF5A2E">
        <w:t>personalise their rooms to make them feel more at home and pairing them with consumers who have common interests when they first enter the service.</w:t>
      </w:r>
    </w:p>
    <w:p w14:paraId="7731F7F5" w14:textId="57CAA3BF" w:rsidR="00F1534D" w:rsidRPr="00AF5A2E" w:rsidRDefault="00F1534D" w:rsidP="00F1534D">
      <w:pPr>
        <w:rPr>
          <w:rFonts w:ascii="Arial" w:hAnsi="Arial" w:cs="Arial"/>
        </w:rPr>
      </w:pPr>
      <w:r w:rsidRPr="00AF5A2E">
        <w:rPr>
          <w:rFonts w:ascii="Arial" w:hAnsi="Arial" w:cs="Arial"/>
          <w:szCs w:val="22"/>
        </w:rPr>
        <w:t xml:space="preserve">Consumers and representatives said the service environment </w:t>
      </w:r>
      <w:r w:rsidR="001C0CCB" w:rsidRPr="00AF5A2E">
        <w:rPr>
          <w:rFonts w:ascii="Arial" w:hAnsi="Arial" w:cs="Arial"/>
          <w:szCs w:val="22"/>
        </w:rPr>
        <w:t>was</w:t>
      </w:r>
      <w:r w:rsidRPr="00AF5A2E">
        <w:rPr>
          <w:rFonts w:ascii="Arial" w:hAnsi="Arial" w:cs="Arial"/>
          <w:szCs w:val="22"/>
        </w:rPr>
        <w:t xml:space="preserve"> safe, clean</w:t>
      </w:r>
      <w:r w:rsidR="0082605E">
        <w:rPr>
          <w:rFonts w:ascii="Arial" w:hAnsi="Arial" w:cs="Arial"/>
          <w:szCs w:val="22"/>
        </w:rPr>
        <w:t>,</w:t>
      </w:r>
      <w:r w:rsidRPr="00AF5A2E">
        <w:rPr>
          <w:rFonts w:ascii="Arial" w:hAnsi="Arial" w:cs="Arial"/>
          <w:szCs w:val="22"/>
        </w:rPr>
        <w:t xml:space="preserve"> and well maintained and allow</w:t>
      </w:r>
      <w:r w:rsidR="001C0CCB" w:rsidRPr="00AF5A2E">
        <w:rPr>
          <w:rFonts w:ascii="Arial" w:hAnsi="Arial" w:cs="Arial"/>
          <w:szCs w:val="22"/>
        </w:rPr>
        <w:t>ed</w:t>
      </w:r>
      <w:r w:rsidRPr="00AF5A2E">
        <w:rPr>
          <w:rFonts w:ascii="Arial" w:hAnsi="Arial" w:cs="Arial"/>
          <w:szCs w:val="22"/>
        </w:rPr>
        <w:t xml:space="preserve"> them to move around freely. Staff</w:t>
      </w:r>
      <w:r w:rsidR="00BF3E4A" w:rsidRPr="00AF5A2E">
        <w:rPr>
          <w:rFonts w:ascii="Arial" w:hAnsi="Arial" w:cs="Arial"/>
          <w:szCs w:val="22"/>
        </w:rPr>
        <w:t xml:space="preserve"> </w:t>
      </w:r>
      <w:r w:rsidR="001C36C2" w:rsidRPr="00AF5A2E">
        <w:rPr>
          <w:rFonts w:ascii="Arial" w:hAnsi="Arial" w:cs="Arial"/>
        </w:rPr>
        <w:t xml:space="preserve">provided records </w:t>
      </w:r>
      <w:r w:rsidR="008B1065">
        <w:rPr>
          <w:rFonts w:ascii="Arial" w:hAnsi="Arial" w:cs="Arial"/>
        </w:rPr>
        <w:t>that</w:t>
      </w:r>
      <w:r w:rsidR="001C36C2" w:rsidRPr="00AF5A2E">
        <w:rPr>
          <w:rFonts w:ascii="Arial" w:hAnsi="Arial" w:cs="Arial"/>
        </w:rPr>
        <w:t xml:space="preserve"> showed all scheduled maintenance had been carried out, including fire safety systems inspections, pest control inspections</w:t>
      </w:r>
      <w:r w:rsidR="008B1065">
        <w:rPr>
          <w:rFonts w:ascii="Arial" w:hAnsi="Arial" w:cs="Arial"/>
        </w:rPr>
        <w:t>,</w:t>
      </w:r>
      <w:r w:rsidR="001C36C2" w:rsidRPr="00AF5A2E">
        <w:rPr>
          <w:rFonts w:ascii="Arial" w:hAnsi="Arial" w:cs="Arial"/>
        </w:rPr>
        <w:t xml:space="preserve"> and water safety inspections.</w:t>
      </w:r>
    </w:p>
    <w:p w14:paraId="78D81E4D" w14:textId="13F8BD91" w:rsidR="00B62B08" w:rsidRPr="0000770D" w:rsidRDefault="00C56CC2" w:rsidP="00D91BD4">
      <w:pPr>
        <w:rPr>
          <w:rFonts w:ascii="Arial" w:hAnsi="Arial" w:cs="Arial"/>
        </w:rPr>
      </w:pPr>
      <w:r w:rsidRPr="00AF5A2E">
        <w:rPr>
          <w:rFonts w:ascii="Arial" w:hAnsi="Arial" w:cs="Arial"/>
          <w:szCs w:val="22"/>
        </w:rPr>
        <w:t>C</w:t>
      </w:r>
      <w:r w:rsidR="00054EF5" w:rsidRPr="00AF5A2E">
        <w:rPr>
          <w:rFonts w:ascii="Arial" w:hAnsi="Arial" w:cs="Arial"/>
          <w:szCs w:val="22"/>
        </w:rPr>
        <w:t>onsumers said they ha</w:t>
      </w:r>
      <w:r w:rsidRPr="00AF5A2E">
        <w:rPr>
          <w:rFonts w:ascii="Arial" w:hAnsi="Arial" w:cs="Arial"/>
          <w:szCs w:val="22"/>
        </w:rPr>
        <w:t>d</w:t>
      </w:r>
      <w:r w:rsidR="00054EF5" w:rsidRPr="00AF5A2E">
        <w:rPr>
          <w:rFonts w:ascii="Arial" w:hAnsi="Arial" w:cs="Arial"/>
          <w:szCs w:val="22"/>
        </w:rPr>
        <w:t xml:space="preserve"> access to safe, clean</w:t>
      </w:r>
      <w:r w:rsidR="008B1065">
        <w:rPr>
          <w:rFonts w:ascii="Arial" w:hAnsi="Arial" w:cs="Arial"/>
          <w:szCs w:val="22"/>
        </w:rPr>
        <w:t>,</w:t>
      </w:r>
      <w:r w:rsidR="00054EF5" w:rsidRPr="00AF5A2E">
        <w:rPr>
          <w:rFonts w:ascii="Arial" w:hAnsi="Arial" w:cs="Arial"/>
          <w:szCs w:val="22"/>
        </w:rPr>
        <w:t xml:space="preserve"> and well maintained equipment</w:t>
      </w:r>
      <w:r w:rsidR="0021024E" w:rsidRPr="00AF5A2E">
        <w:rPr>
          <w:rFonts w:ascii="Arial" w:hAnsi="Arial" w:cs="Arial"/>
          <w:szCs w:val="22"/>
        </w:rPr>
        <w:t xml:space="preserve">. </w:t>
      </w:r>
      <w:r w:rsidR="00054EF5" w:rsidRPr="00AF5A2E">
        <w:rPr>
          <w:rFonts w:ascii="Arial" w:hAnsi="Arial" w:cs="Arial"/>
          <w:szCs w:val="22"/>
        </w:rPr>
        <w:t>Staff said they h</w:t>
      </w:r>
      <w:r w:rsidR="00237DFA" w:rsidRPr="00AF5A2E">
        <w:rPr>
          <w:rFonts w:ascii="Arial" w:hAnsi="Arial" w:cs="Arial"/>
          <w:szCs w:val="22"/>
        </w:rPr>
        <w:t>ad</w:t>
      </w:r>
      <w:r w:rsidR="00054EF5" w:rsidRPr="00AF5A2E">
        <w:rPr>
          <w:rFonts w:ascii="Arial" w:hAnsi="Arial" w:cs="Arial"/>
          <w:szCs w:val="22"/>
        </w:rPr>
        <w:t xml:space="preserve"> access to equipment when they need it and describe</w:t>
      </w:r>
      <w:r w:rsidR="0021024E" w:rsidRPr="00AF5A2E">
        <w:rPr>
          <w:rFonts w:ascii="Arial" w:hAnsi="Arial" w:cs="Arial"/>
          <w:szCs w:val="22"/>
        </w:rPr>
        <w:t>d</w:t>
      </w:r>
      <w:r w:rsidR="00054EF5" w:rsidRPr="00AF5A2E">
        <w:rPr>
          <w:rFonts w:ascii="Arial" w:hAnsi="Arial" w:cs="Arial"/>
          <w:szCs w:val="22"/>
        </w:rPr>
        <w:t xml:space="preserve"> how equipment </w:t>
      </w:r>
      <w:r w:rsidR="00547F4D" w:rsidRPr="00AF5A2E">
        <w:rPr>
          <w:rFonts w:ascii="Arial" w:hAnsi="Arial" w:cs="Arial"/>
          <w:szCs w:val="22"/>
        </w:rPr>
        <w:t>wa</w:t>
      </w:r>
      <w:r w:rsidR="00054EF5" w:rsidRPr="00AF5A2E">
        <w:rPr>
          <w:rFonts w:ascii="Arial" w:hAnsi="Arial" w:cs="Arial"/>
          <w:szCs w:val="22"/>
        </w:rPr>
        <w:t>s kept safe, clean</w:t>
      </w:r>
      <w:r w:rsidR="008B1065">
        <w:rPr>
          <w:rFonts w:ascii="Arial" w:hAnsi="Arial" w:cs="Arial"/>
          <w:szCs w:val="22"/>
        </w:rPr>
        <w:t>,</w:t>
      </w:r>
      <w:r w:rsidR="00054EF5" w:rsidRPr="00AF5A2E">
        <w:rPr>
          <w:rFonts w:ascii="Arial" w:hAnsi="Arial" w:cs="Arial"/>
          <w:szCs w:val="22"/>
        </w:rPr>
        <w:t xml:space="preserve"> and well maintained.</w:t>
      </w:r>
      <w:r w:rsidRPr="00AF5A2E">
        <w:rPr>
          <w:rFonts w:ascii="Arial" w:hAnsi="Arial" w:cs="Arial"/>
          <w:szCs w:val="22"/>
        </w:rPr>
        <w:t xml:space="preserve"> </w:t>
      </w:r>
      <w:r w:rsidR="008A3B68" w:rsidRPr="00AF5A2E">
        <w:rPr>
          <w:rFonts w:ascii="Arial" w:hAnsi="Arial" w:cs="Arial"/>
        </w:rPr>
        <w:t>T</w:t>
      </w:r>
      <w:r w:rsidRPr="00AF5A2E">
        <w:rPr>
          <w:rFonts w:ascii="Arial" w:hAnsi="Arial" w:cs="Arial"/>
        </w:rPr>
        <w:t>he service</w:t>
      </w:r>
      <w:r w:rsidR="008A3B68" w:rsidRPr="00AF5A2E">
        <w:rPr>
          <w:rFonts w:ascii="Arial" w:hAnsi="Arial" w:cs="Arial"/>
        </w:rPr>
        <w:t>’s</w:t>
      </w:r>
      <w:r w:rsidR="00547F4D" w:rsidRPr="00AF5A2E">
        <w:rPr>
          <w:rFonts w:ascii="Arial" w:hAnsi="Arial" w:cs="Arial"/>
        </w:rPr>
        <w:t xml:space="preserve"> </w:t>
      </w:r>
      <w:r w:rsidRPr="00AF5A2E">
        <w:rPr>
          <w:rFonts w:ascii="Arial" w:hAnsi="Arial" w:cs="Arial"/>
        </w:rPr>
        <w:t xml:space="preserve">planned preventative maintenance schedule </w:t>
      </w:r>
      <w:r w:rsidR="00547F4D" w:rsidRPr="00AF5A2E">
        <w:rPr>
          <w:rFonts w:ascii="Arial" w:hAnsi="Arial" w:cs="Arial"/>
        </w:rPr>
        <w:t>wa</w:t>
      </w:r>
      <w:r w:rsidRPr="00AF5A2E">
        <w:rPr>
          <w:rFonts w:ascii="Arial" w:hAnsi="Arial" w:cs="Arial"/>
        </w:rPr>
        <w:t xml:space="preserve">s </w:t>
      </w:r>
      <w:r w:rsidR="00087E8F" w:rsidRPr="00AF5A2E">
        <w:rPr>
          <w:rFonts w:ascii="Arial" w:hAnsi="Arial" w:cs="Arial"/>
        </w:rPr>
        <w:t xml:space="preserve">reviewed and </w:t>
      </w:r>
      <w:r w:rsidR="00420A85" w:rsidRPr="00AF5A2E">
        <w:rPr>
          <w:rFonts w:ascii="Arial" w:hAnsi="Arial" w:cs="Arial"/>
        </w:rPr>
        <w:t xml:space="preserve">evidenced </w:t>
      </w:r>
      <w:r w:rsidRPr="00AF5A2E">
        <w:rPr>
          <w:rFonts w:ascii="Arial" w:hAnsi="Arial" w:cs="Arial"/>
        </w:rPr>
        <w:t>regular monitor</w:t>
      </w:r>
      <w:r w:rsidR="00420A85" w:rsidRPr="00AF5A2E">
        <w:rPr>
          <w:rFonts w:ascii="Arial" w:hAnsi="Arial" w:cs="Arial"/>
        </w:rPr>
        <w:t>ing</w:t>
      </w:r>
      <w:r w:rsidRPr="00AF5A2E">
        <w:rPr>
          <w:rFonts w:ascii="Arial" w:hAnsi="Arial" w:cs="Arial"/>
        </w:rPr>
        <w:t xml:space="preserve"> by the service's maintenance officer.</w:t>
      </w:r>
    </w:p>
    <w:p w14:paraId="4AC1C6A2" w14:textId="2F09F694"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F90D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90DBE"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5E268404"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042398007"/>
                <w:placeholder>
                  <w:docPart w:val="9C6DD82734514F63B925E00930BA9D3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EB443C">
                  <w:rPr>
                    <w:rFonts w:ascii="Arial" w:hAnsi="Arial" w:cs="Arial"/>
                  </w:rPr>
                  <w:t>Compliant</w:t>
                </w:r>
              </w:sdtContent>
            </w:sdt>
          </w:p>
        </w:tc>
      </w:tr>
      <w:tr w:rsidR="00F90DBE"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F90DBE" w:rsidRPr="00996FAF" w:rsidRDefault="00F90DBE"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3BB27D77" w:rsidR="00F90DBE" w:rsidRPr="00996FAF" w:rsidRDefault="00C0130B"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439958341"/>
                <w:placeholder>
                  <w:docPart w:val="FC7F9991CB0243BC8EDEC8BCBF8847D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EB443C">
                  <w:rPr>
                    <w:rFonts w:ascii="Arial" w:hAnsi="Arial" w:cs="Arial"/>
                  </w:rPr>
                  <w:t>Compliant</w:t>
                </w:r>
              </w:sdtContent>
            </w:sdt>
          </w:p>
        </w:tc>
      </w:tr>
      <w:tr w:rsidR="00F90DBE"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F90DBE" w:rsidRPr="00996FAF" w:rsidRDefault="00F90DBE"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494E3F7E" w:rsidR="00F90DBE" w:rsidRPr="00996FAF" w:rsidRDefault="00C0130B" w:rsidP="00F90DB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992635612"/>
                <w:placeholder>
                  <w:docPart w:val="01C52BC7F3654FBFA8B6E83478127C5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EB443C">
                  <w:rPr>
                    <w:rFonts w:ascii="Arial" w:hAnsi="Arial" w:cs="Arial"/>
                  </w:rPr>
                  <w:t>Compliant</w:t>
                </w:r>
              </w:sdtContent>
            </w:sdt>
          </w:p>
        </w:tc>
      </w:tr>
      <w:tr w:rsidR="00F90DBE"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F90DBE" w:rsidRPr="00996FAF" w:rsidRDefault="00F90DBE" w:rsidP="00F90DBE">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F90DBE" w:rsidRPr="00996FAF" w:rsidRDefault="00F90DBE" w:rsidP="00F90DB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66B9A6E1" w:rsidR="00F90DBE" w:rsidRPr="00996FAF" w:rsidRDefault="00C0130B" w:rsidP="00F90DBE">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781848954"/>
                <w:placeholder>
                  <w:docPart w:val="FAAD9C1F164046F9B0861DACC490CD4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0DBE" w:rsidRPr="00EB443C">
                  <w:rPr>
                    <w:rFonts w:ascii="Arial" w:hAnsi="Arial" w:cs="Arial"/>
                  </w:rPr>
                  <w:t>Compliant</w:t>
                </w:r>
              </w:sdtContent>
            </w:sdt>
          </w:p>
        </w:tc>
      </w:tr>
    </w:tbl>
    <w:p w14:paraId="137543BD" w14:textId="77777777" w:rsidR="00D87E7C" w:rsidRDefault="00D87E7C" w:rsidP="00D87E7C">
      <w:pPr>
        <w:pStyle w:val="Heading20"/>
      </w:pPr>
      <w:r w:rsidRPr="00996FAF">
        <w:t>Findings</w:t>
      </w:r>
    </w:p>
    <w:p w14:paraId="38873023" w14:textId="686D5CF3" w:rsidR="0035689C" w:rsidRPr="000E40E1" w:rsidRDefault="00DB075E" w:rsidP="000E40E1">
      <w:pPr>
        <w:pStyle w:val="NormalArial"/>
        <w:rPr>
          <w:szCs w:val="22"/>
        </w:rPr>
      </w:pPr>
      <w:r w:rsidRPr="000E40E1">
        <w:rPr>
          <w:szCs w:val="22"/>
        </w:rPr>
        <w:t>C</w:t>
      </w:r>
      <w:r w:rsidR="0035689C" w:rsidRPr="000E40E1">
        <w:rPr>
          <w:szCs w:val="22"/>
        </w:rPr>
        <w:t xml:space="preserve">onsumers and representatives understood how to give feedback or make a complaint, </w:t>
      </w:r>
      <w:r w:rsidR="008926DC" w:rsidRPr="000E40E1">
        <w:rPr>
          <w:szCs w:val="22"/>
        </w:rPr>
        <w:t>advised</w:t>
      </w:r>
      <w:r w:rsidR="0035689C" w:rsidRPr="000E40E1">
        <w:rPr>
          <w:szCs w:val="22"/>
        </w:rPr>
        <w:t xml:space="preserve"> they fel</w:t>
      </w:r>
      <w:r w:rsidR="002E14E7" w:rsidRPr="000E40E1">
        <w:rPr>
          <w:szCs w:val="22"/>
        </w:rPr>
        <w:t>t</w:t>
      </w:r>
      <w:r w:rsidR="0035689C" w:rsidRPr="000E40E1">
        <w:rPr>
          <w:szCs w:val="22"/>
        </w:rPr>
        <w:t xml:space="preserve"> safe doing so, and there </w:t>
      </w:r>
      <w:r w:rsidR="008926DC" w:rsidRPr="000E40E1">
        <w:rPr>
          <w:szCs w:val="22"/>
        </w:rPr>
        <w:t>we</w:t>
      </w:r>
      <w:r w:rsidR="0035689C" w:rsidRPr="000E40E1">
        <w:rPr>
          <w:szCs w:val="22"/>
        </w:rPr>
        <w:t xml:space="preserve">re various ways to provide feedback and complaints. </w:t>
      </w:r>
      <w:r w:rsidR="008926DC" w:rsidRPr="000E40E1">
        <w:rPr>
          <w:szCs w:val="22"/>
        </w:rPr>
        <w:t>S</w:t>
      </w:r>
      <w:r w:rsidR="0035689C" w:rsidRPr="000E40E1">
        <w:rPr>
          <w:szCs w:val="22"/>
        </w:rPr>
        <w:t>taff describe</w:t>
      </w:r>
      <w:r w:rsidR="008926DC" w:rsidRPr="000E40E1">
        <w:rPr>
          <w:szCs w:val="22"/>
        </w:rPr>
        <w:t>d</w:t>
      </w:r>
      <w:r w:rsidR="0035689C" w:rsidRPr="000E40E1">
        <w:rPr>
          <w:szCs w:val="22"/>
        </w:rPr>
        <w:t xml:space="preserve"> the processes in place to encourage and support consumers and </w:t>
      </w:r>
      <w:r w:rsidR="00F0126E" w:rsidRPr="000E40E1">
        <w:rPr>
          <w:szCs w:val="22"/>
        </w:rPr>
        <w:t xml:space="preserve">representatives to provide feedback and complaints. </w:t>
      </w:r>
      <w:r w:rsidR="00EA1D30" w:rsidRPr="000E40E1">
        <w:rPr>
          <w:szCs w:val="22"/>
        </w:rPr>
        <w:t>P</w:t>
      </w:r>
      <w:r w:rsidR="00F0126E" w:rsidRPr="000E40E1">
        <w:rPr>
          <w:szCs w:val="22"/>
        </w:rPr>
        <w:t>olicies, procedures</w:t>
      </w:r>
      <w:r w:rsidR="00567EAA">
        <w:rPr>
          <w:szCs w:val="22"/>
        </w:rPr>
        <w:t>,</w:t>
      </w:r>
      <w:r w:rsidR="00F0126E" w:rsidRPr="000E40E1">
        <w:rPr>
          <w:szCs w:val="22"/>
        </w:rPr>
        <w:t xml:space="preserve"> and systems </w:t>
      </w:r>
      <w:r w:rsidR="00EA1D30" w:rsidRPr="000E40E1">
        <w:rPr>
          <w:szCs w:val="22"/>
        </w:rPr>
        <w:t>ens</w:t>
      </w:r>
      <w:r w:rsidR="00F0126E" w:rsidRPr="000E40E1">
        <w:rPr>
          <w:szCs w:val="22"/>
        </w:rPr>
        <w:t>ure</w:t>
      </w:r>
      <w:r w:rsidR="00EA1D30" w:rsidRPr="000E40E1">
        <w:rPr>
          <w:szCs w:val="22"/>
        </w:rPr>
        <w:t>d</w:t>
      </w:r>
      <w:r w:rsidR="00F0126E" w:rsidRPr="000E40E1">
        <w:rPr>
          <w:szCs w:val="22"/>
        </w:rPr>
        <w:t xml:space="preserve"> consumers and their representatives are aware of the various ways to provide feedback and complaints</w:t>
      </w:r>
      <w:r w:rsidR="00563A90" w:rsidRPr="000E40E1">
        <w:rPr>
          <w:szCs w:val="22"/>
        </w:rPr>
        <w:t>.</w:t>
      </w:r>
    </w:p>
    <w:p w14:paraId="1D86A78A" w14:textId="20DC2EEA" w:rsidR="0035689C" w:rsidRDefault="00C647A8" w:rsidP="000E40E1">
      <w:pPr>
        <w:rPr>
          <w:rFonts w:ascii="Arial" w:hAnsi="Arial" w:cs="Arial"/>
          <w:szCs w:val="22"/>
        </w:rPr>
      </w:pPr>
      <w:r w:rsidRPr="000E40E1">
        <w:rPr>
          <w:rFonts w:ascii="Arial" w:hAnsi="Arial" w:cs="Arial"/>
          <w:szCs w:val="22"/>
        </w:rPr>
        <w:t>C</w:t>
      </w:r>
      <w:r w:rsidR="0070388E" w:rsidRPr="000E40E1">
        <w:rPr>
          <w:rFonts w:ascii="Arial" w:hAnsi="Arial" w:cs="Arial"/>
          <w:szCs w:val="22"/>
        </w:rPr>
        <w:t xml:space="preserve">onsumers and representatives said they </w:t>
      </w:r>
      <w:r w:rsidR="0077791A" w:rsidRPr="000E40E1">
        <w:rPr>
          <w:rFonts w:ascii="Arial" w:hAnsi="Arial" w:cs="Arial"/>
          <w:szCs w:val="22"/>
        </w:rPr>
        <w:t>were</w:t>
      </w:r>
      <w:r w:rsidR="0070388E" w:rsidRPr="000E40E1">
        <w:rPr>
          <w:rFonts w:ascii="Arial" w:hAnsi="Arial" w:cs="Arial"/>
          <w:szCs w:val="22"/>
        </w:rPr>
        <w:t xml:space="preserve"> aware of and have access to advocates, language services</w:t>
      </w:r>
      <w:r w:rsidR="009F5FFF">
        <w:rPr>
          <w:rFonts w:ascii="Arial" w:hAnsi="Arial" w:cs="Arial"/>
          <w:szCs w:val="22"/>
        </w:rPr>
        <w:t>,</w:t>
      </w:r>
      <w:r w:rsidR="0070388E" w:rsidRPr="000E40E1">
        <w:rPr>
          <w:rFonts w:ascii="Arial" w:hAnsi="Arial" w:cs="Arial"/>
          <w:szCs w:val="22"/>
        </w:rPr>
        <w:t xml:space="preserve"> and other methods for raising and resolving complaints.</w:t>
      </w:r>
      <w:r w:rsidRPr="000E40E1">
        <w:rPr>
          <w:rFonts w:ascii="Arial" w:hAnsi="Arial" w:cs="Arial"/>
          <w:szCs w:val="22"/>
        </w:rPr>
        <w:t xml:space="preserve"> Documentation identified</w:t>
      </w:r>
      <w:r w:rsidR="001F28E4" w:rsidRPr="000E40E1">
        <w:rPr>
          <w:rFonts w:ascii="Arial" w:hAnsi="Arial" w:cs="Arial"/>
          <w:szCs w:val="22"/>
        </w:rPr>
        <w:t xml:space="preserve"> h</w:t>
      </w:r>
      <w:r w:rsidR="000E40E1" w:rsidRPr="000E40E1">
        <w:rPr>
          <w:rFonts w:ascii="Arial" w:hAnsi="Arial" w:cs="Arial"/>
          <w:szCs w:val="22"/>
        </w:rPr>
        <w:t>ow</w:t>
      </w:r>
      <w:r w:rsidRPr="000E40E1">
        <w:rPr>
          <w:rFonts w:ascii="Arial" w:hAnsi="Arial" w:cs="Arial"/>
          <w:szCs w:val="22"/>
        </w:rPr>
        <w:t xml:space="preserve"> the service actively promot</w:t>
      </w:r>
      <w:r w:rsidR="0077791A" w:rsidRPr="000E40E1">
        <w:rPr>
          <w:rFonts w:ascii="Arial" w:hAnsi="Arial" w:cs="Arial"/>
          <w:szCs w:val="22"/>
        </w:rPr>
        <w:t>ed</w:t>
      </w:r>
      <w:r w:rsidRPr="000E40E1">
        <w:rPr>
          <w:rFonts w:ascii="Arial" w:hAnsi="Arial" w:cs="Arial"/>
          <w:szCs w:val="22"/>
        </w:rPr>
        <w:t xml:space="preserve"> advocacy services with the information easily accessible to consumers and representatives.</w:t>
      </w:r>
      <w:r w:rsidR="00DD743B" w:rsidRPr="000E40E1">
        <w:rPr>
          <w:rFonts w:ascii="Arial" w:hAnsi="Arial" w:cs="Arial"/>
          <w:szCs w:val="22"/>
        </w:rPr>
        <w:t xml:space="preserve"> </w:t>
      </w:r>
      <w:r w:rsidR="00DA05F7" w:rsidRPr="000E40E1">
        <w:rPr>
          <w:rFonts w:ascii="Arial" w:hAnsi="Arial" w:cs="Arial"/>
          <w:szCs w:val="22"/>
        </w:rPr>
        <w:t xml:space="preserve">Management described the </w:t>
      </w:r>
      <w:r w:rsidR="00AE0EC0" w:rsidRPr="000E40E1">
        <w:rPr>
          <w:rFonts w:ascii="Arial" w:hAnsi="Arial" w:cs="Arial"/>
          <w:szCs w:val="22"/>
        </w:rPr>
        <w:t xml:space="preserve">advocacy </w:t>
      </w:r>
      <w:r w:rsidR="00DA05F7" w:rsidRPr="000E40E1">
        <w:rPr>
          <w:rFonts w:ascii="Arial" w:hAnsi="Arial" w:cs="Arial"/>
          <w:szCs w:val="22"/>
        </w:rPr>
        <w:t xml:space="preserve">information available </w:t>
      </w:r>
      <w:r w:rsidR="00050064">
        <w:rPr>
          <w:rFonts w:ascii="Arial" w:hAnsi="Arial" w:cs="Arial"/>
          <w:szCs w:val="22"/>
        </w:rPr>
        <w:t>i</w:t>
      </w:r>
      <w:r w:rsidR="002310B7">
        <w:rPr>
          <w:rFonts w:ascii="Arial" w:hAnsi="Arial" w:cs="Arial"/>
          <w:szCs w:val="22"/>
        </w:rPr>
        <w:t xml:space="preserve">n </w:t>
      </w:r>
      <w:r w:rsidR="00DA05F7" w:rsidRPr="000E40E1">
        <w:rPr>
          <w:rFonts w:ascii="Arial" w:hAnsi="Arial" w:cs="Arial"/>
          <w:szCs w:val="22"/>
        </w:rPr>
        <w:t xml:space="preserve">different languages for linguistically diverse </w:t>
      </w:r>
      <w:r w:rsidR="009936A5" w:rsidRPr="000E40E1">
        <w:rPr>
          <w:rFonts w:ascii="Arial" w:hAnsi="Arial" w:cs="Arial"/>
          <w:szCs w:val="22"/>
        </w:rPr>
        <w:t>consumers</w:t>
      </w:r>
      <w:r w:rsidR="00DA05F7" w:rsidRPr="000E40E1">
        <w:rPr>
          <w:rFonts w:ascii="Arial" w:hAnsi="Arial" w:cs="Arial"/>
          <w:szCs w:val="22"/>
        </w:rPr>
        <w:t>.</w:t>
      </w:r>
    </w:p>
    <w:p w14:paraId="6EDCC0FA" w14:textId="6A411341" w:rsidR="003B005D" w:rsidRPr="008E1081" w:rsidRDefault="008F6672" w:rsidP="000E40E1">
      <w:pPr>
        <w:rPr>
          <w:rFonts w:ascii="Arial" w:hAnsi="Arial" w:cs="Arial"/>
        </w:rPr>
      </w:pPr>
      <w:r w:rsidRPr="008E1081">
        <w:rPr>
          <w:rFonts w:ascii="Arial" w:hAnsi="Arial" w:cs="Arial"/>
          <w:szCs w:val="22"/>
        </w:rPr>
        <w:t>Consumers and representatives said the service responds to and resolves their complaints or concerns when they are raised or when an incident has occurred. Staff demonstrated an understanding of open disclosure, explaining how they would apologise to a consumer in the event of something going wrong.</w:t>
      </w:r>
      <w:r w:rsidR="000F67B2" w:rsidRPr="008E1081">
        <w:rPr>
          <w:rFonts w:ascii="Arial" w:hAnsi="Arial" w:cs="Arial"/>
          <w:szCs w:val="22"/>
        </w:rPr>
        <w:t xml:space="preserve"> </w:t>
      </w:r>
      <w:r w:rsidR="00C116F7">
        <w:rPr>
          <w:rFonts w:ascii="Arial" w:hAnsi="Arial" w:cs="Arial"/>
          <w:szCs w:val="22"/>
        </w:rPr>
        <w:t>C</w:t>
      </w:r>
      <w:r w:rsidR="000F67B2" w:rsidRPr="008E1081">
        <w:rPr>
          <w:rFonts w:ascii="Arial" w:hAnsi="Arial" w:cs="Arial"/>
          <w:szCs w:val="22"/>
        </w:rPr>
        <w:t>omplaints data showed action is taken and open disclosure is practiced by acknowledging the concerns, apologising, remaining transparent</w:t>
      </w:r>
      <w:r w:rsidR="009F5FFF">
        <w:rPr>
          <w:rFonts w:ascii="Arial" w:hAnsi="Arial" w:cs="Arial"/>
          <w:szCs w:val="22"/>
        </w:rPr>
        <w:t>,</w:t>
      </w:r>
      <w:r w:rsidR="000F67B2" w:rsidRPr="008E1081">
        <w:rPr>
          <w:rFonts w:ascii="Arial" w:hAnsi="Arial" w:cs="Arial"/>
          <w:szCs w:val="22"/>
        </w:rPr>
        <w:t xml:space="preserve"> and resolving the issue whilst keeping the consumer informed.</w:t>
      </w:r>
      <w:r w:rsidR="00473F42" w:rsidRPr="008E1081">
        <w:rPr>
          <w:rFonts w:ascii="Arial" w:hAnsi="Arial" w:cs="Arial"/>
          <w:szCs w:val="22"/>
        </w:rPr>
        <w:t xml:space="preserve"> </w:t>
      </w:r>
      <w:r w:rsidR="00473F42" w:rsidRPr="008E1081">
        <w:rPr>
          <w:rFonts w:ascii="Arial" w:hAnsi="Arial" w:cs="Arial"/>
        </w:rPr>
        <w:t>feedback and complaints policy and procedure which highlights the importance of the use of open disclosure in the complaints process and guides staff in documenting, investigating, resolving</w:t>
      </w:r>
      <w:r w:rsidR="009F5FFF">
        <w:rPr>
          <w:rFonts w:ascii="Arial" w:hAnsi="Arial" w:cs="Arial"/>
        </w:rPr>
        <w:t>,</w:t>
      </w:r>
      <w:r w:rsidR="00473F42" w:rsidRPr="008E1081">
        <w:rPr>
          <w:rFonts w:ascii="Arial" w:hAnsi="Arial" w:cs="Arial"/>
        </w:rPr>
        <w:t xml:space="preserve"> and evaluating feedback and complaints made by consumers and representatives.</w:t>
      </w:r>
    </w:p>
    <w:p w14:paraId="7ADE7886" w14:textId="6E9EA8A7" w:rsidR="00473F42" w:rsidRPr="008E1081" w:rsidRDefault="000878C1" w:rsidP="000E40E1">
      <w:pPr>
        <w:rPr>
          <w:rFonts w:ascii="Arial" w:hAnsi="Arial" w:cs="Arial"/>
          <w:szCs w:val="22"/>
        </w:rPr>
      </w:pPr>
      <w:r w:rsidRPr="008E1081">
        <w:rPr>
          <w:rFonts w:ascii="Arial" w:hAnsi="Arial" w:cs="Arial"/>
          <w:szCs w:val="22"/>
        </w:rPr>
        <w:t>Consumers and representatives reported their feedback is used to improve services.</w:t>
      </w:r>
      <w:r w:rsidR="003D5D5A" w:rsidRPr="008E1081">
        <w:rPr>
          <w:rFonts w:ascii="Arial" w:hAnsi="Arial" w:cs="Arial"/>
          <w:szCs w:val="22"/>
        </w:rPr>
        <w:t xml:space="preserve"> </w:t>
      </w:r>
      <w:r w:rsidR="003D5D5A" w:rsidRPr="008E1081">
        <w:rPr>
          <w:rFonts w:ascii="Arial" w:hAnsi="Arial" w:cs="Arial"/>
        </w:rPr>
        <w:t>Management advised how feedback and complaints are trended and analysed monthly and are used to inform continuous improvement as required</w:t>
      </w:r>
      <w:r w:rsidR="00275641" w:rsidRPr="008E1081">
        <w:rPr>
          <w:rFonts w:ascii="Arial" w:hAnsi="Arial" w:cs="Arial"/>
        </w:rPr>
        <w:t xml:space="preserve">. </w:t>
      </w:r>
      <w:r w:rsidR="00C116F7">
        <w:rPr>
          <w:rFonts w:ascii="Arial" w:hAnsi="Arial" w:cs="Arial"/>
        </w:rPr>
        <w:t>T</w:t>
      </w:r>
      <w:r w:rsidR="00275641" w:rsidRPr="008E1081">
        <w:rPr>
          <w:rFonts w:ascii="Arial" w:hAnsi="Arial" w:cs="Arial"/>
        </w:rPr>
        <w:t xml:space="preserve">he Assessment Team </w:t>
      </w:r>
      <w:r w:rsidR="00C116F7" w:rsidRPr="008E1081">
        <w:rPr>
          <w:rFonts w:ascii="Arial" w:hAnsi="Arial" w:cs="Arial"/>
        </w:rPr>
        <w:t xml:space="preserve">observed all feedback </w:t>
      </w:r>
      <w:r w:rsidR="00275641" w:rsidRPr="008E1081">
        <w:rPr>
          <w:rFonts w:ascii="Arial" w:hAnsi="Arial" w:cs="Arial"/>
        </w:rPr>
        <w:t>documented and added to the service's electronic feedback and complaints register.</w:t>
      </w:r>
    </w:p>
    <w:p w14:paraId="14B46109" w14:textId="354E7260"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346D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46D4D"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346D4D" w:rsidRPr="00996FAF" w:rsidRDefault="00346D4D" w:rsidP="00346D4D">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346D4D" w:rsidRPr="00996FAF" w:rsidRDefault="00346D4D" w:rsidP="00346D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7926D4D8" w:rsidR="00346D4D" w:rsidRPr="00996FAF" w:rsidRDefault="00C0130B" w:rsidP="00346D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04866703"/>
                <w:placeholder>
                  <w:docPart w:val="4C081F94592740368777589E6DF9DE4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46D4D" w:rsidRPr="00E64908">
                  <w:rPr>
                    <w:rFonts w:ascii="Arial" w:hAnsi="Arial" w:cs="Arial"/>
                  </w:rPr>
                  <w:t>Compliant</w:t>
                </w:r>
              </w:sdtContent>
            </w:sdt>
          </w:p>
        </w:tc>
      </w:tr>
      <w:tr w:rsidR="00346D4D"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346D4D" w:rsidRPr="00996FAF" w:rsidRDefault="00346D4D" w:rsidP="00346D4D">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346D4D" w:rsidRPr="00996FAF" w:rsidRDefault="00346D4D" w:rsidP="00346D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4388A93E" w:rsidR="00346D4D" w:rsidRPr="00996FAF" w:rsidRDefault="00C0130B" w:rsidP="00346D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378550996"/>
                <w:placeholder>
                  <w:docPart w:val="1B5A9C1191EE46F1A010B83E3676424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46D4D" w:rsidRPr="00E64908">
                  <w:rPr>
                    <w:rFonts w:ascii="Arial" w:hAnsi="Arial" w:cs="Arial"/>
                  </w:rPr>
                  <w:t>Compliant</w:t>
                </w:r>
              </w:sdtContent>
            </w:sdt>
          </w:p>
        </w:tc>
      </w:tr>
      <w:tr w:rsidR="00346D4D"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346D4D" w:rsidRPr="00996FAF" w:rsidRDefault="00346D4D" w:rsidP="00346D4D">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346D4D" w:rsidRPr="00996FAF" w:rsidRDefault="00346D4D" w:rsidP="00346D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49D7A657" w:rsidR="00346D4D" w:rsidRPr="00996FAF" w:rsidRDefault="00C0130B" w:rsidP="00346D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50580069"/>
                <w:placeholder>
                  <w:docPart w:val="BBCAFB14310D4BF7A783DF57BEAC759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46D4D" w:rsidRPr="00E64908">
                  <w:rPr>
                    <w:rFonts w:ascii="Arial" w:hAnsi="Arial" w:cs="Arial"/>
                  </w:rPr>
                  <w:t>Compliant</w:t>
                </w:r>
              </w:sdtContent>
            </w:sdt>
          </w:p>
        </w:tc>
      </w:tr>
      <w:tr w:rsidR="00346D4D"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346D4D" w:rsidRPr="00996FAF" w:rsidRDefault="00346D4D" w:rsidP="00346D4D">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346D4D" w:rsidRPr="00996FAF" w:rsidRDefault="00346D4D" w:rsidP="00346D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39F9FCE8" w:rsidR="00346D4D" w:rsidRPr="00996FAF" w:rsidRDefault="00C0130B" w:rsidP="00346D4D">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805229861"/>
                <w:placeholder>
                  <w:docPart w:val="E951CF51B85C4ACBBAE95C8B43E52A4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46D4D" w:rsidRPr="00E64908">
                  <w:rPr>
                    <w:rFonts w:ascii="Arial" w:hAnsi="Arial" w:cs="Arial"/>
                  </w:rPr>
                  <w:t>Compliant</w:t>
                </w:r>
              </w:sdtContent>
            </w:sdt>
          </w:p>
        </w:tc>
      </w:tr>
      <w:tr w:rsidR="00346D4D"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346D4D" w:rsidRPr="00996FAF" w:rsidRDefault="00346D4D" w:rsidP="00346D4D">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346D4D" w:rsidRPr="00996FAF" w:rsidRDefault="00346D4D" w:rsidP="00346D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2CF029CC" w:rsidR="00346D4D" w:rsidRPr="00996FAF" w:rsidRDefault="00C0130B" w:rsidP="00346D4D">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825362380"/>
                <w:placeholder>
                  <w:docPart w:val="00C39F6A86B745B3B357D3868CA4BCB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46D4D" w:rsidRPr="00E64908">
                  <w:rPr>
                    <w:rFonts w:ascii="Arial" w:hAnsi="Arial" w:cs="Arial"/>
                  </w:rPr>
                  <w:t>Compliant</w:t>
                </w:r>
              </w:sdtContent>
            </w:sdt>
          </w:p>
        </w:tc>
      </w:tr>
    </w:tbl>
    <w:p w14:paraId="52F18CDA" w14:textId="77777777" w:rsidR="002B0C90" w:rsidRDefault="002B0C90" w:rsidP="002B0C90">
      <w:pPr>
        <w:pStyle w:val="Heading20"/>
      </w:pPr>
      <w:r>
        <w:t>Findings</w:t>
      </w:r>
    </w:p>
    <w:p w14:paraId="397B9479" w14:textId="4693C0D3" w:rsidR="00E828AB" w:rsidRPr="00BD2005" w:rsidRDefault="006B697F" w:rsidP="00E828AB">
      <w:pPr>
        <w:rPr>
          <w:rFonts w:ascii="Arial" w:hAnsi="Arial" w:cs="Arial"/>
        </w:rPr>
      </w:pPr>
      <w:r w:rsidRPr="00BD2005">
        <w:rPr>
          <w:rFonts w:ascii="Arial" w:hAnsi="Arial" w:cs="Arial"/>
          <w:szCs w:val="22"/>
        </w:rPr>
        <w:t>C</w:t>
      </w:r>
      <w:r w:rsidR="00E828AB" w:rsidRPr="00BD2005">
        <w:rPr>
          <w:rFonts w:ascii="Arial" w:hAnsi="Arial" w:cs="Arial"/>
          <w:szCs w:val="22"/>
        </w:rPr>
        <w:t xml:space="preserve">onsumers and representatives expressed satisfaction with the number of staff and the speed at which care needs </w:t>
      </w:r>
      <w:r w:rsidR="00F70124" w:rsidRPr="00BD2005">
        <w:rPr>
          <w:rFonts w:ascii="Arial" w:hAnsi="Arial" w:cs="Arial"/>
          <w:szCs w:val="22"/>
        </w:rPr>
        <w:t>wer</w:t>
      </w:r>
      <w:r w:rsidR="00E828AB" w:rsidRPr="00BD2005">
        <w:rPr>
          <w:rFonts w:ascii="Arial" w:hAnsi="Arial" w:cs="Arial"/>
          <w:szCs w:val="22"/>
        </w:rPr>
        <w:t xml:space="preserve">e responded to. Documentation evidenced </w:t>
      </w:r>
      <w:r w:rsidR="000C2770">
        <w:rPr>
          <w:rFonts w:ascii="Arial" w:hAnsi="Arial" w:cs="Arial"/>
          <w:szCs w:val="22"/>
        </w:rPr>
        <w:t xml:space="preserve">that </w:t>
      </w:r>
      <w:r w:rsidR="00E828AB" w:rsidRPr="00BD2005">
        <w:rPr>
          <w:rFonts w:ascii="Arial" w:hAnsi="Arial" w:cs="Arial"/>
          <w:szCs w:val="22"/>
        </w:rPr>
        <w:t xml:space="preserve">call bell response times </w:t>
      </w:r>
      <w:r w:rsidR="00F70124" w:rsidRPr="00BD2005">
        <w:rPr>
          <w:rFonts w:ascii="Arial" w:hAnsi="Arial" w:cs="Arial"/>
          <w:szCs w:val="22"/>
        </w:rPr>
        <w:t>we</w:t>
      </w:r>
      <w:r w:rsidR="00E828AB" w:rsidRPr="00BD2005">
        <w:rPr>
          <w:rFonts w:ascii="Arial" w:hAnsi="Arial" w:cs="Arial"/>
          <w:szCs w:val="22"/>
        </w:rPr>
        <w:t xml:space="preserve">re monitored through observations and audits, and staff </w:t>
      </w:r>
      <w:r w:rsidR="0044680B" w:rsidRPr="00BD2005">
        <w:rPr>
          <w:rFonts w:ascii="Arial" w:hAnsi="Arial" w:cs="Arial"/>
          <w:szCs w:val="22"/>
        </w:rPr>
        <w:t>we</w:t>
      </w:r>
      <w:r w:rsidR="00E828AB" w:rsidRPr="00BD2005">
        <w:rPr>
          <w:rFonts w:ascii="Arial" w:hAnsi="Arial" w:cs="Arial"/>
          <w:szCs w:val="22"/>
        </w:rPr>
        <w:t>re reminded and trained to ensure timely response to call bells is a priority.</w:t>
      </w:r>
      <w:r w:rsidR="005E05C2" w:rsidRPr="00BD2005">
        <w:rPr>
          <w:rFonts w:ascii="Arial" w:hAnsi="Arial" w:cs="Arial"/>
          <w:szCs w:val="22"/>
        </w:rPr>
        <w:t xml:space="preserve"> </w:t>
      </w:r>
      <w:r w:rsidR="005E05C2" w:rsidRPr="00BD2005">
        <w:rPr>
          <w:rFonts w:ascii="Arial" w:hAnsi="Arial" w:cs="Arial"/>
        </w:rPr>
        <w:t xml:space="preserve">Management said the roster </w:t>
      </w:r>
      <w:r w:rsidR="00EB0C47" w:rsidRPr="00BD2005">
        <w:rPr>
          <w:rFonts w:ascii="Arial" w:hAnsi="Arial" w:cs="Arial"/>
        </w:rPr>
        <w:t>included a mix of staff and</w:t>
      </w:r>
      <w:r w:rsidR="002C044A" w:rsidRPr="00BD2005">
        <w:rPr>
          <w:rFonts w:ascii="Arial" w:hAnsi="Arial" w:cs="Arial"/>
        </w:rPr>
        <w:t xml:space="preserve"> </w:t>
      </w:r>
      <w:r w:rsidR="005E05C2" w:rsidRPr="00BD2005">
        <w:rPr>
          <w:rFonts w:ascii="Arial" w:hAnsi="Arial" w:cs="Arial"/>
        </w:rPr>
        <w:t>d</w:t>
      </w:r>
      <w:r w:rsidR="00EF1334">
        <w:rPr>
          <w:rFonts w:ascii="Arial" w:hAnsi="Arial" w:cs="Arial"/>
        </w:rPr>
        <w:t>id</w:t>
      </w:r>
      <w:r w:rsidR="005E05C2" w:rsidRPr="00BD2005">
        <w:rPr>
          <w:rFonts w:ascii="Arial" w:hAnsi="Arial" w:cs="Arial"/>
        </w:rPr>
        <w:t xml:space="preserve"> not differ on weekends and public holidays.</w:t>
      </w:r>
    </w:p>
    <w:p w14:paraId="18742669" w14:textId="01A65B6B" w:rsidR="008337E6" w:rsidRPr="00BD2005" w:rsidRDefault="008337E6" w:rsidP="008337E6">
      <w:pPr>
        <w:rPr>
          <w:rFonts w:ascii="Arial" w:hAnsi="Arial" w:cs="Arial"/>
        </w:rPr>
      </w:pPr>
      <w:r w:rsidRPr="00BD2005">
        <w:rPr>
          <w:rFonts w:ascii="Arial" w:hAnsi="Arial" w:cs="Arial"/>
          <w:szCs w:val="22"/>
        </w:rPr>
        <w:t xml:space="preserve">Consumers and representatives said staff </w:t>
      </w:r>
      <w:r w:rsidR="00277C0B" w:rsidRPr="00BD2005">
        <w:rPr>
          <w:rFonts w:ascii="Arial" w:hAnsi="Arial" w:cs="Arial"/>
          <w:szCs w:val="22"/>
        </w:rPr>
        <w:t>we</w:t>
      </w:r>
      <w:r w:rsidRPr="00BD2005">
        <w:rPr>
          <w:rFonts w:ascii="Arial" w:hAnsi="Arial" w:cs="Arial"/>
          <w:szCs w:val="22"/>
        </w:rPr>
        <w:t>re kind, caring</w:t>
      </w:r>
      <w:r w:rsidR="00C47CEE">
        <w:rPr>
          <w:rFonts w:ascii="Arial" w:hAnsi="Arial" w:cs="Arial"/>
          <w:szCs w:val="22"/>
        </w:rPr>
        <w:t>,</w:t>
      </w:r>
      <w:r w:rsidRPr="00BD2005">
        <w:rPr>
          <w:rFonts w:ascii="Arial" w:hAnsi="Arial" w:cs="Arial"/>
          <w:szCs w:val="22"/>
        </w:rPr>
        <w:t xml:space="preserve"> and gentle when providing care. Management and staff spoke about consumers in a kind and caring manner and were observed to treat consumers kindly and respectfully.</w:t>
      </w:r>
      <w:r w:rsidR="00CB5173" w:rsidRPr="00BD2005">
        <w:rPr>
          <w:rFonts w:ascii="Arial" w:hAnsi="Arial" w:cs="Arial"/>
          <w:szCs w:val="22"/>
        </w:rPr>
        <w:t xml:space="preserve"> </w:t>
      </w:r>
      <w:r w:rsidR="00277C0B" w:rsidRPr="00BD2005">
        <w:rPr>
          <w:rFonts w:ascii="Arial" w:hAnsi="Arial" w:cs="Arial"/>
          <w:szCs w:val="22"/>
        </w:rPr>
        <w:t>T</w:t>
      </w:r>
      <w:r w:rsidR="00CB5173" w:rsidRPr="00BD2005">
        <w:rPr>
          <w:rFonts w:ascii="Arial" w:hAnsi="Arial" w:cs="Arial"/>
        </w:rPr>
        <w:t>he service’s consumer handbook stated consumers ha</w:t>
      </w:r>
      <w:r w:rsidR="00CE268F" w:rsidRPr="00BD2005">
        <w:rPr>
          <w:rFonts w:ascii="Arial" w:hAnsi="Arial" w:cs="Arial"/>
        </w:rPr>
        <w:t>d</w:t>
      </w:r>
      <w:r w:rsidR="00CB5173" w:rsidRPr="00BD2005">
        <w:rPr>
          <w:rFonts w:ascii="Arial" w:hAnsi="Arial" w:cs="Arial"/>
        </w:rPr>
        <w:t xml:space="preserve"> the right to be treated with dignity and respect and to have their identity, culture</w:t>
      </w:r>
      <w:r w:rsidR="00C47CEE">
        <w:rPr>
          <w:rFonts w:ascii="Arial" w:hAnsi="Arial" w:cs="Arial"/>
        </w:rPr>
        <w:t>,</w:t>
      </w:r>
      <w:r w:rsidR="00CB5173" w:rsidRPr="00BD2005">
        <w:rPr>
          <w:rFonts w:ascii="Arial" w:hAnsi="Arial" w:cs="Arial"/>
        </w:rPr>
        <w:t xml:space="preserve"> and diversity valued and supported.</w:t>
      </w:r>
    </w:p>
    <w:p w14:paraId="4D444FA3" w14:textId="44AE384C" w:rsidR="00913E20" w:rsidRPr="00BD2005" w:rsidRDefault="00913E20" w:rsidP="00913E20">
      <w:pPr>
        <w:rPr>
          <w:rFonts w:ascii="Arial" w:hAnsi="Arial" w:cs="Arial"/>
        </w:rPr>
      </w:pPr>
      <w:r w:rsidRPr="00BD2005">
        <w:rPr>
          <w:rFonts w:ascii="Arial" w:hAnsi="Arial" w:cs="Arial"/>
          <w:szCs w:val="22"/>
        </w:rPr>
        <w:t xml:space="preserve">Consumers and representatives consider staff to be skilled and competent in their </w:t>
      </w:r>
      <w:r w:rsidR="00FB5213" w:rsidRPr="00BD2005">
        <w:rPr>
          <w:rFonts w:ascii="Arial" w:hAnsi="Arial" w:cs="Arial"/>
          <w:szCs w:val="22"/>
        </w:rPr>
        <w:t>role</w:t>
      </w:r>
      <w:r w:rsidR="00C47CEE">
        <w:rPr>
          <w:rFonts w:ascii="Arial" w:hAnsi="Arial" w:cs="Arial"/>
          <w:szCs w:val="22"/>
        </w:rPr>
        <w:t>s</w:t>
      </w:r>
      <w:r w:rsidR="00FB5213" w:rsidRPr="00BD2005">
        <w:rPr>
          <w:rFonts w:ascii="Arial" w:hAnsi="Arial" w:cs="Arial"/>
          <w:szCs w:val="22"/>
        </w:rPr>
        <w:t>.</w:t>
      </w:r>
      <w:r w:rsidRPr="00BD2005">
        <w:rPr>
          <w:rFonts w:ascii="Arial" w:hAnsi="Arial" w:cs="Arial"/>
          <w:szCs w:val="22"/>
        </w:rPr>
        <w:t xml:space="preserve"> Position descriptions </w:t>
      </w:r>
      <w:r w:rsidR="00C04D2F" w:rsidRPr="00BD2005">
        <w:rPr>
          <w:rFonts w:ascii="Arial" w:hAnsi="Arial" w:cs="Arial"/>
          <w:szCs w:val="22"/>
        </w:rPr>
        <w:t>reviewed</w:t>
      </w:r>
      <w:r w:rsidRPr="00BD2005">
        <w:rPr>
          <w:rFonts w:ascii="Arial" w:hAnsi="Arial" w:cs="Arial"/>
          <w:szCs w:val="22"/>
        </w:rPr>
        <w:t xml:space="preserve"> include</w:t>
      </w:r>
      <w:r w:rsidR="00C04D2F" w:rsidRPr="00BD2005">
        <w:rPr>
          <w:rFonts w:ascii="Arial" w:hAnsi="Arial" w:cs="Arial"/>
          <w:szCs w:val="22"/>
        </w:rPr>
        <w:t>d</w:t>
      </w:r>
      <w:r w:rsidRPr="00BD2005">
        <w:rPr>
          <w:rFonts w:ascii="Arial" w:hAnsi="Arial" w:cs="Arial"/>
          <w:szCs w:val="22"/>
        </w:rPr>
        <w:t xml:space="preserve"> key competencies and qualifications desired or essential for each role, and staff </w:t>
      </w:r>
      <w:r w:rsidR="00A52982" w:rsidRPr="00BD2005">
        <w:rPr>
          <w:rFonts w:ascii="Arial" w:hAnsi="Arial" w:cs="Arial"/>
          <w:szCs w:val="22"/>
        </w:rPr>
        <w:t>we</w:t>
      </w:r>
      <w:r w:rsidRPr="00BD2005">
        <w:rPr>
          <w:rFonts w:ascii="Arial" w:hAnsi="Arial" w:cs="Arial"/>
          <w:szCs w:val="22"/>
        </w:rPr>
        <w:t>re required to have relevant qualifications according to their role.</w:t>
      </w:r>
      <w:r w:rsidR="00B809EE" w:rsidRPr="00BD2005">
        <w:rPr>
          <w:rFonts w:ascii="Arial" w:hAnsi="Arial" w:cs="Arial"/>
          <w:szCs w:val="22"/>
        </w:rPr>
        <w:t xml:space="preserve"> </w:t>
      </w:r>
      <w:r w:rsidR="00B809EE" w:rsidRPr="00BD2005">
        <w:rPr>
          <w:rFonts w:ascii="Arial" w:hAnsi="Arial" w:cs="Arial"/>
        </w:rPr>
        <w:t>Management described how the service ensure</w:t>
      </w:r>
      <w:r w:rsidR="00A52982" w:rsidRPr="00BD2005">
        <w:rPr>
          <w:rFonts w:ascii="Arial" w:hAnsi="Arial" w:cs="Arial"/>
        </w:rPr>
        <w:t>d</w:t>
      </w:r>
      <w:r w:rsidR="00B809EE" w:rsidRPr="00BD2005">
        <w:rPr>
          <w:rFonts w:ascii="Arial" w:hAnsi="Arial" w:cs="Arial"/>
        </w:rPr>
        <w:t xml:space="preserve"> staff </w:t>
      </w:r>
      <w:r w:rsidR="00A52982" w:rsidRPr="00BD2005">
        <w:rPr>
          <w:rFonts w:ascii="Arial" w:hAnsi="Arial" w:cs="Arial"/>
        </w:rPr>
        <w:t>we</w:t>
      </w:r>
      <w:r w:rsidR="00B809EE" w:rsidRPr="00BD2005">
        <w:rPr>
          <w:rFonts w:ascii="Arial" w:hAnsi="Arial" w:cs="Arial"/>
        </w:rPr>
        <w:t>re competent through orientation, buddy shifts, and regular training capture</w:t>
      </w:r>
      <w:r w:rsidR="009D7F93">
        <w:rPr>
          <w:rFonts w:ascii="Arial" w:hAnsi="Arial" w:cs="Arial"/>
        </w:rPr>
        <w:t>d</w:t>
      </w:r>
      <w:r w:rsidR="00B809EE" w:rsidRPr="00BD2005">
        <w:rPr>
          <w:rFonts w:ascii="Arial" w:hAnsi="Arial" w:cs="Arial"/>
        </w:rPr>
        <w:t xml:space="preserve"> the Standards.</w:t>
      </w:r>
    </w:p>
    <w:p w14:paraId="387E6DF2" w14:textId="200F0956" w:rsidR="00B809EE" w:rsidRPr="00BD2005" w:rsidRDefault="00C5451C" w:rsidP="00913E20">
      <w:pPr>
        <w:rPr>
          <w:rFonts w:ascii="Arial" w:hAnsi="Arial" w:cs="Arial"/>
        </w:rPr>
      </w:pPr>
      <w:r w:rsidRPr="00BD2005">
        <w:rPr>
          <w:rFonts w:ascii="Arial" w:hAnsi="Arial" w:cs="Arial"/>
          <w:szCs w:val="22"/>
        </w:rPr>
        <w:t xml:space="preserve">Consumers and representatives </w:t>
      </w:r>
      <w:r w:rsidR="00A52982" w:rsidRPr="00BD2005">
        <w:rPr>
          <w:rFonts w:ascii="Arial" w:hAnsi="Arial" w:cs="Arial"/>
          <w:szCs w:val="22"/>
        </w:rPr>
        <w:t>said</w:t>
      </w:r>
      <w:r w:rsidRPr="00BD2005">
        <w:rPr>
          <w:rFonts w:ascii="Arial" w:hAnsi="Arial" w:cs="Arial"/>
          <w:szCs w:val="22"/>
        </w:rPr>
        <w:t xml:space="preserve"> staff ha</w:t>
      </w:r>
      <w:r w:rsidR="0036295B">
        <w:rPr>
          <w:rFonts w:ascii="Arial" w:hAnsi="Arial" w:cs="Arial"/>
          <w:szCs w:val="22"/>
        </w:rPr>
        <w:t>d</w:t>
      </w:r>
      <w:r w:rsidRPr="00BD2005">
        <w:rPr>
          <w:rFonts w:ascii="Arial" w:hAnsi="Arial" w:cs="Arial"/>
          <w:szCs w:val="22"/>
        </w:rPr>
        <w:t xml:space="preserve"> the appropriate skills and knowledge to ensure the delivery of safe and quality care and services.</w:t>
      </w:r>
      <w:r w:rsidR="003B156F" w:rsidRPr="00BD2005">
        <w:rPr>
          <w:rFonts w:ascii="Arial" w:hAnsi="Arial" w:cs="Arial"/>
          <w:szCs w:val="22"/>
        </w:rPr>
        <w:t xml:space="preserve"> </w:t>
      </w:r>
      <w:r w:rsidR="003B156F" w:rsidRPr="00BD2005">
        <w:rPr>
          <w:rFonts w:ascii="Arial" w:hAnsi="Arial" w:cs="Arial"/>
        </w:rPr>
        <w:t>Staff confirmed they ha</w:t>
      </w:r>
      <w:r w:rsidR="00CE4737" w:rsidRPr="00BD2005">
        <w:rPr>
          <w:rFonts w:ascii="Arial" w:hAnsi="Arial" w:cs="Arial"/>
        </w:rPr>
        <w:t>d</w:t>
      </w:r>
      <w:r w:rsidR="003B156F" w:rsidRPr="00BD2005">
        <w:rPr>
          <w:rFonts w:ascii="Arial" w:hAnsi="Arial" w:cs="Arial"/>
        </w:rPr>
        <w:t xml:space="preserve"> received training in various topics which include</w:t>
      </w:r>
      <w:r w:rsidR="00CE4737" w:rsidRPr="00BD2005">
        <w:rPr>
          <w:rFonts w:ascii="Arial" w:hAnsi="Arial" w:cs="Arial"/>
        </w:rPr>
        <w:t>d</w:t>
      </w:r>
      <w:r w:rsidR="003B156F" w:rsidRPr="00BD2005">
        <w:rPr>
          <w:rFonts w:ascii="Arial" w:hAnsi="Arial" w:cs="Arial"/>
        </w:rPr>
        <w:t xml:space="preserve"> but </w:t>
      </w:r>
      <w:r w:rsidR="00CE4737" w:rsidRPr="00BD2005">
        <w:rPr>
          <w:rFonts w:ascii="Arial" w:hAnsi="Arial" w:cs="Arial"/>
        </w:rPr>
        <w:t>we</w:t>
      </w:r>
      <w:r w:rsidR="003B156F" w:rsidRPr="00BD2005">
        <w:rPr>
          <w:rFonts w:ascii="Arial" w:hAnsi="Arial" w:cs="Arial"/>
        </w:rPr>
        <w:t>re not limited to</w:t>
      </w:r>
      <w:r w:rsidR="0016760D" w:rsidRPr="00BD2005">
        <w:rPr>
          <w:rFonts w:ascii="Arial" w:hAnsi="Arial" w:cs="Arial"/>
        </w:rPr>
        <w:t>,</w:t>
      </w:r>
      <w:r w:rsidR="003B156F" w:rsidRPr="00BD2005">
        <w:rPr>
          <w:rFonts w:ascii="Arial" w:hAnsi="Arial" w:cs="Arial"/>
        </w:rPr>
        <w:t xml:space="preserve"> restrictive practices, serious incident response scheme (SIRS), recognising and responding to elder abuse</w:t>
      </w:r>
      <w:r w:rsidR="0036295B">
        <w:rPr>
          <w:rFonts w:ascii="Arial" w:hAnsi="Arial" w:cs="Arial"/>
        </w:rPr>
        <w:t>,</w:t>
      </w:r>
      <w:r w:rsidR="003B156F" w:rsidRPr="00BD2005">
        <w:rPr>
          <w:rFonts w:ascii="Arial" w:hAnsi="Arial" w:cs="Arial"/>
        </w:rPr>
        <w:t xml:space="preserve"> and infection control. </w:t>
      </w:r>
      <w:r w:rsidR="0016760D" w:rsidRPr="00BD2005">
        <w:rPr>
          <w:rFonts w:ascii="Arial" w:hAnsi="Arial" w:cs="Arial"/>
        </w:rPr>
        <w:t>P</w:t>
      </w:r>
      <w:r w:rsidR="003B156F" w:rsidRPr="00BD2005">
        <w:rPr>
          <w:rFonts w:ascii="Arial" w:hAnsi="Arial" w:cs="Arial"/>
        </w:rPr>
        <w:t xml:space="preserve">olicies and procedures </w:t>
      </w:r>
      <w:r w:rsidR="00CE4737" w:rsidRPr="00BD2005">
        <w:rPr>
          <w:rFonts w:ascii="Arial" w:hAnsi="Arial" w:cs="Arial"/>
        </w:rPr>
        <w:t xml:space="preserve">to guide staff practice </w:t>
      </w:r>
      <w:r w:rsidR="0016760D" w:rsidRPr="00BD2005">
        <w:rPr>
          <w:rFonts w:ascii="Arial" w:hAnsi="Arial" w:cs="Arial"/>
        </w:rPr>
        <w:t xml:space="preserve">were </w:t>
      </w:r>
      <w:r w:rsidR="003B156F" w:rsidRPr="00BD2005">
        <w:rPr>
          <w:rFonts w:ascii="Arial" w:hAnsi="Arial" w:cs="Arial"/>
        </w:rPr>
        <w:t>available through an online portal.</w:t>
      </w:r>
    </w:p>
    <w:p w14:paraId="17B55C3E" w14:textId="17A22C91" w:rsidR="002B0C90" w:rsidRPr="00262C0B" w:rsidRDefault="00483787" w:rsidP="00617A50">
      <w:r w:rsidRPr="00BD2005">
        <w:rPr>
          <w:rFonts w:ascii="Arial" w:hAnsi="Arial" w:cs="Arial"/>
          <w:szCs w:val="22"/>
        </w:rPr>
        <w:t xml:space="preserve">Management described how the performance of staff </w:t>
      </w:r>
      <w:r w:rsidR="00CE4737" w:rsidRPr="00BD2005">
        <w:rPr>
          <w:rFonts w:ascii="Arial" w:hAnsi="Arial" w:cs="Arial"/>
          <w:szCs w:val="22"/>
        </w:rPr>
        <w:t>was</w:t>
      </w:r>
      <w:r w:rsidRPr="00BD2005">
        <w:rPr>
          <w:rFonts w:ascii="Arial" w:hAnsi="Arial" w:cs="Arial"/>
          <w:szCs w:val="22"/>
        </w:rPr>
        <w:t xml:space="preserve"> monitored through formal performance appraisal and informal monitoring and review. The service ha</w:t>
      </w:r>
      <w:r w:rsidR="00C63A11" w:rsidRPr="00BD2005">
        <w:rPr>
          <w:rFonts w:ascii="Arial" w:hAnsi="Arial" w:cs="Arial"/>
          <w:szCs w:val="22"/>
        </w:rPr>
        <w:t>d</w:t>
      </w:r>
      <w:r w:rsidRPr="00BD2005">
        <w:rPr>
          <w:rFonts w:ascii="Arial" w:hAnsi="Arial" w:cs="Arial"/>
          <w:szCs w:val="22"/>
        </w:rPr>
        <w:t xml:space="preserve"> a suite of policies and procedures </w:t>
      </w:r>
      <w:r w:rsidR="00617A50">
        <w:rPr>
          <w:rFonts w:ascii="Arial" w:hAnsi="Arial" w:cs="Arial"/>
          <w:szCs w:val="22"/>
        </w:rPr>
        <w:t>that</w:t>
      </w:r>
      <w:r w:rsidRPr="00BD2005">
        <w:rPr>
          <w:rFonts w:ascii="Arial" w:hAnsi="Arial" w:cs="Arial"/>
          <w:szCs w:val="22"/>
        </w:rPr>
        <w:t xml:space="preserve"> inform</w:t>
      </w:r>
      <w:r w:rsidR="00C63A11" w:rsidRPr="00BD2005">
        <w:rPr>
          <w:rFonts w:ascii="Arial" w:hAnsi="Arial" w:cs="Arial"/>
          <w:szCs w:val="22"/>
        </w:rPr>
        <w:t>ed</w:t>
      </w:r>
      <w:r w:rsidRPr="00BD2005">
        <w:rPr>
          <w:rFonts w:ascii="Arial" w:hAnsi="Arial" w:cs="Arial"/>
          <w:szCs w:val="22"/>
        </w:rPr>
        <w:t xml:space="preserve"> expected performance and behaviour for staff</w:t>
      </w:r>
      <w:r w:rsidR="00BD2005" w:rsidRPr="00BD2005">
        <w:rPr>
          <w:rFonts w:ascii="Arial" w:hAnsi="Arial" w:cs="Arial"/>
          <w:szCs w:val="22"/>
        </w:rPr>
        <w:t xml:space="preserve"> and </w:t>
      </w:r>
      <w:r w:rsidR="00F012A9" w:rsidRPr="00BD2005">
        <w:rPr>
          <w:rFonts w:ascii="Arial" w:hAnsi="Arial" w:cs="Arial"/>
        </w:rPr>
        <w:t>outline</w:t>
      </w:r>
      <w:r w:rsidR="00BD2005" w:rsidRPr="00BD2005">
        <w:rPr>
          <w:rFonts w:ascii="Arial" w:hAnsi="Arial" w:cs="Arial"/>
        </w:rPr>
        <w:t>d</w:t>
      </w:r>
      <w:r w:rsidR="00F012A9" w:rsidRPr="00BD2005">
        <w:rPr>
          <w:rFonts w:ascii="Arial" w:hAnsi="Arial" w:cs="Arial"/>
        </w:rPr>
        <w:t xml:space="preserve"> the service’s commitment to conduct staff performance reviews at least once a year which are used for continuous improvement.</w:t>
      </w:r>
      <w:r w:rsidR="002B0C90">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46D4D"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346D4D" w:rsidRPr="00996FAF" w:rsidRDefault="00346D4D" w:rsidP="00346D4D">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346D4D" w:rsidRPr="00996FAF" w:rsidRDefault="00346D4D" w:rsidP="00346D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00D1C2D7" w:rsidR="00346D4D" w:rsidRPr="00996FAF" w:rsidRDefault="00C0130B" w:rsidP="00346D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21722207"/>
                <w:placeholder>
                  <w:docPart w:val="3E88C0E191FE48F1BE5C23F7FA4FF61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46D4D" w:rsidRPr="00946E0D">
                  <w:rPr>
                    <w:rFonts w:ascii="Arial" w:hAnsi="Arial" w:cs="Arial"/>
                  </w:rPr>
                  <w:t>Compliant</w:t>
                </w:r>
              </w:sdtContent>
            </w:sdt>
          </w:p>
        </w:tc>
      </w:tr>
      <w:tr w:rsidR="00346D4D"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346D4D" w:rsidRPr="00996FAF" w:rsidRDefault="00346D4D" w:rsidP="00346D4D">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346D4D" w:rsidRPr="00996FAF" w:rsidRDefault="00346D4D" w:rsidP="00346D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5A355529" w:rsidR="00346D4D" w:rsidRPr="00996FAF" w:rsidRDefault="00C0130B" w:rsidP="00346D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121051084"/>
                <w:placeholder>
                  <w:docPart w:val="D8C32E2AE86741CDAC85BF61CF3605C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46D4D" w:rsidRPr="00946E0D">
                  <w:rPr>
                    <w:rFonts w:ascii="Arial" w:hAnsi="Arial" w:cs="Arial"/>
                  </w:rPr>
                  <w:t>Compliant</w:t>
                </w:r>
              </w:sdtContent>
            </w:sdt>
          </w:p>
        </w:tc>
      </w:tr>
      <w:tr w:rsidR="00346D4D"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346D4D" w:rsidRPr="00996FAF" w:rsidRDefault="00346D4D" w:rsidP="00346D4D">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346D4D" w:rsidRPr="00996FAF" w:rsidRDefault="00346D4D" w:rsidP="00346D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346D4D" w:rsidRPr="00996FAF" w:rsidRDefault="00346D4D" w:rsidP="00346D4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346D4D" w:rsidRPr="00996FAF" w:rsidRDefault="00346D4D" w:rsidP="00346D4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346D4D" w:rsidRPr="00996FAF" w:rsidRDefault="00346D4D" w:rsidP="00346D4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346D4D" w:rsidRPr="00996FAF" w:rsidRDefault="00346D4D" w:rsidP="00346D4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346D4D" w:rsidRPr="00996FAF" w:rsidRDefault="00346D4D" w:rsidP="00346D4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346D4D" w:rsidRPr="00996FAF" w:rsidRDefault="00346D4D" w:rsidP="00346D4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7D90028B" w:rsidR="00346D4D" w:rsidRPr="00996FAF" w:rsidRDefault="00C0130B" w:rsidP="00346D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478116425"/>
                <w:placeholder>
                  <w:docPart w:val="EF47C0E9A42C4DF08B7606A25C404D0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46D4D" w:rsidRPr="00946E0D">
                  <w:rPr>
                    <w:rFonts w:ascii="Arial" w:hAnsi="Arial" w:cs="Arial"/>
                  </w:rPr>
                  <w:t>Compliant</w:t>
                </w:r>
              </w:sdtContent>
            </w:sdt>
          </w:p>
        </w:tc>
      </w:tr>
      <w:tr w:rsidR="00346D4D"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346D4D" w:rsidRPr="00996FAF" w:rsidRDefault="00346D4D" w:rsidP="00346D4D">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346D4D" w:rsidRPr="00996FAF" w:rsidRDefault="00346D4D" w:rsidP="00346D4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346D4D" w:rsidRPr="00996FAF" w:rsidRDefault="00346D4D" w:rsidP="00346D4D">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346D4D" w:rsidRPr="00996FAF" w:rsidRDefault="00346D4D" w:rsidP="00346D4D">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346D4D" w:rsidRPr="00996FAF" w:rsidRDefault="00346D4D" w:rsidP="00346D4D">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346D4D" w:rsidRPr="00996FAF" w:rsidRDefault="00346D4D" w:rsidP="00346D4D">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0C88FA61" w:rsidR="00346D4D" w:rsidRPr="00996FAF" w:rsidRDefault="00C0130B" w:rsidP="00346D4D">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912473946"/>
                <w:placeholder>
                  <w:docPart w:val="4DA9EF5CE23945D0AC3DF1114DC931E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46D4D" w:rsidRPr="00946E0D">
                  <w:rPr>
                    <w:rFonts w:ascii="Arial" w:hAnsi="Arial" w:cs="Arial"/>
                  </w:rPr>
                  <w:t>Compliant</w:t>
                </w:r>
              </w:sdtContent>
            </w:sdt>
          </w:p>
        </w:tc>
      </w:tr>
      <w:tr w:rsidR="00346D4D"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346D4D" w:rsidRPr="00996FAF" w:rsidRDefault="00346D4D" w:rsidP="00346D4D">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346D4D" w:rsidRPr="00996FAF" w:rsidRDefault="00346D4D" w:rsidP="00346D4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346D4D" w:rsidRPr="00996FAF" w:rsidRDefault="00346D4D" w:rsidP="00346D4D">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346D4D" w:rsidRPr="00996FAF" w:rsidRDefault="00346D4D" w:rsidP="00346D4D">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346D4D" w:rsidRPr="00996FAF" w:rsidRDefault="00346D4D" w:rsidP="00346D4D">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79B6E206" w:rsidR="00346D4D" w:rsidRPr="00996FAF" w:rsidRDefault="00C0130B" w:rsidP="00346D4D">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90096550"/>
                <w:placeholder>
                  <w:docPart w:val="B8CD9994A4404454A7B3286987EE9EC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46D4D" w:rsidRPr="00946E0D">
                  <w:rPr>
                    <w:rFonts w:ascii="Arial" w:hAnsi="Arial" w:cs="Arial"/>
                  </w:rPr>
                  <w:t>Compliant</w:t>
                </w:r>
              </w:sdtContent>
            </w:sdt>
          </w:p>
        </w:tc>
      </w:tr>
    </w:tbl>
    <w:p w14:paraId="4F62BC65" w14:textId="77777777" w:rsidR="00D87E7C" w:rsidRDefault="00D87E7C" w:rsidP="00D87E7C">
      <w:pPr>
        <w:pStyle w:val="Heading20"/>
      </w:pPr>
      <w:r w:rsidRPr="00996FAF">
        <w:t>Findings</w:t>
      </w:r>
    </w:p>
    <w:p w14:paraId="19E23B58" w14:textId="57B90B0C" w:rsidR="00117022" w:rsidRPr="00CF3D45" w:rsidRDefault="00DE60C9" w:rsidP="00CF3D45">
      <w:pPr>
        <w:rPr>
          <w:rFonts w:ascii="Arial" w:hAnsi="Arial" w:cs="Arial"/>
        </w:rPr>
      </w:pPr>
      <w:r w:rsidRPr="00CF3D45">
        <w:rPr>
          <w:rFonts w:ascii="Arial" w:hAnsi="Arial" w:cs="Arial"/>
          <w:szCs w:val="22"/>
        </w:rPr>
        <w:t xml:space="preserve">Management </w:t>
      </w:r>
      <w:r w:rsidR="00655ECC" w:rsidRPr="00CF3D45">
        <w:rPr>
          <w:rFonts w:ascii="Arial" w:hAnsi="Arial" w:cs="Arial"/>
          <w:szCs w:val="22"/>
        </w:rPr>
        <w:t>described</w:t>
      </w:r>
      <w:r w:rsidRPr="00CF3D45">
        <w:rPr>
          <w:rFonts w:ascii="Arial" w:hAnsi="Arial" w:cs="Arial"/>
          <w:szCs w:val="22"/>
        </w:rPr>
        <w:t xml:space="preserve"> a variety of mechanisms in place to ensure consumers provide</w:t>
      </w:r>
      <w:r w:rsidR="00655ECC" w:rsidRPr="00CF3D45">
        <w:rPr>
          <w:rFonts w:ascii="Arial" w:hAnsi="Arial" w:cs="Arial"/>
          <w:szCs w:val="22"/>
        </w:rPr>
        <w:t>d</w:t>
      </w:r>
      <w:r w:rsidRPr="00CF3D45">
        <w:rPr>
          <w:rFonts w:ascii="Arial" w:hAnsi="Arial" w:cs="Arial"/>
          <w:szCs w:val="22"/>
        </w:rPr>
        <w:t xml:space="preserve"> input and ma</w:t>
      </w:r>
      <w:r w:rsidR="00655ECC" w:rsidRPr="00CF3D45">
        <w:rPr>
          <w:rFonts w:ascii="Arial" w:hAnsi="Arial" w:cs="Arial"/>
          <w:szCs w:val="22"/>
        </w:rPr>
        <w:t>d</w:t>
      </w:r>
      <w:r w:rsidRPr="00CF3D45">
        <w:rPr>
          <w:rFonts w:ascii="Arial" w:hAnsi="Arial" w:cs="Arial"/>
          <w:szCs w:val="22"/>
        </w:rPr>
        <w:t>e their own decisions about the care and services provided to them.</w:t>
      </w:r>
      <w:r w:rsidR="00993A3D" w:rsidRPr="00CF3D45">
        <w:rPr>
          <w:rFonts w:ascii="Arial" w:hAnsi="Arial" w:cs="Arial"/>
          <w:szCs w:val="22"/>
        </w:rPr>
        <w:t xml:space="preserve"> </w:t>
      </w:r>
      <w:r w:rsidR="00655ECC" w:rsidRPr="00CF3D45">
        <w:rPr>
          <w:rFonts w:ascii="Arial" w:hAnsi="Arial" w:cs="Arial"/>
        </w:rPr>
        <w:t>C</w:t>
      </w:r>
      <w:r w:rsidR="00993A3D" w:rsidRPr="00CF3D45">
        <w:rPr>
          <w:rFonts w:ascii="Arial" w:hAnsi="Arial" w:cs="Arial"/>
        </w:rPr>
        <w:t xml:space="preserve">onsumers expressed satisfaction </w:t>
      </w:r>
      <w:r w:rsidR="008B12BF">
        <w:rPr>
          <w:rFonts w:ascii="Arial" w:hAnsi="Arial" w:cs="Arial"/>
        </w:rPr>
        <w:t>with</w:t>
      </w:r>
      <w:r w:rsidR="00993A3D" w:rsidRPr="00CF3D45">
        <w:rPr>
          <w:rFonts w:ascii="Arial" w:hAnsi="Arial" w:cs="Arial"/>
        </w:rPr>
        <w:t xml:space="preserve"> the management of the service, said they fel</w:t>
      </w:r>
      <w:r w:rsidR="00027656" w:rsidRPr="00CF3D45">
        <w:rPr>
          <w:rFonts w:ascii="Arial" w:hAnsi="Arial" w:cs="Arial"/>
        </w:rPr>
        <w:t>t</w:t>
      </w:r>
      <w:r w:rsidR="00993A3D" w:rsidRPr="00CF3D45">
        <w:rPr>
          <w:rFonts w:ascii="Arial" w:hAnsi="Arial" w:cs="Arial"/>
        </w:rPr>
        <w:t xml:space="preserve"> like they </w:t>
      </w:r>
      <w:r w:rsidR="00027656" w:rsidRPr="00CF3D45">
        <w:rPr>
          <w:rFonts w:ascii="Arial" w:hAnsi="Arial" w:cs="Arial"/>
        </w:rPr>
        <w:t>we</w:t>
      </w:r>
      <w:r w:rsidR="00993A3D" w:rsidRPr="00CF3D45">
        <w:rPr>
          <w:rFonts w:ascii="Arial" w:hAnsi="Arial" w:cs="Arial"/>
        </w:rPr>
        <w:t xml:space="preserve">re involved in their care, and </w:t>
      </w:r>
      <w:r w:rsidR="0002476B" w:rsidRPr="00CF3D45">
        <w:rPr>
          <w:rFonts w:ascii="Arial" w:hAnsi="Arial" w:cs="Arial"/>
        </w:rPr>
        <w:t>we</w:t>
      </w:r>
      <w:r w:rsidR="00993A3D" w:rsidRPr="00CF3D45">
        <w:rPr>
          <w:rFonts w:ascii="Arial" w:hAnsi="Arial" w:cs="Arial"/>
        </w:rPr>
        <w:t>re supported to be a partner in their care.</w:t>
      </w:r>
      <w:r w:rsidR="00223CA7" w:rsidRPr="00CF3D45">
        <w:rPr>
          <w:rFonts w:ascii="Arial" w:hAnsi="Arial" w:cs="Arial"/>
        </w:rPr>
        <w:t xml:space="preserve"> Consumer meeting minutes included discuss</w:t>
      </w:r>
      <w:r w:rsidR="0002476B" w:rsidRPr="00CF3D45">
        <w:rPr>
          <w:rFonts w:ascii="Arial" w:hAnsi="Arial" w:cs="Arial"/>
        </w:rPr>
        <w:t>ion about</w:t>
      </w:r>
      <w:r w:rsidR="00223CA7" w:rsidRPr="00CF3D45">
        <w:rPr>
          <w:rFonts w:ascii="Arial" w:hAnsi="Arial" w:cs="Arial"/>
        </w:rPr>
        <w:t xml:space="preserve"> subjects </w:t>
      </w:r>
      <w:r w:rsidR="0002476B" w:rsidRPr="00CF3D45">
        <w:rPr>
          <w:rFonts w:ascii="Arial" w:hAnsi="Arial" w:cs="Arial"/>
        </w:rPr>
        <w:t>including</w:t>
      </w:r>
      <w:r w:rsidR="00CF3D45" w:rsidRPr="00CF3D45">
        <w:rPr>
          <w:rFonts w:ascii="Arial" w:hAnsi="Arial" w:cs="Arial"/>
        </w:rPr>
        <w:t xml:space="preserve"> </w:t>
      </w:r>
      <w:r w:rsidR="00223CA7" w:rsidRPr="00CF3D45">
        <w:rPr>
          <w:rFonts w:ascii="Arial" w:hAnsi="Arial" w:cs="Arial"/>
        </w:rPr>
        <w:t>volunteers, activities, renovations</w:t>
      </w:r>
      <w:r w:rsidR="008B12BF">
        <w:rPr>
          <w:rFonts w:ascii="Arial" w:hAnsi="Arial" w:cs="Arial"/>
        </w:rPr>
        <w:t>,</w:t>
      </w:r>
      <w:r w:rsidR="00223CA7" w:rsidRPr="00CF3D45">
        <w:rPr>
          <w:rFonts w:ascii="Arial" w:hAnsi="Arial" w:cs="Arial"/>
        </w:rPr>
        <w:t xml:space="preserve"> and suggestions and improvements.</w:t>
      </w:r>
    </w:p>
    <w:p w14:paraId="45C97EA8" w14:textId="6757725B" w:rsidR="000B0D26" w:rsidRPr="00CF3D45" w:rsidRDefault="001C131D" w:rsidP="00CF3D45">
      <w:pPr>
        <w:rPr>
          <w:rFonts w:ascii="Arial" w:hAnsi="Arial" w:cs="Arial"/>
        </w:rPr>
      </w:pPr>
      <w:r w:rsidRPr="00CF3D45">
        <w:rPr>
          <w:rFonts w:ascii="Arial" w:hAnsi="Arial" w:cs="Arial"/>
          <w:szCs w:val="22"/>
        </w:rPr>
        <w:t>Management describe</w:t>
      </w:r>
      <w:r w:rsidR="002644EE" w:rsidRPr="00CF3D45">
        <w:rPr>
          <w:rFonts w:ascii="Arial" w:hAnsi="Arial" w:cs="Arial"/>
          <w:szCs w:val="22"/>
        </w:rPr>
        <w:t>d</w:t>
      </w:r>
      <w:r w:rsidRPr="00CF3D45">
        <w:rPr>
          <w:rFonts w:ascii="Arial" w:hAnsi="Arial" w:cs="Arial"/>
          <w:szCs w:val="22"/>
        </w:rPr>
        <w:t xml:space="preserve"> the service’s organisational structure which facilitate</w:t>
      </w:r>
      <w:r w:rsidR="006A392F" w:rsidRPr="00CF3D45">
        <w:rPr>
          <w:rFonts w:ascii="Arial" w:hAnsi="Arial" w:cs="Arial"/>
          <w:szCs w:val="22"/>
        </w:rPr>
        <w:t>d</w:t>
      </w:r>
      <w:r w:rsidRPr="00CF3D45">
        <w:rPr>
          <w:rFonts w:ascii="Arial" w:hAnsi="Arial" w:cs="Arial"/>
          <w:szCs w:val="22"/>
        </w:rPr>
        <w:t xml:space="preserve"> the oversight and governing of the delivery of quality care and services across the service. </w:t>
      </w:r>
      <w:r w:rsidR="006A392F" w:rsidRPr="00CF3D45">
        <w:rPr>
          <w:rFonts w:ascii="Arial" w:hAnsi="Arial" w:cs="Arial"/>
          <w:szCs w:val="22"/>
        </w:rPr>
        <w:t>The</w:t>
      </w:r>
      <w:r w:rsidRPr="00CF3D45">
        <w:rPr>
          <w:rFonts w:ascii="Arial" w:hAnsi="Arial" w:cs="Arial"/>
          <w:szCs w:val="22"/>
        </w:rPr>
        <w:t xml:space="preserve"> Board and management regularly monitor</w:t>
      </w:r>
      <w:r w:rsidR="006A392F" w:rsidRPr="00CF3D45">
        <w:rPr>
          <w:rFonts w:ascii="Arial" w:hAnsi="Arial" w:cs="Arial"/>
          <w:szCs w:val="22"/>
        </w:rPr>
        <w:t>ed</w:t>
      </w:r>
      <w:r w:rsidRPr="00CF3D45">
        <w:rPr>
          <w:rFonts w:ascii="Arial" w:hAnsi="Arial" w:cs="Arial"/>
          <w:szCs w:val="22"/>
        </w:rPr>
        <w:t xml:space="preserve"> </w:t>
      </w:r>
      <w:r w:rsidR="00C116F7">
        <w:rPr>
          <w:rFonts w:ascii="Arial" w:hAnsi="Arial" w:cs="Arial"/>
          <w:szCs w:val="22"/>
        </w:rPr>
        <w:t xml:space="preserve">and </w:t>
      </w:r>
      <w:r w:rsidRPr="00CF3D45">
        <w:rPr>
          <w:rFonts w:ascii="Arial" w:hAnsi="Arial" w:cs="Arial"/>
          <w:szCs w:val="22"/>
        </w:rPr>
        <w:t>analys</w:t>
      </w:r>
      <w:r w:rsidR="00576764" w:rsidRPr="00CF3D45">
        <w:rPr>
          <w:rFonts w:ascii="Arial" w:hAnsi="Arial" w:cs="Arial"/>
          <w:szCs w:val="22"/>
        </w:rPr>
        <w:t>ed</w:t>
      </w:r>
      <w:r w:rsidRPr="00CF3D45">
        <w:rPr>
          <w:rFonts w:ascii="Arial" w:hAnsi="Arial" w:cs="Arial"/>
          <w:szCs w:val="22"/>
        </w:rPr>
        <w:t xml:space="preserve"> clinical indicators.</w:t>
      </w:r>
      <w:r w:rsidR="00D46B3D" w:rsidRPr="00CF3D45">
        <w:rPr>
          <w:rFonts w:ascii="Arial" w:hAnsi="Arial" w:cs="Arial"/>
        </w:rPr>
        <w:t xml:space="preserve"> </w:t>
      </w:r>
      <w:r w:rsidR="00576764" w:rsidRPr="00CF3D45">
        <w:rPr>
          <w:rFonts w:ascii="Arial" w:hAnsi="Arial" w:cs="Arial"/>
        </w:rPr>
        <w:t>T</w:t>
      </w:r>
      <w:r w:rsidR="00D46B3D" w:rsidRPr="00CF3D45">
        <w:rPr>
          <w:rFonts w:ascii="Arial" w:hAnsi="Arial" w:cs="Arial"/>
        </w:rPr>
        <w:t xml:space="preserve">he </w:t>
      </w:r>
      <w:r w:rsidR="00576764" w:rsidRPr="00CF3D45">
        <w:rPr>
          <w:rFonts w:ascii="Arial" w:hAnsi="Arial" w:cs="Arial"/>
        </w:rPr>
        <w:t>B</w:t>
      </w:r>
      <w:r w:rsidR="00D46B3D" w:rsidRPr="00CF3D45">
        <w:rPr>
          <w:rFonts w:ascii="Arial" w:hAnsi="Arial" w:cs="Arial"/>
        </w:rPr>
        <w:t>oard was involved in the rollout of improvements across the organisation such as planned improvement to</w:t>
      </w:r>
      <w:r w:rsidR="000B0D26" w:rsidRPr="00CF3D45">
        <w:rPr>
          <w:rFonts w:ascii="Arial" w:hAnsi="Arial" w:cs="Arial"/>
        </w:rPr>
        <w:t xml:space="preserve"> the </w:t>
      </w:r>
      <w:r w:rsidR="000B0D26" w:rsidRPr="00CF3D45">
        <w:rPr>
          <w:rFonts w:ascii="Arial" w:hAnsi="Arial" w:cs="Arial"/>
        </w:rPr>
        <w:lastRenderedPageBreak/>
        <w:t xml:space="preserve">rostering and human resourcing systems, as well as trailing a new online medication management software. </w:t>
      </w:r>
      <w:r w:rsidR="000851C4" w:rsidRPr="00CF3D45">
        <w:rPr>
          <w:rFonts w:ascii="Arial" w:hAnsi="Arial" w:cs="Arial"/>
        </w:rPr>
        <w:t>T</w:t>
      </w:r>
      <w:r w:rsidR="007508B8" w:rsidRPr="00CF3D45">
        <w:rPr>
          <w:rFonts w:ascii="Arial" w:hAnsi="Arial" w:cs="Arial"/>
        </w:rPr>
        <w:t xml:space="preserve">he Board </w:t>
      </w:r>
      <w:r w:rsidR="000851C4" w:rsidRPr="00CF3D45">
        <w:rPr>
          <w:rFonts w:ascii="Arial" w:hAnsi="Arial" w:cs="Arial"/>
        </w:rPr>
        <w:t xml:space="preserve">regularly </w:t>
      </w:r>
      <w:r w:rsidR="007508B8" w:rsidRPr="00CF3D45">
        <w:rPr>
          <w:rFonts w:ascii="Arial" w:hAnsi="Arial" w:cs="Arial"/>
        </w:rPr>
        <w:t>visit</w:t>
      </w:r>
      <w:r w:rsidR="000851C4" w:rsidRPr="00CF3D45">
        <w:rPr>
          <w:rFonts w:ascii="Arial" w:hAnsi="Arial" w:cs="Arial"/>
        </w:rPr>
        <w:t>ed</w:t>
      </w:r>
      <w:r w:rsidR="007508B8" w:rsidRPr="00CF3D45">
        <w:rPr>
          <w:rFonts w:ascii="Arial" w:hAnsi="Arial" w:cs="Arial"/>
        </w:rPr>
        <w:t xml:space="preserve"> the service and actively observe</w:t>
      </w:r>
      <w:r w:rsidR="000851C4" w:rsidRPr="00CF3D45">
        <w:rPr>
          <w:rFonts w:ascii="Arial" w:hAnsi="Arial" w:cs="Arial"/>
        </w:rPr>
        <w:t>d</w:t>
      </w:r>
      <w:r w:rsidR="007508B8" w:rsidRPr="00CF3D45">
        <w:rPr>
          <w:rFonts w:ascii="Arial" w:hAnsi="Arial" w:cs="Arial"/>
        </w:rPr>
        <w:t xml:space="preserve"> the service</w:t>
      </w:r>
      <w:r w:rsidR="00C116F7">
        <w:rPr>
          <w:rFonts w:ascii="Arial" w:hAnsi="Arial" w:cs="Arial"/>
        </w:rPr>
        <w:t>’</w:t>
      </w:r>
      <w:r w:rsidR="007508B8" w:rsidRPr="00CF3D45">
        <w:rPr>
          <w:rFonts w:ascii="Arial" w:hAnsi="Arial" w:cs="Arial"/>
        </w:rPr>
        <w:t>s running during their visits.</w:t>
      </w:r>
    </w:p>
    <w:p w14:paraId="78791750" w14:textId="3A0A6EFF" w:rsidR="0023100F" w:rsidRPr="00CF3D45" w:rsidRDefault="0023100F" w:rsidP="00CF3D45">
      <w:pPr>
        <w:rPr>
          <w:rFonts w:ascii="Arial" w:hAnsi="Arial" w:cs="Arial"/>
          <w:szCs w:val="22"/>
        </w:rPr>
      </w:pPr>
      <w:r w:rsidRPr="00CF3D45">
        <w:rPr>
          <w:rFonts w:ascii="Arial" w:hAnsi="Arial" w:cs="Arial"/>
          <w:szCs w:val="22"/>
        </w:rPr>
        <w:t>Management and staff describe</w:t>
      </w:r>
      <w:r w:rsidR="003E70FA" w:rsidRPr="00CF3D45">
        <w:rPr>
          <w:rFonts w:ascii="Arial" w:hAnsi="Arial" w:cs="Arial"/>
          <w:szCs w:val="22"/>
        </w:rPr>
        <w:t>d</w:t>
      </w:r>
      <w:r w:rsidRPr="00CF3D45">
        <w:rPr>
          <w:rFonts w:ascii="Arial" w:hAnsi="Arial" w:cs="Arial"/>
          <w:szCs w:val="22"/>
        </w:rPr>
        <w:t xml:space="preserve"> processes and mechanisms in place for effective organisation-wide governance systems relating to information management, continuous improvement, financial governance, workforce governance, regulatory compliance</w:t>
      </w:r>
      <w:r w:rsidR="00C7004A">
        <w:rPr>
          <w:rFonts w:ascii="Arial" w:hAnsi="Arial" w:cs="Arial"/>
          <w:szCs w:val="22"/>
        </w:rPr>
        <w:t>,</w:t>
      </w:r>
      <w:r w:rsidRPr="00CF3D45">
        <w:rPr>
          <w:rFonts w:ascii="Arial" w:hAnsi="Arial" w:cs="Arial"/>
          <w:szCs w:val="22"/>
        </w:rPr>
        <w:t xml:space="preserve"> and feedback and complaints</w:t>
      </w:r>
      <w:r w:rsidR="00C116F7">
        <w:rPr>
          <w:rFonts w:ascii="Arial" w:hAnsi="Arial" w:cs="Arial"/>
          <w:szCs w:val="22"/>
        </w:rPr>
        <w:t>.</w:t>
      </w:r>
      <w:r w:rsidRPr="00CF3D45">
        <w:rPr>
          <w:rFonts w:ascii="Arial" w:hAnsi="Arial" w:cs="Arial"/>
          <w:szCs w:val="22"/>
        </w:rPr>
        <w:t xml:space="preserve"> Observations</w:t>
      </w:r>
      <w:r w:rsidR="00F3576F">
        <w:rPr>
          <w:rFonts w:ascii="Arial" w:hAnsi="Arial" w:cs="Arial"/>
          <w:szCs w:val="22"/>
        </w:rPr>
        <w:t>,</w:t>
      </w:r>
      <w:r w:rsidRPr="00CF3D45">
        <w:rPr>
          <w:rFonts w:ascii="Arial" w:hAnsi="Arial" w:cs="Arial"/>
          <w:szCs w:val="22"/>
        </w:rPr>
        <w:t xml:space="preserve"> and </w:t>
      </w:r>
      <w:r w:rsidR="00C116F7">
        <w:rPr>
          <w:rFonts w:ascii="Arial" w:hAnsi="Arial" w:cs="Arial"/>
          <w:szCs w:val="22"/>
        </w:rPr>
        <w:t xml:space="preserve">a </w:t>
      </w:r>
      <w:r w:rsidRPr="00CF3D45">
        <w:rPr>
          <w:rFonts w:ascii="Arial" w:hAnsi="Arial" w:cs="Arial"/>
          <w:szCs w:val="22"/>
        </w:rPr>
        <w:t>documentation review</w:t>
      </w:r>
      <w:r w:rsidR="00F3576F">
        <w:rPr>
          <w:rFonts w:ascii="Arial" w:hAnsi="Arial" w:cs="Arial"/>
          <w:szCs w:val="22"/>
        </w:rPr>
        <w:t>,</w:t>
      </w:r>
      <w:r w:rsidRPr="00CF3D45">
        <w:rPr>
          <w:rFonts w:ascii="Arial" w:hAnsi="Arial" w:cs="Arial"/>
          <w:szCs w:val="22"/>
        </w:rPr>
        <w:t xml:space="preserve"> corroborated information outlined in these policies</w:t>
      </w:r>
      <w:r w:rsidR="00C116F7">
        <w:rPr>
          <w:rFonts w:ascii="Arial" w:hAnsi="Arial" w:cs="Arial"/>
          <w:szCs w:val="22"/>
        </w:rPr>
        <w:t>,</w:t>
      </w:r>
      <w:r w:rsidRPr="00CF3D45">
        <w:rPr>
          <w:rFonts w:ascii="Arial" w:hAnsi="Arial" w:cs="Arial"/>
          <w:szCs w:val="22"/>
        </w:rPr>
        <w:t xml:space="preserve"> demonstrating </w:t>
      </w:r>
      <w:r w:rsidR="00F3576F">
        <w:rPr>
          <w:rFonts w:ascii="Arial" w:hAnsi="Arial" w:cs="Arial"/>
          <w:szCs w:val="22"/>
        </w:rPr>
        <w:t>how</w:t>
      </w:r>
      <w:r w:rsidRPr="00CF3D45">
        <w:rPr>
          <w:rFonts w:ascii="Arial" w:hAnsi="Arial" w:cs="Arial"/>
          <w:szCs w:val="22"/>
        </w:rPr>
        <w:t xml:space="preserve"> procedural information was translated into practice.</w:t>
      </w:r>
    </w:p>
    <w:p w14:paraId="5172634E" w14:textId="43977431" w:rsidR="0023100F" w:rsidRPr="00CF3D45" w:rsidRDefault="00F04E3B" w:rsidP="00CF3D45">
      <w:pPr>
        <w:rPr>
          <w:rFonts w:ascii="Arial" w:hAnsi="Arial" w:cs="Arial"/>
        </w:rPr>
      </w:pPr>
      <w:r w:rsidRPr="00CF3D45">
        <w:rPr>
          <w:rFonts w:ascii="Arial" w:hAnsi="Arial" w:cs="Arial"/>
          <w:szCs w:val="22"/>
        </w:rPr>
        <w:t>The service provide</w:t>
      </w:r>
      <w:r w:rsidR="00317CD3" w:rsidRPr="00CF3D45">
        <w:rPr>
          <w:rFonts w:ascii="Arial" w:hAnsi="Arial" w:cs="Arial"/>
          <w:szCs w:val="22"/>
        </w:rPr>
        <w:t>d</w:t>
      </w:r>
      <w:r w:rsidRPr="00CF3D45">
        <w:rPr>
          <w:rFonts w:ascii="Arial" w:hAnsi="Arial" w:cs="Arial"/>
          <w:szCs w:val="22"/>
        </w:rPr>
        <w:t xml:space="preserve"> frameworks, policies, guidelines</w:t>
      </w:r>
      <w:r w:rsidR="00C7004A">
        <w:rPr>
          <w:rFonts w:ascii="Arial" w:hAnsi="Arial" w:cs="Arial"/>
          <w:szCs w:val="22"/>
        </w:rPr>
        <w:t>,</w:t>
      </w:r>
      <w:r w:rsidRPr="00CF3D45">
        <w:rPr>
          <w:rFonts w:ascii="Arial" w:hAnsi="Arial" w:cs="Arial"/>
          <w:szCs w:val="22"/>
        </w:rPr>
        <w:t xml:space="preserve"> and tools to support the management of various risks. The service also demonstrate</w:t>
      </w:r>
      <w:r w:rsidR="00317CD3" w:rsidRPr="00CF3D45">
        <w:rPr>
          <w:rFonts w:ascii="Arial" w:hAnsi="Arial" w:cs="Arial"/>
          <w:szCs w:val="22"/>
        </w:rPr>
        <w:t>d</w:t>
      </w:r>
      <w:r w:rsidRPr="00CF3D45">
        <w:rPr>
          <w:rFonts w:ascii="Arial" w:hAnsi="Arial" w:cs="Arial"/>
          <w:szCs w:val="22"/>
        </w:rPr>
        <w:t xml:space="preserve"> the implementation of these policies.</w:t>
      </w:r>
      <w:r w:rsidR="001C4354" w:rsidRPr="00CF3D45">
        <w:rPr>
          <w:rFonts w:ascii="Arial" w:hAnsi="Arial" w:cs="Arial"/>
          <w:szCs w:val="22"/>
        </w:rPr>
        <w:t xml:space="preserve"> </w:t>
      </w:r>
      <w:r w:rsidR="001C4354" w:rsidRPr="00CF3D45">
        <w:rPr>
          <w:rFonts w:ascii="Arial" w:hAnsi="Arial" w:cs="Arial"/>
        </w:rPr>
        <w:t xml:space="preserve">Staff </w:t>
      </w:r>
      <w:r w:rsidR="00710725" w:rsidRPr="00CF3D45">
        <w:rPr>
          <w:rFonts w:ascii="Arial" w:hAnsi="Arial" w:cs="Arial"/>
        </w:rPr>
        <w:t>showed</w:t>
      </w:r>
      <w:r w:rsidR="001C4354" w:rsidRPr="00CF3D45">
        <w:rPr>
          <w:rFonts w:ascii="Arial" w:hAnsi="Arial" w:cs="Arial"/>
        </w:rPr>
        <w:t xml:space="preserve"> an understanding of consumers with high-impact or high-prevalence risk</w:t>
      </w:r>
      <w:r w:rsidR="00710725" w:rsidRPr="00CF3D45">
        <w:rPr>
          <w:rFonts w:ascii="Arial" w:hAnsi="Arial" w:cs="Arial"/>
        </w:rPr>
        <w:t xml:space="preserve">s and mitigation </w:t>
      </w:r>
      <w:r w:rsidR="002D6F36" w:rsidRPr="00CF3D45">
        <w:rPr>
          <w:rFonts w:ascii="Arial" w:hAnsi="Arial" w:cs="Arial"/>
        </w:rPr>
        <w:t>strategies.</w:t>
      </w:r>
    </w:p>
    <w:p w14:paraId="107D827C" w14:textId="2D5943BB" w:rsidR="00223CA7" w:rsidRPr="00CF3D45" w:rsidRDefault="008016E0" w:rsidP="00CF3D45">
      <w:pPr>
        <w:rPr>
          <w:rFonts w:ascii="Arial" w:hAnsi="Arial" w:cs="Arial"/>
          <w:b/>
          <w:bCs/>
        </w:rPr>
      </w:pPr>
      <w:r w:rsidRPr="00CF3D45">
        <w:rPr>
          <w:rFonts w:ascii="Arial" w:hAnsi="Arial" w:cs="Arial"/>
          <w:szCs w:val="22"/>
        </w:rPr>
        <w:t>The service had documented frameworks, policies</w:t>
      </w:r>
      <w:r w:rsidR="00C7004A">
        <w:rPr>
          <w:rFonts w:ascii="Arial" w:hAnsi="Arial" w:cs="Arial"/>
          <w:szCs w:val="22"/>
        </w:rPr>
        <w:t>,</w:t>
      </w:r>
      <w:r w:rsidRPr="00CF3D45">
        <w:rPr>
          <w:rFonts w:ascii="Arial" w:hAnsi="Arial" w:cs="Arial"/>
          <w:szCs w:val="22"/>
        </w:rPr>
        <w:t xml:space="preserve"> and guidelines around antimicrobial stewardship, minimising the use of restrictive practices and open disclosure. Staff demonstrate an understanding of these policies by describing how they apply them in their day-to-day work</w:t>
      </w:r>
      <w:r w:rsidR="00D91BD4">
        <w:rPr>
          <w:rFonts w:ascii="Arial" w:hAnsi="Arial" w:cs="Arial"/>
          <w:szCs w:val="22"/>
        </w:rPr>
        <w:t>.</w:t>
      </w:r>
    </w:p>
    <w:sectPr w:rsidR="00223CA7" w:rsidRPr="00CF3D45"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B51E5" w14:textId="77777777" w:rsidR="00FF3189" w:rsidRDefault="00FF3189" w:rsidP="00D71F88">
      <w:pPr>
        <w:spacing w:after="0"/>
      </w:pPr>
      <w:r>
        <w:separator/>
      </w:r>
    </w:p>
  </w:endnote>
  <w:endnote w:type="continuationSeparator" w:id="0">
    <w:p w14:paraId="7140CD97" w14:textId="77777777" w:rsidR="00FF3189" w:rsidRDefault="00FF3189"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76A8C" w14:textId="77777777" w:rsidR="001C7CC2" w:rsidRDefault="001C7C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C2CC9" w14:textId="1FFB6EA8"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1C7CC2">
      <w:rPr>
        <w:rStyle w:val="FooterBold"/>
        <w:rFonts w:ascii="Arial" w:hAnsi="Arial"/>
        <w:b w:val="0"/>
      </w:rPr>
      <w:t>Heritage Northcote</w:t>
    </w:r>
    <w:r w:rsidRPr="00DF37F2">
      <w:rPr>
        <w:rStyle w:val="FooterBold"/>
        <w:rFonts w:ascii="Arial" w:hAnsi="Arial"/>
        <w:b w:val="0"/>
      </w:rPr>
      <w:tab/>
      <w:t xml:space="preserve">RPT-ACC-0122 v3.0 </w:t>
    </w:r>
  </w:p>
  <w:p w14:paraId="0F3EFB61" w14:textId="67B35486"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1C7CC2">
      <w:rPr>
        <w:rStyle w:val="FooterBold"/>
        <w:rFonts w:ascii="Arial" w:hAnsi="Arial"/>
        <w:b w:val="0"/>
      </w:rPr>
      <w:t>4038</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E2CCF" w14:textId="77777777" w:rsidR="00FF3189" w:rsidRDefault="00FF3189" w:rsidP="00D71F88">
      <w:pPr>
        <w:spacing w:after="0"/>
      </w:pPr>
      <w:r>
        <w:separator/>
      </w:r>
    </w:p>
  </w:footnote>
  <w:footnote w:type="continuationSeparator" w:id="0">
    <w:p w14:paraId="4329F3E8" w14:textId="77777777" w:rsidR="00FF3189" w:rsidRDefault="00FF3189" w:rsidP="00D71F88">
      <w:pPr>
        <w:spacing w:after="0"/>
      </w:pPr>
      <w:r>
        <w:continuationSeparator/>
      </w:r>
    </w:p>
  </w:footnote>
  <w:footnote w:id="1">
    <w:p w14:paraId="2F4A7B32" w14:textId="5E4AEEA5"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F90DBE">
        <w:rPr>
          <w:rFonts w:ascii="Arial" w:hAnsi="Arial" w:cs="Arial"/>
          <w:color w:val="auto"/>
          <w:sz w:val="20"/>
          <w:szCs w:val="20"/>
        </w:rPr>
        <w:t>section 40A</w:t>
      </w:r>
      <w:r w:rsidRPr="00F90DBE">
        <w:rPr>
          <w:rFonts w:ascii="Arial" w:hAnsi="Arial" w:cs="Arial"/>
          <w:b/>
          <w:color w:val="auto"/>
          <w:sz w:val="20"/>
          <w:szCs w:val="20"/>
        </w:rPr>
        <w:t xml:space="preserve"> </w:t>
      </w:r>
      <w:r w:rsidRPr="00443CA4">
        <w:rPr>
          <w:rFonts w:ascii="Arial" w:hAnsi="Arial" w:cs="Arial"/>
          <w:sz w:val="20"/>
          <w:szCs w:val="20"/>
        </w:rPr>
        <w:t>of the Aged 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AA379" w14:textId="77777777" w:rsidR="001C7CC2" w:rsidRDefault="001C7C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1">
    <w:nsid w:val="456320B2"/>
    <w:multiLevelType w:val="hybridMultilevel"/>
    <w:tmpl w:val="0C6A9D5A"/>
    <w:lvl w:ilvl="0" w:tplc="F3BE7F58">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9"/>
  </w:num>
  <w:num w:numId="8">
    <w:abstractNumId w:val="4"/>
  </w:num>
  <w:num w:numId="9">
    <w:abstractNumId w:val="7"/>
  </w:num>
  <w:num w:numId="10">
    <w:abstractNumId w:val="2"/>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jEzMjM2sTA3NTRR0lEKTi0uzszPAykwqgUAnYI+1iwAAAA="/>
  </w:docVars>
  <w:rsids>
    <w:rsidRoot w:val="00D71F88"/>
    <w:rsid w:val="00000916"/>
    <w:rsid w:val="00005C17"/>
    <w:rsid w:val="0000770D"/>
    <w:rsid w:val="000078F8"/>
    <w:rsid w:val="00007BD9"/>
    <w:rsid w:val="00013D07"/>
    <w:rsid w:val="0002476B"/>
    <w:rsid w:val="0002536B"/>
    <w:rsid w:val="00027656"/>
    <w:rsid w:val="00040EF5"/>
    <w:rsid w:val="00043661"/>
    <w:rsid w:val="00050064"/>
    <w:rsid w:val="00054EF5"/>
    <w:rsid w:val="00057600"/>
    <w:rsid w:val="00064C10"/>
    <w:rsid w:val="00073BAA"/>
    <w:rsid w:val="00077008"/>
    <w:rsid w:val="00082AFD"/>
    <w:rsid w:val="00083B23"/>
    <w:rsid w:val="000851C4"/>
    <w:rsid w:val="000878C1"/>
    <w:rsid w:val="00087E8F"/>
    <w:rsid w:val="00091A42"/>
    <w:rsid w:val="00095B2B"/>
    <w:rsid w:val="000B0D26"/>
    <w:rsid w:val="000C2770"/>
    <w:rsid w:val="000C289F"/>
    <w:rsid w:val="000C39EE"/>
    <w:rsid w:val="000C633F"/>
    <w:rsid w:val="000C7B5E"/>
    <w:rsid w:val="000E0AD4"/>
    <w:rsid w:val="000E3120"/>
    <w:rsid w:val="000E40E1"/>
    <w:rsid w:val="000F67B2"/>
    <w:rsid w:val="000F71ED"/>
    <w:rsid w:val="00102101"/>
    <w:rsid w:val="001051FD"/>
    <w:rsid w:val="0011102C"/>
    <w:rsid w:val="00111E2A"/>
    <w:rsid w:val="00116424"/>
    <w:rsid w:val="00117022"/>
    <w:rsid w:val="00127C68"/>
    <w:rsid w:val="00132175"/>
    <w:rsid w:val="00134242"/>
    <w:rsid w:val="00134512"/>
    <w:rsid w:val="001364B9"/>
    <w:rsid w:val="00143518"/>
    <w:rsid w:val="001474B2"/>
    <w:rsid w:val="00152170"/>
    <w:rsid w:val="0016760D"/>
    <w:rsid w:val="00170C08"/>
    <w:rsid w:val="00172660"/>
    <w:rsid w:val="001803CE"/>
    <w:rsid w:val="00186287"/>
    <w:rsid w:val="00187B0B"/>
    <w:rsid w:val="00191C52"/>
    <w:rsid w:val="001944C4"/>
    <w:rsid w:val="001A5684"/>
    <w:rsid w:val="001B2C6B"/>
    <w:rsid w:val="001B7580"/>
    <w:rsid w:val="001B78E5"/>
    <w:rsid w:val="001C0CCB"/>
    <w:rsid w:val="001C131D"/>
    <w:rsid w:val="001C36C2"/>
    <w:rsid w:val="001C4354"/>
    <w:rsid w:val="001C599C"/>
    <w:rsid w:val="001C5DD4"/>
    <w:rsid w:val="001C7CC2"/>
    <w:rsid w:val="001D1776"/>
    <w:rsid w:val="001E4469"/>
    <w:rsid w:val="001F037D"/>
    <w:rsid w:val="001F28E4"/>
    <w:rsid w:val="00203582"/>
    <w:rsid w:val="00207C76"/>
    <w:rsid w:val="0021024E"/>
    <w:rsid w:val="00212C5D"/>
    <w:rsid w:val="00223CA7"/>
    <w:rsid w:val="00225032"/>
    <w:rsid w:val="0023100F"/>
    <w:rsid w:val="002310B7"/>
    <w:rsid w:val="00235DB1"/>
    <w:rsid w:val="00237DFA"/>
    <w:rsid w:val="00250852"/>
    <w:rsid w:val="00262C0B"/>
    <w:rsid w:val="002644EE"/>
    <w:rsid w:val="00270FF6"/>
    <w:rsid w:val="00275641"/>
    <w:rsid w:val="00277C0B"/>
    <w:rsid w:val="002A210B"/>
    <w:rsid w:val="002B0884"/>
    <w:rsid w:val="002B0C90"/>
    <w:rsid w:val="002B6DC8"/>
    <w:rsid w:val="002C044A"/>
    <w:rsid w:val="002C0C06"/>
    <w:rsid w:val="002C4233"/>
    <w:rsid w:val="002D07BE"/>
    <w:rsid w:val="002D6F36"/>
    <w:rsid w:val="002E14E7"/>
    <w:rsid w:val="002F2C7C"/>
    <w:rsid w:val="002F49A8"/>
    <w:rsid w:val="00303DE9"/>
    <w:rsid w:val="00304BDB"/>
    <w:rsid w:val="00310BB7"/>
    <w:rsid w:val="00313CD8"/>
    <w:rsid w:val="00317CD3"/>
    <w:rsid w:val="003308D0"/>
    <w:rsid w:val="00334B7D"/>
    <w:rsid w:val="00337B76"/>
    <w:rsid w:val="00340F65"/>
    <w:rsid w:val="00343D7B"/>
    <w:rsid w:val="00346D4D"/>
    <w:rsid w:val="003553DC"/>
    <w:rsid w:val="0035689C"/>
    <w:rsid w:val="003574D0"/>
    <w:rsid w:val="0036130C"/>
    <w:rsid w:val="0036295B"/>
    <w:rsid w:val="00364DD5"/>
    <w:rsid w:val="00390144"/>
    <w:rsid w:val="0039020D"/>
    <w:rsid w:val="003B005D"/>
    <w:rsid w:val="003B156F"/>
    <w:rsid w:val="003B1763"/>
    <w:rsid w:val="003B5AC4"/>
    <w:rsid w:val="003C6996"/>
    <w:rsid w:val="003D5D5A"/>
    <w:rsid w:val="003E3267"/>
    <w:rsid w:val="003E70FA"/>
    <w:rsid w:val="003F5884"/>
    <w:rsid w:val="00405542"/>
    <w:rsid w:val="004079BC"/>
    <w:rsid w:val="00407AE3"/>
    <w:rsid w:val="00420A85"/>
    <w:rsid w:val="00423D30"/>
    <w:rsid w:val="0042428D"/>
    <w:rsid w:val="00426A80"/>
    <w:rsid w:val="0043066B"/>
    <w:rsid w:val="004368B8"/>
    <w:rsid w:val="0044680B"/>
    <w:rsid w:val="00453197"/>
    <w:rsid w:val="00461852"/>
    <w:rsid w:val="00462404"/>
    <w:rsid w:val="0046348C"/>
    <w:rsid w:val="00473F42"/>
    <w:rsid w:val="00474A1D"/>
    <w:rsid w:val="004808DC"/>
    <w:rsid w:val="00483787"/>
    <w:rsid w:val="004870E1"/>
    <w:rsid w:val="00493845"/>
    <w:rsid w:val="00497083"/>
    <w:rsid w:val="004A0D2C"/>
    <w:rsid w:val="004A13BF"/>
    <w:rsid w:val="004A1B19"/>
    <w:rsid w:val="004D01A6"/>
    <w:rsid w:val="004D0DAD"/>
    <w:rsid w:val="004D2615"/>
    <w:rsid w:val="004E5D3A"/>
    <w:rsid w:val="004E79FA"/>
    <w:rsid w:val="004F0530"/>
    <w:rsid w:val="004F0F6F"/>
    <w:rsid w:val="00507B10"/>
    <w:rsid w:val="00511423"/>
    <w:rsid w:val="00512CDA"/>
    <w:rsid w:val="00515B37"/>
    <w:rsid w:val="00516C44"/>
    <w:rsid w:val="005172B7"/>
    <w:rsid w:val="005378C1"/>
    <w:rsid w:val="00542C09"/>
    <w:rsid w:val="00545645"/>
    <w:rsid w:val="00547F4D"/>
    <w:rsid w:val="00550022"/>
    <w:rsid w:val="005508A8"/>
    <w:rsid w:val="00563A90"/>
    <w:rsid w:val="005644B3"/>
    <w:rsid w:val="00567EAA"/>
    <w:rsid w:val="005705AD"/>
    <w:rsid w:val="0057247D"/>
    <w:rsid w:val="00576764"/>
    <w:rsid w:val="00577F18"/>
    <w:rsid w:val="005B5DA3"/>
    <w:rsid w:val="005C3ACA"/>
    <w:rsid w:val="005C5BCF"/>
    <w:rsid w:val="005D23EC"/>
    <w:rsid w:val="005D3DE4"/>
    <w:rsid w:val="005E05C2"/>
    <w:rsid w:val="005E1641"/>
    <w:rsid w:val="005E468A"/>
    <w:rsid w:val="005E5C61"/>
    <w:rsid w:val="00602258"/>
    <w:rsid w:val="00605E55"/>
    <w:rsid w:val="00610949"/>
    <w:rsid w:val="0061226B"/>
    <w:rsid w:val="00614149"/>
    <w:rsid w:val="006143D0"/>
    <w:rsid w:val="00617A50"/>
    <w:rsid w:val="00620C38"/>
    <w:rsid w:val="00623907"/>
    <w:rsid w:val="0063335B"/>
    <w:rsid w:val="00641383"/>
    <w:rsid w:val="006528D7"/>
    <w:rsid w:val="00655258"/>
    <w:rsid w:val="00655ECC"/>
    <w:rsid w:val="00676F67"/>
    <w:rsid w:val="006777B2"/>
    <w:rsid w:val="0068029B"/>
    <w:rsid w:val="00684EFC"/>
    <w:rsid w:val="006856FB"/>
    <w:rsid w:val="006953C2"/>
    <w:rsid w:val="006979A1"/>
    <w:rsid w:val="006A11DB"/>
    <w:rsid w:val="006A356D"/>
    <w:rsid w:val="006A392F"/>
    <w:rsid w:val="006B29BF"/>
    <w:rsid w:val="006B697F"/>
    <w:rsid w:val="006B6B9A"/>
    <w:rsid w:val="006D3F82"/>
    <w:rsid w:val="006D4A57"/>
    <w:rsid w:val="006E6787"/>
    <w:rsid w:val="006F0FC2"/>
    <w:rsid w:val="006F2C39"/>
    <w:rsid w:val="007027C7"/>
    <w:rsid w:val="0070388E"/>
    <w:rsid w:val="00704C70"/>
    <w:rsid w:val="00710725"/>
    <w:rsid w:val="00712752"/>
    <w:rsid w:val="00723614"/>
    <w:rsid w:val="00734348"/>
    <w:rsid w:val="00747B96"/>
    <w:rsid w:val="0075021E"/>
    <w:rsid w:val="007508B8"/>
    <w:rsid w:val="00750ADE"/>
    <w:rsid w:val="00751A65"/>
    <w:rsid w:val="00771A72"/>
    <w:rsid w:val="00776A4F"/>
    <w:rsid w:val="0077791A"/>
    <w:rsid w:val="00780917"/>
    <w:rsid w:val="0079604C"/>
    <w:rsid w:val="007A23F4"/>
    <w:rsid w:val="007A3FAD"/>
    <w:rsid w:val="007A427D"/>
    <w:rsid w:val="007B5FBC"/>
    <w:rsid w:val="007D5377"/>
    <w:rsid w:val="007E533A"/>
    <w:rsid w:val="007F07BC"/>
    <w:rsid w:val="007F3833"/>
    <w:rsid w:val="008016E0"/>
    <w:rsid w:val="008174C2"/>
    <w:rsid w:val="00820500"/>
    <w:rsid w:val="00823F53"/>
    <w:rsid w:val="00824B00"/>
    <w:rsid w:val="0082605E"/>
    <w:rsid w:val="008337E6"/>
    <w:rsid w:val="00833ED3"/>
    <w:rsid w:val="00842228"/>
    <w:rsid w:val="00846A9F"/>
    <w:rsid w:val="00850DDD"/>
    <w:rsid w:val="008524C6"/>
    <w:rsid w:val="00865C62"/>
    <w:rsid w:val="00874718"/>
    <w:rsid w:val="00874794"/>
    <w:rsid w:val="008762BF"/>
    <w:rsid w:val="0087700C"/>
    <w:rsid w:val="0088121F"/>
    <w:rsid w:val="008868FD"/>
    <w:rsid w:val="00886C8B"/>
    <w:rsid w:val="008926DC"/>
    <w:rsid w:val="008979FB"/>
    <w:rsid w:val="008A3B68"/>
    <w:rsid w:val="008A76E6"/>
    <w:rsid w:val="008B1065"/>
    <w:rsid w:val="008B12BF"/>
    <w:rsid w:val="008B3FCF"/>
    <w:rsid w:val="008C5DBD"/>
    <w:rsid w:val="008C727E"/>
    <w:rsid w:val="008E1081"/>
    <w:rsid w:val="008E1F73"/>
    <w:rsid w:val="008E36D8"/>
    <w:rsid w:val="008E777B"/>
    <w:rsid w:val="008F0435"/>
    <w:rsid w:val="008F27BA"/>
    <w:rsid w:val="008F61E9"/>
    <w:rsid w:val="008F6672"/>
    <w:rsid w:val="009010F7"/>
    <w:rsid w:val="009021E9"/>
    <w:rsid w:val="00912A0A"/>
    <w:rsid w:val="00913E20"/>
    <w:rsid w:val="009148DD"/>
    <w:rsid w:val="0091617A"/>
    <w:rsid w:val="009249B4"/>
    <w:rsid w:val="00925D73"/>
    <w:rsid w:val="00927ABC"/>
    <w:rsid w:val="009343FB"/>
    <w:rsid w:val="009456CC"/>
    <w:rsid w:val="00955387"/>
    <w:rsid w:val="0097624E"/>
    <w:rsid w:val="009824D0"/>
    <w:rsid w:val="009936A5"/>
    <w:rsid w:val="00993A3D"/>
    <w:rsid w:val="00996FAF"/>
    <w:rsid w:val="009A28E9"/>
    <w:rsid w:val="009A665C"/>
    <w:rsid w:val="009B33D1"/>
    <w:rsid w:val="009D5A80"/>
    <w:rsid w:val="009D7F93"/>
    <w:rsid w:val="009E6D4F"/>
    <w:rsid w:val="009F4F78"/>
    <w:rsid w:val="009F5FFF"/>
    <w:rsid w:val="00A0159D"/>
    <w:rsid w:val="00A1236B"/>
    <w:rsid w:val="00A21758"/>
    <w:rsid w:val="00A234AE"/>
    <w:rsid w:val="00A346E2"/>
    <w:rsid w:val="00A429A4"/>
    <w:rsid w:val="00A42CF1"/>
    <w:rsid w:val="00A43460"/>
    <w:rsid w:val="00A51C4C"/>
    <w:rsid w:val="00A52982"/>
    <w:rsid w:val="00A5671C"/>
    <w:rsid w:val="00A60AA3"/>
    <w:rsid w:val="00A60FBD"/>
    <w:rsid w:val="00A67431"/>
    <w:rsid w:val="00A67D62"/>
    <w:rsid w:val="00A72389"/>
    <w:rsid w:val="00A76705"/>
    <w:rsid w:val="00A809CA"/>
    <w:rsid w:val="00A80F62"/>
    <w:rsid w:val="00A86B6F"/>
    <w:rsid w:val="00A87B9E"/>
    <w:rsid w:val="00A94D1B"/>
    <w:rsid w:val="00A9776D"/>
    <w:rsid w:val="00AB2FCB"/>
    <w:rsid w:val="00AB40FD"/>
    <w:rsid w:val="00AC03FF"/>
    <w:rsid w:val="00AD2AD5"/>
    <w:rsid w:val="00AD39B2"/>
    <w:rsid w:val="00AE023D"/>
    <w:rsid w:val="00AE0EC0"/>
    <w:rsid w:val="00AF5A2E"/>
    <w:rsid w:val="00B01A6B"/>
    <w:rsid w:val="00B04768"/>
    <w:rsid w:val="00B22001"/>
    <w:rsid w:val="00B2646A"/>
    <w:rsid w:val="00B31E03"/>
    <w:rsid w:val="00B41191"/>
    <w:rsid w:val="00B437BC"/>
    <w:rsid w:val="00B43AE6"/>
    <w:rsid w:val="00B53F7A"/>
    <w:rsid w:val="00B562AB"/>
    <w:rsid w:val="00B62B08"/>
    <w:rsid w:val="00B675B7"/>
    <w:rsid w:val="00B809EE"/>
    <w:rsid w:val="00B85E27"/>
    <w:rsid w:val="00BA080F"/>
    <w:rsid w:val="00BA6ED3"/>
    <w:rsid w:val="00BB05EA"/>
    <w:rsid w:val="00BB06CF"/>
    <w:rsid w:val="00BB1BEB"/>
    <w:rsid w:val="00BD10FB"/>
    <w:rsid w:val="00BD2005"/>
    <w:rsid w:val="00BD2393"/>
    <w:rsid w:val="00BE05DE"/>
    <w:rsid w:val="00BE36DE"/>
    <w:rsid w:val="00BF2C51"/>
    <w:rsid w:val="00BF3E4A"/>
    <w:rsid w:val="00C04D2F"/>
    <w:rsid w:val="00C05EF8"/>
    <w:rsid w:val="00C10D26"/>
    <w:rsid w:val="00C116F7"/>
    <w:rsid w:val="00C12FE6"/>
    <w:rsid w:val="00C22D98"/>
    <w:rsid w:val="00C27140"/>
    <w:rsid w:val="00C272D4"/>
    <w:rsid w:val="00C36544"/>
    <w:rsid w:val="00C3699F"/>
    <w:rsid w:val="00C42ACF"/>
    <w:rsid w:val="00C43A86"/>
    <w:rsid w:val="00C45786"/>
    <w:rsid w:val="00C467A6"/>
    <w:rsid w:val="00C47CEE"/>
    <w:rsid w:val="00C5451C"/>
    <w:rsid w:val="00C56CC2"/>
    <w:rsid w:val="00C56E64"/>
    <w:rsid w:val="00C63A11"/>
    <w:rsid w:val="00C647A8"/>
    <w:rsid w:val="00C7004A"/>
    <w:rsid w:val="00C72811"/>
    <w:rsid w:val="00C80B5B"/>
    <w:rsid w:val="00C8597C"/>
    <w:rsid w:val="00C85B9C"/>
    <w:rsid w:val="00C867D4"/>
    <w:rsid w:val="00C90FD8"/>
    <w:rsid w:val="00C94172"/>
    <w:rsid w:val="00C97FAB"/>
    <w:rsid w:val="00CA37CB"/>
    <w:rsid w:val="00CB1553"/>
    <w:rsid w:val="00CB5173"/>
    <w:rsid w:val="00CB704B"/>
    <w:rsid w:val="00CB7E36"/>
    <w:rsid w:val="00CC205B"/>
    <w:rsid w:val="00CC73C7"/>
    <w:rsid w:val="00CD4A37"/>
    <w:rsid w:val="00CE07DD"/>
    <w:rsid w:val="00CE268F"/>
    <w:rsid w:val="00CE4737"/>
    <w:rsid w:val="00CF10BC"/>
    <w:rsid w:val="00CF3D45"/>
    <w:rsid w:val="00CF712D"/>
    <w:rsid w:val="00D24062"/>
    <w:rsid w:val="00D2559D"/>
    <w:rsid w:val="00D26DA3"/>
    <w:rsid w:val="00D30C7C"/>
    <w:rsid w:val="00D3157C"/>
    <w:rsid w:val="00D458A0"/>
    <w:rsid w:val="00D46B3D"/>
    <w:rsid w:val="00D47453"/>
    <w:rsid w:val="00D51866"/>
    <w:rsid w:val="00D54F34"/>
    <w:rsid w:val="00D60869"/>
    <w:rsid w:val="00D609B7"/>
    <w:rsid w:val="00D672D7"/>
    <w:rsid w:val="00D71F88"/>
    <w:rsid w:val="00D87E7C"/>
    <w:rsid w:val="00D90032"/>
    <w:rsid w:val="00D91BD4"/>
    <w:rsid w:val="00D962FD"/>
    <w:rsid w:val="00DA05F7"/>
    <w:rsid w:val="00DB075E"/>
    <w:rsid w:val="00DB54FB"/>
    <w:rsid w:val="00DB6659"/>
    <w:rsid w:val="00DB6C52"/>
    <w:rsid w:val="00DC22AE"/>
    <w:rsid w:val="00DC3FCC"/>
    <w:rsid w:val="00DC40A6"/>
    <w:rsid w:val="00DD743B"/>
    <w:rsid w:val="00DE128B"/>
    <w:rsid w:val="00DE2726"/>
    <w:rsid w:val="00DE60C9"/>
    <w:rsid w:val="00DF1AE6"/>
    <w:rsid w:val="00DF37F2"/>
    <w:rsid w:val="00DF7969"/>
    <w:rsid w:val="00E06012"/>
    <w:rsid w:val="00E2364A"/>
    <w:rsid w:val="00E24348"/>
    <w:rsid w:val="00E251C8"/>
    <w:rsid w:val="00E328B5"/>
    <w:rsid w:val="00E34894"/>
    <w:rsid w:val="00E373ED"/>
    <w:rsid w:val="00E461C4"/>
    <w:rsid w:val="00E51376"/>
    <w:rsid w:val="00E51D93"/>
    <w:rsid w:val="00E54F1F"/>
    <w:rsid w:val="00E77C2B"/>
    <w:rsid w:val="00E828AB"/>
    <w:rsid w:val="00E8364D"/>
    <w:rsid w:val="00E90535"/>
    <w:rsid w:val="00E907D1"/>
    <w:rsid w:val="00EA1D30"/>
    <w:rsid w:val="00EB0C47"/>
    <w:rsid w:val="00EB63F6"/>
    <w:rsid w:val="00ED75A5"/>
    <w:rsid w:val="00EE0C93"/>
    <w:rsid w:val="00EF1334"/>
    <w:rsid w:val="00F0126E"/>
    <w:rsid w:val="00F012A9"/>
    <w:rsid w:val="00F01EF5"/>
    <w:rsid w:val="00F04370"/>
    <w:rsid w:val="00F045F4"/>
    <w:rsid w:val="00F04E3B"/>
    <w:rsid w:val="00F06DE0"/>
    <w:rsid w:val="00F1534D"/>
    <w:rsid w:val="00F2055D"/>
    <w:rsid w:val="00F3576F"/>
    <w:rsid w:val="00F466CD"/>
    <w:rsid w:val="00F65BEA"/>
    <w:rsid w:val="00F6713C"/>
    <w:rsid w:val="00F70124"/>
    <w:rsid w:val="00F70484"/>
    <w:rsid w:val="00F7173A"/>
    <w:rsid w:val="00F72E32"/>
    <w:rsid w:val="00F73D39"/>
    <w:rsid w:val="00F84A93"/>
    <w:rsid w:val="00F86214"/>
    <w:rsid w:val="00F90DBE"/>
    <w:rsid w:val="00FA0A5B"/>
    <w:rsid w:val="00FB1643"/>
    <w:rsid w:val="00FB5213"/>
    <w:rsid w:val="00FB60CE"/>
    <w:rsid w:val="00FB6709"/>
    <w:rsid w:val="00FC045E"/>
    <w:rsid w:val="00FC1119"/>
    <w:rsid w:val="00FC3FBA"/>
    <w:rsid w:val="00FC42F1"/>
    <w:rsid w:val="00FC4739"/>
    <w:rsid w:val="00FD06EA"/>
    <w:rsid w:val="00FD2180"/>
    <w:rsid w:val="00FD2ED8"/>
    <w:rsid w:val="00FF2231"/>
    <w:rsid w:val="00FF245D"/>
    <w:rsid w:val="00FF3189"/>
    <w:rsid w:val="00FF4BB5"/>
    <w:rsid w:val="00FF5671"/>
    <w:rsid w:val="00FF60AE"/>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
    <w:basedOn w:val="DefaultParagraphFont"/>
    <w:link w:val="ListParagraph"/>
    <w:uiPriority w:val="34"/>
    <w:qFormat/>
    <w:locked/>
    <w:rsid w:val="00FF60AE"/>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6CD1DB83C73F4673A11767E860E4FE0C"/>
        <w:category>
          <w:name w:val="General"/>
          <w:gallery w:val="placeholder"/>
        </w:category>
        <w:types>
          <w:type w:val="bbPlcHdr"/>
        </w:types>
        <w:behaviors>
          <w:behavior w:val="content"/>
        </w:behaviors>
        <w:guid w:val="{93A2E806-D409-4285-878C-FBB886A916BE}"/>
      </w:docPartPr>
      <w:docPartBody>
        <w:p w:rsidR="0070673F" w:rsidRDefault="007A43C4" w:rsidP="007A43C4">
          <w:pPr>
            <w:pStyle w:val="6CD1DB83C73F4673A11767E860E4FE0C"/>
          </w:pPr>
          <w:r w:rsidRPr="00D858FE">
            <w:rPr>
              <w:rStyle w:val="PlaceholderText"/>
            </w:rPr>
            <w:t>Choose an item.</w:t>
          </w:r>
        </w:p>
      </w:docPartBody>
    </w:docPart>
    <w:docPart>
      <w:docPartPr>
        <w:name w:val="7B22AAF75BB64B1EA60B542E10BEF1BE"/>
        <w:category>
          <w:name w:val="General"/>
          <w:gallery w:val="placeholder"/>
        </w:category>
        <w:types>
          <w:type w:val="bbPlcHdr"/>
        </w:types>
        <w:behaviors>
          <w:behavior w:val="content"/>
        </w:behaviors>
        <w:guid w:val="{F77A0A7C-E46B-45EF-A05B-723BAC030F64}"/>
      </w:docPartPr>
      <w:docPartBody>
        <w:p w:rsidR="0070673F" w:rsidRDefault="007A43C4" w:rsidP="007A43C4">
          <w:pPr>
            <w:pStyle w:val="7B22AAF75BB64B1EA60B542E10BEF1BE"/>
          </w:pPr>
          <w:r w:rsidRPr="00D858FE">
            <w:rPr>
              <w:rStyle w:val="PlaceholderText"/>
            </w:rPr>
            <w:t>Choose an item.</w:t>
          </w:r>
        </w:p>
      </w:docPartBody>
    </w:docPart>
    <w:docPart>
      <w:docPartPr>
        <w:name w:val="172BB66BFCFE4094B1DCC0B961327F7E"/>
        <w:category>
          <w:name w:val="General"/>
          <w:gallery w:val="placeholder"/>
        </w:category>
        <w:types>
          <w:type w:val="bbPlcHdr"/>
        </w:types>
        <w:behaviors>
          <w:behavior w:val="content"/>
        </w:behaviors>
        <w:guid w:val="{DB1330DC-793D-42D8-86B3-626BE8A4BDE3}"/>
      </w:docPartPr>
      <w:docPartBody>
        <w:p w:rsidR="0070673F" w:rsidRDefault="007A43C4" w:rsidP="007A43C4">
          <w:pPr>
            <w:pStyle w:val="172BB66BFCFE4094B1DCC0B961327F7E"/>
          </w:pPr>
          <w:r w:rsidRPr="00D858FE">
            <w:rPr>
              <w:rStyle w:val="PlaceholderText"/>
            </w:rPr>
            <w:t>Choose an item.</w:t>
          </w:r>
        </w:p>
      </w:docPartBody>
    </w:docPart>
    <w:docPart>
      <w:docPartPr>
        <w:name w:val="E8EB2D7035144569B9537CA9E0D4486C"/>
        <w:category>
          <w:name w:val="General"/>
          <w:gallery w:val="placeholder"/>
        </w:category>
        <w:types>
          <w:type w:val="bbPlcHdr"/>
        </w:types>
        <w:behaviors>
          <w:behavior w:val="content"/>
        </w:behaviors>
        <w:guid w:val="{CBA3962C-FE0B-484A-BC1F-48CE51A59298}"/>
      </w:docPartPr>
      <w:docPartBody>
        <w:p w:rsidR="0070673F" w:rsidRDefault="007A43C4" w:rsidP="007A43C4">
          <w:pPr>
            <w:pStyle w:val="E8EB2D7035144569B9537CA9E0D4486C"/>
          </w:pPr>
          <w:r w:rsidRPr="00D858FE">
            <w:rPr>
              <w:rStyle w:val="PlaceholderText"/>
            </w:rPr>
            <w:t>Choose an item.</w:t>
          </w:r>
        </w:p>
      </w:docPartBody>
    </w:docPart>
    <w:docPart>
      <w:docPartPr>
        <w:name w:val="3D3C29F118A549C78B6506D9FA758194"/>
        <w:category>
          <w:name w:val="General"/>
          <w:gallery w:val="placeholder"/>
        </w:category>
        <w:types>
          <w:type w:val="bbPlcHdr"/>
        </w:types>
        <w:behaviors>
          <w:behavior w:val="content"/>
        </w:behaviors>
        <w:guid w:val="{0A2A54C3-4A22-4547-B67C-D93E39DE2CD3}"/>
      </w:docPartPr>
      <w:docPartBody>
        <w:p w:rsidR="0070673F" w:rsidRDefault="007A43C4" w:rsidP="007A43C4">
          <w:pPr>
            <w:pStyle w:val="3D3C29F118A549C78B6506D9FA758194"/>
          </w:pPr>
          <w:r w:rsidRPr="00D858FE">
            <w:rPr>
              <w:rStyle w:val="PlaceholderText"/>
            </w:rPr>
            <w:t>Choose an item.</w:t>
          </w:r>
        </w:p>
      </w:docPartBody>
    </w:docPart>
    <w:docPart>
      <w:docPartPr>
        <w:name w:val="F08C3CAF8A7E47CF91211E97B2243ED4"/>
        <w:category>
          <w:name w:val="General"/>
          <w:gallery w:val="placeholder"/>
        </w:category>
        <w:types>
          <w:type w:val="bbPlcHdr"/>
        </w:types>
        <w:behaviors>
          <w:behavior w:val="content"/>
        </w:behaviors>
        <w:guid w:val="{79A869EB-EEEC-44C0-8D7D-B746CDFC4A43}"/>
      </w:docPartPr>
      <w:docPartBody>
        <w:p w:rsidR="0070673F" w:rsidRDefault="007A43C4" w:rsidP="007A43C4">
          <w:pPr>
            <w:pStyle w:val="F08C3CAF8A7E47CF91211E97B2243ED4"/>
          </w:pPr>
          <w:r w:rsidRPr="00D858FE">
            <w:rPr>
              <w:rStyle w:val="PlaceholderText"/>
            </w:rPr>
            <w:t>Choose an item.</w:t>
          </w:r>
        </w:p>
      </w:docPartBody>
    </w:docPart>
    <w:docPart>
      <w:docPartPr>
        <w:name w:val="CD26DF929A84406C8716C8C66325450D"/>
        <w:category>
          <w:name w:val="General"/>
          <w:gallery w:val="placeholder"/>
        </w:category>
        <w:types>
          <w:type w:val="bbPlcHdr"/>
        </w:types>
        <w:behaviors>
          <w:behavior w:val="content"/>
        </w:behaviors>
        <w:guid w:val="{0CBEBB9D-89D8-4CB9-A102-D60513FB3E04}"/>
      </w:docPartPr>
      <w:docPartBody>
        <w:p w:rsidR="0070673F" w:rsidRDefault="007A43C4" w:rsidP="007A43C4">
          <w:pPr>
            <w:pStyle w:val="CD26DF929A84406C8716C8C66325450D"/>
          </w:pPr>
          <w:r w:rsidRPr="00D858FE">
            <w:rPr>
              <w:rStyle w:val="PlaceholderText"/>
            </w:rPr>
            <w:t>Choose an item.</w:t>
          </w:r>
        </w:p>
      </w:docPartBody>
    </w:docPart>
    <w:docPart>
      <w:docPartPr>
        <w:name w:val="26806ABB49634054A1C751E73B9F61C2"/>
        <w:category>
          <w:name w:val="General"/>
          <w:gallery w:val="placeholder"/>
        </w:category>
        <w:types>
          <w:type w:val="bbPlcHdr"/>
        </w:types>
        <w:behaviors>
          <w:behavior w:val="content"/>
        </w:behaviors>
        <w:guid w:val="{E4CDDA85-24AA-4E28-B7BE-CC4075633039}"/>
      </w:docPartPr>
      <w:docPartBody>
        <w:p w:rsidR="0070673F" w:rsidRDefault="007A43C4" w:rsidP="007A43C4">
          <w:pPr>
            <w:pStyle w:val="26806ABB49634054A1C751E73B9F61C2"/>
          </w:pPr>
          <w:r w:rsidRPr="00D858FE">
            <w:rPr>
              <w:rStyle w:val="PlaceholderText"/>
            </w:rPr>
            <w:t>Choose an item.</w:t>
          </w:r>
        </w:p>
      </w:docPartBody>
    </w:docPart>
    <w:docPart>
      <w:docPartPr>
        <w:name w:val="0A988017BA174FDFA137B0DED0C20FFC"/>
        <w:category>
          <w:name w:val="General"/>
          <w:gallery w:val="placeholder"/>
        </w:category>
        <w:types>
          <w:type w:val="bbPlcHdr"/>
        </w:types>
        <w:behaviors>
          <w:behavior w:val="content"/>
        </w:behaviors>
        <w:guid w:val="{D2CB90A8-6E59-40C6-B1BB-506A2CE25306}"/>
      </w:docPartPr>
      <w:docPartBody>
        <w:p w:rsidR="0070673F" w:rsidRDefault="007A43C4" w:rsidP="007A43C4">
          <w:pPr>
            <w:pStyle w:val="0A988017BA174FDFA137B0DED0C20FFC"/>
          </w:pPr>
          <w:r w:rsidRPr="00D858FE">
            <w:rPr>
              <w:rStyle w:val="PlaceholderText"/>
            </w:rPr>
            <w:t>Choose an item.</w:t>
          </w:r>
        </w:p>
      </w:docPartBody>
    </w:docPart>
    <w:docPart>
      <w:docPartPr>
        <w:name w:val="6EB0C8C6592A4BD8AABBC033C9736CF5"/>
        <w:category>
          <w:name w:val="General"/>
          <w:gallery w:val="placeholder"/>
        </w:category>
        <w:types>
          <w:type w:val="bbPlcHdr"/>
        </w:types>
        <w:behaviors>
          <w:behavior w:val="content"/>
        </w:behaviors>
        <w:guid w:val="{44ABA106-473D-4B45-AAEB-5DA6622C353A}"/>
      </w:docPartPr>
      <w:docPartBody>
        <w:p w:rsidR="0070673F" w:rsidRDefault="007A43C4" w:rsidP="007A43C4">
          <w:pPr>
            <w:pStyle w:val="6EB0C8C6592A4BD8AABBC033C9736CF5"/>
          </w:pPr>
          <w:r w:rsidRPr="00D858FE">
            <w:rPr>
              <w:rStyle w:val="PlaceholderText"/>
            </w:rPr>
            <w:t>Choose an item.</w:t>
          </w:r>
        </w:p>
      </w:docPartBody>
    </w:docPart>
    <w:docPart>
      <w:docPartPr>
        <w:name w:val="05454141283241AE8C99E9D5247D5387"/>
        <w:category>
          <w:name w:val="General"/>
          <w:gallery w:val="placeholder"/>
        </w:category>
        <w:types>
          <w:type w:val="bbPlcHdr"/>
        </w:types>
        <w:behaviors>
          <w:behavior w:val="content"/>
        </w:behaviors>
        <w:guid w:val="{D7138D17-D63D-4493-8228-7F3F253C6EC3}"/>
      </w:docPartPr>
      <w:docPartBody>
        <w:p w:rsidR="0070673F" w:rsidRDefault="007A43C4" w:rsidP="007A43C4">
          <w:pPr>
            <w:pStyle w:val="05454141283241AE8C99E9D5247D5387"/>
          </w:pPr>
          <w:r w:rsidRPr="00D858FE">
            <w:rPr>
              <w:rStyle w:val="PlaceholderText"/>
            </w:rPr>
            <w:t>Choose an item.</w:t>
          </w:r>
        </w:p>
      </w:docPartBody>
    </w:docPart>
    <w:docPart>
      <w:docPartPr>
        <w:name w:val="409879F371454857A1C0E36505149E63"/>
        <w:category>
          <w:name w:val="General"/>
          <w:gallery w:val="placeholder"/>
        </w:category>
        <w:types>
          <w:type w:val="bbPlcHdr"/>
        </w:types>
        <w:behaviors>
          <w:behavior w:val="content"/>
        </w:behaviors>
        <w:guid w:val="{89F209CB-C6BC-4A50-8BAB-7EEB407C7A72}"/>
      </w:docPartPr>
      <w:docPartBody>
        <w:p w:rsidR="0070673F" w:rsidRDefault="007A43C4" w:rsidP="007A43C4">
          <w:pPr>
            <w:pStyle w:val="409879F371454857A1C0E36505149E63"/>
          </w:pPr>
          <w:r w:rsidRPr="00D858FE">
            <w:rPr>
              <w:rStyle w:val="PlaceholderText"/>
            </w:rPr>
            <w:t>Choose an item.</w:t>
          </w:r>
        </w:p>
      </w:docPartBody>
    </w:docPart>
    <w:docPart>
      <w:docPartPr>
        <w:name w:val="B1CC841A8A054CDCA717E58B372515EB"/>
        <w:category>
          <w:name w:val="General"/>
          <w:gallery w:val="placeholder"/>
        </w:category>
        <w:types>
          <w:type w:val="bbPlcHdr"/>
        </w:types>
        <w:behaviors>
          <w:behavior w:val="content"/>
        </w:behaviors>
        <w:guid w:val="{E9E6AC1C-232A-4F92-B9CB-556C7EBDB6C2}"/>
      </w:docPartPr>
      <w:docPartBody>
        <w:p w:rsidR="0070673F" w:rsidRDefault="007A43C4" w:rsidP="007A43C4">
          <w:pPr>
            <w:pStyle w:val="B1CC841A8A054CDCA717E58B372515EB"/>
          </w:pPr>
          <w:r w:rsidRPr="00D858FE">
            <w:rPr>
              <w:rStyle w:val="PlaceholderText"/>
            </w:rPr>
            <w:t>Choose an item.</w:t>
          </w:r>
        </w:p>
      </w:docPartBody>
    </w:docPart>
    <w:docPart>
      <w:docPartPr>
        <w:name w:val="79DBD1FC5FFB42F697FC50F3BAF29EBE"/>
        <w:category>
          <w:name w:val="General"/>
          <w:gallery w:val="placeholder"/>
        </w:category>
        <w:types>
          <w:type w:val="bbPlcHdr"/>
        </w:types>
        <w:behaviors>
          <w:behavior w:val="content"/>
        </w:behaviors>
        <w:guid w:val="{2540200F-78D4-4DCC-8826-AF65FC8F928B}"/>
      </w:docPartPr>
      <w:docPartBody>
        <w:p w:rsidR="0070673F" w:rsidRDefault="007A43C4" w:rsidP="007A43C4">
          <w:pPr>
            <w:pStyle w:val="79DBD1FC5FFB42F697FC50F3BAF29EBE"/>
          </w:pPr>
          <w:r w:rsidRPr="00D858FE">
            <w:rPr>
              <w:rStyle w:val="PlaceholderText"/>
            </w:rPr>
            <w:t>Choose an item.</w:t>
          </w:r>
        </w:p>
      </w:docPartBody>
    </w:docPart>
    <w:docPart>
      <w:docPartPr>
        <w:name w:val="9B3FECE4820F4B7C85E87552C9CF9CFE"/>
        <w:category>
          <w:name w:val="General"/>
          <w:gallery w:val="placeholder"/>
        </w:category>
        <w:types>
          <w:type w:val="bbPlcHdr"/>
        </w:types>
        <w:behaviors>
          <w:behavior w:val="content"/>
        </w:behaviors>
        <w:guid w:val="{E7E20F61-5D04-43AA-B212-C364867BC591}"/>
      </w:docPartPr>
      <w:docPartBody>
        <w:p w:rsidR="0070673F" w:rsidRDefault="007A43C4" w:rsidP="007A43C4">
          <w:pPr>
            <w:pStyle w:val="9B3FECE4820F4B7C85E87552C9CF9CFE"/>
          </w:pPr>
          <w:r w:rsidRPr="00D858FE">
            <w:rPr>
              <w:rStyle w:val="PlaceholderText"/>
            </w:rPr>
            <w:t>Choose an item.</w:t>
          </w:r>
        </w:p>
      </w:docPartBody>
    </w:docPart>
    <w:docPart>
      <w:docPartPr>
        <w:name w:val="732E2F2CBDF34E159A3F98E968EC0187"/>
        <w:category>
          <w:name w:val="General"/>
          <w:gallery w:val="placeholder"/>
        </w:category>
        <w:types>
          <w:type w:val="bbPlcHdr"/>
        </w:types>
        <w:behaviors>
          <w:behavior w:val="content"/>
        </w:behaviors>
        <w:guid w:val="{F6CDB787-8C91-4FEE-B051-E9D0AAD420AA}"/>
      </w:docPartPr>
      <w:docPartBody>
        <w:p w:rsidR="0070673F" w:rsidRDefault="007A43C4" w:rsidP="007A43C4">
          <w:pPr>
            <w:pStyle w:val="732E2F2CBDF34E159A3F98E968EC0187"/>
          </w:pPr>
          <w:r w:rsidRPr="00D858FE">
            <w:rPr>
              <w:rStyle w:val="PlaceholderText"/>
            </w:rPr>
            <w:t>Choose an item.</w:t>
          </w:r>
        </w:p>
      </w:docPartBody>
    </w:docPart>
    <w:docPart>
      <w:docPartPr>
        <w:name w:val="7EE43D039B1A4721A4C91FCFA541D63B"/>
        <w:category>
          <w:name w:val="General"/>
          <w:gallery w:val="placeholder"/>
        </w:category>
        <w:types>
          <w:type w:val="bbPlcHdr"/>
        </w:types>
        <w:behaviors>
          <w:behavior w:val="content"/>
        </w:behaviors>
        <w:guid w:val="{AA4E4DEE-4D9E-4171-A898-72E39A4702E0}"/>
      </w:docPartPr>
      <w:docPartBody>
        <w:p w:rsidR="0070673F" w:rsidRDefault="007A43C4" w:rsidP="007A43C4">
          <w:pPr>
            <w:pStyle w:val="7EE43D039B1A4721A4C91FCFA541D63B"/>
          </w:pPr>
          <w:r w:rsidRPr="00D858FE">
            <w:rPr>
              <w:rStyle w:val="PlaceholderText"/>
            </w:rPr>
            <w:t>Choose an item.</w:t>
          </w:r>
        </w:p>
      </w:docPartBody>
    </w:docPart>
    <w:docPart>
      <w:docPartPr>
        <w:name w:val="618D7DFF308645319008F3162CC89CBA"/>
        <w:category>
          <w:name w:val="General"/>
          <w:gallery w:val="placeholder"/>
        </w:category>
        <w:types>
          <w:type w:val="bbPlcHdr"/>
        </w:types>
        <w:behaviors>
          <w:behavior w:val="content"/>
        </w:behaviors>
        <w:guid w:val="{8D6C3B30-963F-4B9E-8AF6-A080A77C878D}"/>
      </w:docPartPr>
      <w:docPartBody>
        <w:p w:rsidR="0070673F" w:rsidRDefault="007A43C4" w:rsidP="007A43C4">
          <w:pPr>
            <w:pStyle w:val="618D7DFF308645319008F3162CC89CBA"/>
          </w:pPr>
          <w:r w:rsidRPr="00D858FE">
            <w:rPr>
              <w:rStyle w:val="PlaceholderText"/>
            </w:rPr>
            <w:t>Choose an item.</w:t>
          </w:r>
        </w:p>
      </w:docPartBody>
    </w:docPart>
    <w:docPart>
      <w:docPartPr>
        <w:name w:val="96B7195733A14E20B920BCD464BD59A8"/>
        <w:category>
          <w:name w:val="General"/>
          <w:gallery w:val="placeholder"/>
        </w:category>
        <w:types>
          <w:type w:val="bbPlcHdr"/>
        </w:types>
        <w:behaviors>
          <w:behavior w:val="content"/>
        </w:behaviors>
        <w:guid w:val="{8D417C92-4957-4DAE-B9A6-E5DC60A7BE7B}"/>
      </w:docPartPr>
      <w:docPartBody>
        <w:p w:rsidR="0070673F" w:rsidRDefault="007A43C4" w:rsidP="007A43C4">
          <w:pPr>
            <w:pStyle w:val="96B7195733A14E20B920BCD464BD59A8"/>
          </w:pPr>
          <w:r w:rsidRPr="00D858FE">
            <w:rPr>
              <w:rStyle w:val="PlaceholderText"/>
            </w:rPr>
            <w:t>Choose an item.</w:t>
          </w:r>
        </w:p>
      </w:docPartBody>
    </w:docPart>
    <w:docPart>
      <w:docPartPr>
        <w:name w:val="424475AA60EC4141B50DB29B95FD4C34"/>
        <w:category>
          <w:name w:val="General"/>
          <w:gallery w:val="placeholder"/>
        </w:category>
        <w:types>
          <w:type w:val="bbPlcHdr"/>
        </w:types>
        <w:behaviors>
          <w:behavior w:val="content"/>
        </w:behaviors>
        <w:guid w:val="{ACC0C209-55BB-47D2-993B-84E501E602AC}"/>
      </w:docPartPr>
      <w:docPartBody>
        <w:p w:rsidR="0070673F" w:rsidRDefault="007A43C4" w:rsidP="007A43C4">
          <w:pPr>
            <w:pStyle w:val="424475AA60EC4141B50DB29B95FD4C34"/>
          </w:pPr>
          <w:r w:rsidRPr="00D858FE">
            <w:rPr>
              <w:rStyle w:val="PlaceholderText"/>
            </w:rPr>
            <w:t>Choose an item.</w:t>
          </w:r>
        </w:p>
      </w:docPartBody>
    </w:docPart>
    <w:docPart>
      <w:docPartPr>
        <w:name w:val="DB1EBA14D3F24FD69C4A9246168A5B41"/>
        <w:category>
          <w:name w:val="General"/>
          <w:gallery w:val="placeholder"/>
        </w:category>
        <w:types>
          <w:type w:val="bbPlcHdr"/>
        </w:types>
        <w:behaviors>
          <w:behavior w:val="content"/>
        </w:behaviors>
        <w:guid w:val="{F5A51971-8D2C-4EC6-AB28-D44159A1C658}"/>
      </w:docPartPr>
      <w:docPartBody>
        <w:p w:rsidR="0070673F" w:rsidRDefault="007A43C4" w:rsidP="007A43C4">
          <w:pPr>
            <w:pStyle w:val="DB1EBA14D3F24FD69C4A9246168A5B41"/>
          </w:pPr>
          <w:r w:rsidRPr="00D858FE">
            <w:rPr>
              <w:rStyle w:val="PlaceholderText"/>
            </w:rPr>
            <w:t>Choose an item.</w:t>
          </w:r>
        </w:p>
      </w:docPartBody>
    </w:docPart>
    <w:docPart>
      <w:docPartPr>
        <w:name w:val="C4169383B6CB4295A76C98E1529D9791"/>
        <w:category>
          <w:name w:val="General"/>
          <w:gallery w:val="placeholder"/>
        </w:category>
        <w:types>
          <w:type w:val="bbPlcHdr"/>
        </w:types>
        <w:behaviors>
          <w:behavior w:val="content"/>
        </w:behaviors>
        <w:guid w:val="{55E39FBD-2F32-46EB-AD2E-9147579400ED}"/>
      </w:docPartPr>
      <w:docPartBody>
        <w:p w:rsidR="0070673F" w:rsidRDefault="007A43C4" w:rsidP="007A43C4">
          <w:pPr>
            <w:pStyle w:val="C4169383B6CB4295A76C98E1529D9791"/>
          </w:pPr>
          <w:r w:rsidRPr="00D858FE">
            <w:rPr>
              <w:rStyle w:val="PlaceholderText"/>
            </w:rPr>
            <w:t>Choose an item.</w:t>
          </w:r>
        </w:p>
      </w:docPartBody>
    </w:docPart>
    <w:docPart>
      <w:docPartPr>
        <w:name w:val="74F7683564FF4601A30BE690483D2FD4"/>
        <w:category>
          <w:name w:val="General"/>
          <w:gallery w:val="placeholder"/>
        </w:category>
        <w:types>
          <w:type w:val="bbPlcHdr"/>
        </w:types>
        <w:behaviors>
          <w:behavior w:val="content"/>
        </w:behaviors>
        <w:guid w:val="{39E0F4C1-71AD-4F4C-96BF-D53EB2CFEC65}"/>
      </w:docPartPr>
      <w:docPartBody>
        <w:p w:rsidR="0070673F" w:rsidRDefault="007A43C4" w:rsidP="007A43C4">
          <w:pPr>
            <w:pStyle w:val="74F7683564FF4601A30BE690483D2FD4"/>
          </w:pPr>
          <w:r w:rsidRPr="00D858FE">
            <w:rPr>
              <w:rStyle w:val="PlaceholderText"/>
            </w:rPr>
            <w:t>Choose an item.</w:t>
          </w:r>
        </w:p>
      </w:docPartBody>
    </w:docPart>
    <w:docPart>
      <w:docPartPr>
        <w:name w:val="F1F19DC7212A40C3B102612301A659B3"/>
        <w:category>
          <w:name w:val="General"/>
          <w:gallery w:val="placeholder"/>
        </w:category>
        <w:types>
          <w:type w:val="bbPlcHdr"/>
        </w:types>
        <w:behaviors>
          <w:behavior w:val="content"/>
        </w:behaviors>
        <w:guid w:val="{F02A9737-1A90-4A9B-BAD5-555B9C9B9A6A}"/>
      </w:docPartPr>
      <w:docPartBody>
        <w:p w:rsidR="0070673F" w:rsidRDefault="007A43C4" w:rsidP="007A43C4">
          <w:pPr>
            <w:pStyle w:val="F1F19DC7212A40C3B102612301A659B3"/>
          </w:pPr>
          <w:r w:rsidRPr="00D858FE">
            <w:rPr>
              <w:rStyle w:val="PlaceholderText"/>
            </w:rPr>
            <w:t>Choose an item.</w:t>
          </w:r>
        </w:p>
      </w:docPartBody>
    </w:docPart>
    <w:docPart>
      <w:docPartPr>
        <w:name w:val="0725AF2F5D2D44919909704709371350"/>
        <w:category>
          <w:name w:val="General"/>
          <w:gallery w:val="placeholder"/>
        </w:category>
        <w:types>
          <w:type w:val="bbPlcHdr"/>
        </w:types>
        <w:behaviors>
          <w:behavior w:val="content"/>
        </w:behaviors>
        <w:guid w:val="{80ED1F18-67EF-43B1-BDC0-AC5969488766}"/>
      </w:docPartPr>
      <w:docPartBody>
        <w:p w:rsidR="0070673F" w:rsidRDefault="007A43C4" w:rsidP="007A43C4">
          <w:pPr>
            <w:pStyle w:val="0725AF2F5D2D44919909704709371350"/>
          </w:pPr>
          <w:r w:rsidRPr="00D858FE">
            <w:rPr>
              <w:rStyle w:val="PlaceholderText"/>
            </w:rPr>
            <w:t>Choose an item.</w:t>
          </w:r>
        </w:p>
      </w:docPartBody>
    </w:docPart>
    <w:docPart>
      <w:docPartPr>
        <w:name w:val="645145F5FE4D49C78585612D693ACFD4"/>
        <w:category>
          <w:name w:val="General"/>
          <w:gallery w:val="placeholder"/>
        </w:category>
        <w:types>
          <w:type w:val="bbPlcHdr"/>
        </w:types>
        <w:behaviors>
          <w:behavior w:val="content"/>
        </w:behaviors>
        <w:guid w:val="{FDFAD634-ACA6-4AB7-A84E-16534BE13EEE}"/>
      </w:docPartPr>
      <w:docPartBody>
        <w:p w:rsidR="0070673F" w:rsidRDefault="007A43C4" w:rsidP="007A43C4">
          <w:pPr>
            <w:pStyle w:val="645145F5FE4D49C78585612D693ACFD4"/>
          </w:pPr>
          <w:r w:rsidRPr="00D858FE">
            <w:rPr>
              <w:rStyle w:val="PlaceholderText"/>
            </w:rPr>
            <w:t>Choose an item.</w:t>
          </w:r>
        </w:p>
      </w:docPartBody>
    </w:docPart>
    <w:docPart>
      <w:docPartPr>
        <w:name w:val="B5151887F7ED46939710997DCDECE6E2"/>
        <w:category>
          <w:name w:val="General"/>
          <w:gallery w:val="placeholder"/>
        </w:category>
        <w:types>
          <w:type w:val="bbPlcHdr"/>
        </w:types>
        <w:behaviors>
          <w:behavior w:val="content"/>
        </w:behaviors>
        <w:guid w:val="{F911A66F-C459-4991-83EA-AEBE91C84383}"/>
      </w:docPartPr>
      <w:docPartBody>
        <w:p w:rsidR="0070673F" w:rsidRDefault="007A43C4" w:rsidP="007A43C4">
          <w:pPr>
            <w:pStyle w:val="B5151887F7ED46939710997DCDECE6E2"/>
          </w:pPr>
          <w:r w:rsidRPr="00D858FE">
            <w:rPr>
              <w:rStyle w:val="PlaceholderText"/>
            </w:rPr>
            <w:t>Choose an item.</w:t>
          </w:r>
        </w:p>
      </w:docPartBody>
    </w:docPart>
    <w:docPart>
      <w:docPartPr>
        <w:name w:val="17633AC4B1DA4775A34F5062C2C417DC"/>
        <w:category>
          <w:name w:val="General"/>
          <w:gallery w:val="placeholder"/>
        </w:category>
        <w:types>
          <w:type w:val="bbPlcHdr"/>
        </w:types>
        <w:behaviors>
          <w:behavior w:val="content"/>
        </w:behaviors>
        <w:guid w:val="{A68ACF56-DE58-4E27-BA19-E0BD8A052C31}"/>
      </w:docPartPr>
      <w:docPartBody>
        <w:p w:rsidR="0070673F" w:rsidRDefault="007A43C4" w:rsidP="007A43C4">
          <w:pPr>
            <w:pStyle w:val="17633AC4B1DA4775A34F5062C2C417DC"/>
          </w:pPr>
          <w:r w:rsidRPr="00D858FE">
            <w:rPr>
              <w:rStyle w:val="PlaceholderText"/>
            </w:rPr>
            <w:t>Choose an item.</w:t>
          </w:r>
        </w:p>
      </w:docPartBody>
    </w:docPart>
    <w:docPart>
      <w:docPartPr>
        <w:name w:val="7117E9AE835945CB9E9E98BDB100DAFA"/>
        <w:category>
          <w:name w:val="General"/>
          <w:gallery w:val="placeholder"/>
        </w:category>
        <w:types>
          <w:type w:val="bbPlcHdr"/>
        </w:types>
        <w:behaviors>
          <w:behavior w:val="content"/>
        </w:behaviors>
        <w:guid w:val="{A15D1E98-C661-49FA-8D76-08A1ED9B3ED4}"/>
      </w:docPartPr>
      <w:docPartBody>
        <w:p w:rsidR="0070673F" w:rsidRDefault="007A43C4" w:rsidP="007A43C4">
          <w:pPr>
            <w:pStyle w:val="7117E9AE835945CB9E9E98BDB100DAFA"/>
          </w:pPr>
          <w:r w:rsidRPr="00D858FE">
            <w:rPr>
              <w:rStyle w:val="PlaceholderText"/>
            </w:rPr>
            <w:t>Choose an item.</w:t>
          </w:r>
        </w:p>
      </w:docPartBody>
    </w:docPart>
    <w:docPart>
      <w:docPartPr>
        <w:name w:val="75606352B0E4494F82DB64D329F38653"/>
        <w:category>
          <w:name w:val="General"/>
          <w:gallery w:val="placeholder"/>
        </w:category>
        <w:types>
          <w:type w:val="bbPlcHdr"/>
        </w:types>
        <w:behaviors>
          <w:behavior w:val="content"/>
        </w:behaviors>
        <w:guid w:val="{6CA3229C-2FB2-4A8E-B3A8-9EAFD6F9CD52}"/>
      </w:docPartPr>
      <w:docPartBody>
        <w:p w:rsidR="0070673F" w:rsidRDefault="007A43C4" w:rsidP="007A43C4">
          <w:pPr>
            <w:pStyle w:val="75606352B0E4494F82DB64D329F38653"/>
          </w:pPr>
          <w:r w:rsidRPr="00D858FE">
            <w:rPr>
              <w:rStyle w:val="PlaceholderText"/>
            </w:rPr>
            <w:t>Choose an item.</w:t>
          </w:r>
        </w:p>
      </w:docPartBody>
    </w:docPart>
    <w:docPart>
      <w:docPartPr>
        <w:name w:val="26F2E4E748CD47A9B56EFFCD0EA92647"/>
        <w:category>
          <w:name w:val="General"/>
          <w:gallery w:val="placeholder"/>
        </w:category>
        <w:types>
          <w:type w:val="bbPlcHdr"/>
        </w:types>
        <w:behaviors>
          <w:behavior w:val="content"/>
        </w:behaviors>
        <w:guid w:val="{F4674068-4ADB-479A-967E-08230CD8F0D0}"/>
      </w:docPartPr>
      <w:docPartBody>
        <w:p w:rsidR="0070673F" w:rsidRDefault="007A43C4" w:rsidP="007A43C4">
          <w:pPr>
            <w:pStyle w:val="26F2E4E748CD47A9B56EFFCD0EA92647"/>
          </w:pPr>
          <w:r w:rsidRPr="00D858FE">
            <w:rPr>
              <w:rStyle w:val="PlaceholderText"/>
            </w:rPr>
            <w:t>Choose an item.</w:t>
          </w:r>
        </w:p>
      </w:docPartBody>
    </w:docPart>
    <w:docPart>
      <w:docPartPr>
        <w:name w:val="6692FA8D45DA4A92805D767E446A5521"/>
        <w:category>
          <w:name w:val="General"/>
          <w:gallery w:val="placeholder"/>
        </w:category>
        <w:types>
          <w:type w:val="bbPlcHdr"/>
        </w:types>
        <w:behaviors>
          <w:behavior w:val="content"/>
        </w:behaviors>
        <w:guid w:val="{8BDD582A-2A1F-435B-BB27-7E1956FFBF64}"/>
      </w:docPartPr>
      <w:docPartBody>
        <w:p w:rsidR="0070673F" w:rsidRDefault="007A43C4" w:rsidP="007A43C4">
          <w:pPr>
            <w:pStyle w:val="6692FA8D45DA4A92805D767E446A5521"/>
          </w:pPr>
          <w:r w:rsidRPr="00D858FE">
            <w:rPr>
              <w:rStyle w:val="PlaceholderText"/>
            </w:rPr>
            <w:t>Choose an item.</w:t>
          </w:r>
        </w:p>
      </w:docPartBody>
    </w:docPart>
    <w:docPart>
      <w:docPartPr>
        <w:name w:val="A66A2826E1A9496986013DAFBADF0BC1"/>
        <w:category>
          <w:name w:val="General"/>
          <w:gallery w:val="placeholder"/>
        </w:category>
        <w:types>
          <w:type w:val="bbPlcHdr"/>
        </w:types>
        <w:behaviors>
          <w:behavior w:val="content"/>
        </w:behaviors>
        <w:guid w:val="{7DACCE18-3CC6-4576-8A86-8DCA837B0208}"/>
      </w:docPartPr>
      <w:docPartBody>
        <w:p w:rsidR="0070673F" w:rsidRDefault="007A43C4" w:rsidP="007A43C4">
          <w:pPr>
            <w:pStyle w:val="A66A2826E1A9496986013DAFBADF0BC1"/>
          </w:pPr>
          <w:r w:rsidRPr="00D858FE">
            <w:rPr>
              <w:rStyle w:val="PlaceholderText"/>
            </w:rPr>
            <w:t>Choose an item.</w:t>
          </w:r>
        </w:p>
      </w:docPartBody>
    </w:docPart>
    <w:docPart>
      <w:docPartPr>
        <w:name w:val="CA24C94122EB4957A508CDB76736FD9F"/>
        <w:category>
          <w:name w:val="General"/>
          <w:gallery w:val="placeholder"/>
        </w:category>
        <w:types>
          <w:type w:val="bbPlcHdr"/>
        </w:types>
        <w:behaviors>
          <w:behavior w:val="content"/>
        </w:behaviors>
        <w:guid w:val="{8D2F0083-2539-44C9-8B02-AD939A3FBC3D}"/>
      </w:docPartPr>
      <w:docPartBody>
        <w:p w:rsidR="0070673F" w:rsidRDefault="007A43C4" w:rsidP="007A43C4">
          <w:pPr>
            <w:pStyle w:val="CA24C94122EB4957A508CDB76736FD9F"/>
          </w:pPr>
          <w:r w:rsidRPr="00D858FE">
            <w:rPr>
              <w:rStyle w:val="PlaceholderText"/>
            </w:rPr>
            <w:t>Choose an item.</w:t>
          </w:r>
        </w:p>
      </w:docPartBody>
    </w:docPart>
    <w:docPart>
      <w:docPartPr>
        <w:name w:val="04BD77D7C7A642F4BE8818F8FE660474"/>
        <w:category>
          <w:name w:val="General"/>
          <w:gallery w:val="placeholder"/>
        </w:category>
        <w:types>
          <w:type w:val="bbPlcHdr"/>
        </w:types>
        <w:behaviors>
          <w:behavior w:val="content"/>
        </w:behaviors>
        <w:guid w:val="{333CC538-7E8A-4D38-BBD5-1258977D70D8}"/>
      </w:docPartPr>
      <w:docPartBody>
        <w:p w:rsidR="0070673F" w:rsidRDefault="007A43C4" w:rsidP="007A43C4">
          <w:pPr>
            <w:pStyle w:val="04BD77D7C7A642F4BE8818F8FE660474"/>
          </w:pPr>
          <w:r w:rsidRPr="00D858FE">
            <w:rPr>
              <w:rStyle w:val="PlaceholderText"/>
            </w:rPr>
            <w:t>Choose an item.</w:t>
          </w:r>
        </w:p>
      </w:docPartBody>
    </w:docPart>
    <w:docPart>
      <w:docPartPr>
        <w:name w:val="9C6DD82734514F63B925E00930BA9D31"/>
        <w:category>
          <w:name w:val="General"/>
          <w:gallery w:val="placeholder"/>
        </w:category>
        <w:types>
          <w:type w:val="bbPlcHdr"/>
        </w:types>
        <w:behaviors>
          <w:behavior w:val="content"/>
        </w:behaviors>
        <w:guid w:val="{F3E36060-8F76-4A71-8CAC-2D872E08BF59}"/>
      </w:docPartPr>
      <w:docPartBody>
        <w:p w:rsidR="0070673F" w:rsidRDefault="007A43C4" w:rsidP="007A43C4">
          <w:pPr>
            <w:pStyle w:val="9C6DD82734514F63B925E00930BA9D31"/>
          </w:pPr>
          <w:r w:rsidRPr="00D858FE">
            <w:rPr>
              <w:rStyle w:val="PlaceholderText"/>
            </w:rPr>
            <w:t>Choose an item.</w:t>
          </w:r>
        </w:p>
      </w:docPartBody>
    </w:docPart>
    <w:docPart>
      <w:docPartPr>
        <w:name w:val="FC7F9991CB0243BC8EDEC8BCBF8847DE"/>
        <w:category>
          <w:name w:val="General"/>
          <w:gallery w:val="placeholder"/>
        </w:category>
        <w:types>
          <w:type w:val="bbPlcHdr"/>
        </w:types>
        <w:behaviors>
          <w:behavior w:val="content"/>
        </w:behaviors>
        <w:guid w:val="{08FA0913-3C43-49AA-877F-C37A05B1A6D8}"/>
      </w:docPartPr>
      <w:docPartBody>
        <w:p w:rsidR="0070673F" w:rsidRDefault="007A43C4" w:rsidP="007A43C4">
          <w:pPr>
            <w:pStyle w:val="FC7F9991CB0243BC8EDEC8BCBF8847DE"/>
          </w:pPr>
          <w:r w:rsidRPr="00D858FE">
            <w:rPr>
              <w:rStyle w:val="PlaceholderText"/>
            </w:rPr>
            <w:t>Choose an item.</w:t>
          </w:r>
        </w:p>
      </w:docPartBody>
    </w:docPart>
    <w:docPart>
      <w:docPartPr>
        <w:name w:val="01C52BC7F3654FBFA8B6E83478127C5E"/>
        <w:category>
          <w:name w:val="General"/>
          <w:gallery w:val="placeholder"/>
        </w:category>
        <w:types>
          <w:type w:val="bbPlcHdr"/>
        </w:types>
        <w:behaviors>
          <w:behavior w:val="content"/>
        </w:behaviors>
        <w:guid w:val="{7FE2224B-2383-4103-A149-10146D016C0A}"/>
      </w:docPartPr>
      <w:docPartBody>
        <w:p w:rsidR="0070673F" w:rsidRDefault="007A43C4" w:rsidP="007A43C4">
          <w:pPr>
            <w:pStyle w:val="01C52BC7F3654FBFA8B6E83478127C5E"/>
          </w:pPr>
          <w:r w:rsidRPr="00D858FE">
            <w:rPr>
              <w:rStyle w:val="PlaceholderText"/>
            </w:rPr>
            <w:t>Choose an item.</w:t>
          </w:r>
        </w:p>
      </w:docPartBody>
    </w:docPart>
    <w:docPart>
      <w:docPartPr>
        <w:name w:val="FAAD9C1F164046F9B0861DACC490CD4E"/>
        <w:category>
          <w:name w:val="General"/>
          <w:gallery w:val="placeholder"/>
        </w:category>
        <w:types>
          <w:type w:val="bbPlcHdr"/>
        </w:types>
        <w:behaviors>
          <w:behavior w:val="content"/>
        </w:behaviors>
        <w:guid w:val="{5412A824-57A6-4C09-AF61-CB0873235E1C}"/>
      </w:docPartPr>
      <w:docPartBody>
        <w:p w:rsidR="0070673F" w:rsidRDefault="007A43C4" w:rsidP="007A43C4">
          <w:pPr>
            <w:pStyle w:val="FAAD9C1F164046F9B0861DACC490CD4E"/>
          </w:pPr>
          <w:r w:rsidRPr="00D858FE">
            <w:rPr>
              <w:rStyle w:val="PlaceholderText"/>
            </w:rPr>
            <w:t>Choose an item.</w:t>
          </w:r>
        </w:p>
      </w:docPartBody>
    </w:docPart>
    <w:docPart>
      <w:docPartPr>
        <w:name w:val="4C081F94592740368777589E6DF9DE43"/>
        <w:category>
          <w:name w:val="General"/>
          <w:gallery w:val="placeholder"/>
        </w:category>
        <w:types>
          <w:type w:val="bbPlcHdr"/>
        </w:types>
        <w:behaviors>
          <w:behavior w:val="content"/>
        </w:behaviors>
        <w:guid w:val="{D7F92B1C-8685-47B8-9D4C-91D23EF6B10C}"/>
      </w:docPartPr>
      <w:docPartBody>
        <w:p w:rsidR="0070673F" w:rsidRDefault="007A43C4" w:rsidP="007A43C4">
          <w:pPr>
            <w:pStyle w:val="4C081F94592740368777589E6DF9DE43"/>
          </w:pPr>
          <w:r w:rsidRPr="00D858FE">
            <w:rPr>
              <w:rStyle w:val="PlaceholderText"/>
            </w:rPr>
            <w:t>Choose an item.</w:t>
          </w:r>
        </w:p>
      </w:docPartBody>
    </w:docPart>
    <w:docPart>
      <w:docPartPr>
        <w:name w:val="1B5A9C1191EE46F1A010B83E36764247"/>
        <w:category>
          <w:name w:val="General"/>
          <w:gallery w:val="placeholder"/>
        </w:category>
        <w:types>
          <w:type w:val="bbPlcHdr"/>
        </w:types>
        <w:behaviors>
          <w:behavior w:val="content"/>
        </w:behaviors>
        <w:guid w:val="{0E6B9EF5-3F3D-4B74-B614-D3F69FC7A834}"/>
      </w:docPartPr>
      <w:docPartBody>
        <w:p w:rsidR="0070673F" w:rsidRDefault="007A43C4" w:rsidP="007A43C4">
          <w:pPr>
            <w:pStyle w:val="1B5A9C1191EE46F1A010B83E36764247"/>
          </w:pPr>
          <w:r w:rsidRPr="00D858FE">
            <w:rPr>
              <w:rStyle w:val="PlaceholderText"/>
            </w:rPr>
            <w:t>Choose an item.</w:t>
          </w:r>
        </w:p>
      </w:docPartBody>
    </w:docPart>
    <w:docPart>
      <w:docPartPr>
        <w:name w:val="BBCAFB14310D4BF7A783DF57BEAC759F"/>
        <w:category>
          <w:name w:val="General"/>
          <w:gallery w:val="placeholder"/>
        </w:category>
        <w:types>
          <w:type w:val="bbPlcHdr"/>
        </w:types>
        <w:behaviors>
          <w:behavior w:val="content"/>
        </w:behaviors>
        <w:guid w:val="{E38BC810-84E8-42E3-8D41-B3A7FB848A29}"/>
      </w:docPartPr>
      <w:docPartBody>
        <w:p w:rsidR="0070673F" w:rsidRDefault="007A43C4" w:rsidP="007A43C4">
          <w:pPr>
            <w:pStyle w:val="BBCAFB14310D4BF7A783DF57BEAC759F"/>
          </w:pPr>
          <w:r w:rsidRPr="00D858FE">
            <w:rPr>
              <w:rStyle w:val="PlaceholderText"/>
            </w:rPr>
            <w:t>Choose an item.</w:t>
          </w:r>
        </w:p>
      </w:docPartBody>
    </w:docPart>
    <w:docPart>
      <w:docPartPr>
        <w:name w:val="E951CF51B85C4ACBBAE95C8B43E52A49"/>
        <w:category>
          <w:name w:val="General"/>
          <w:gallery w:val="placeholder"/>
        </w:category>
        <w:types>
          <w:type w:val="bbPlcHdr"/>
        </w:types>
        <w:behaviors>
          <w:behavior w:val="content"/>
        </w:behaviors>
        <w:guid w:val="{CFC9852C-B7BE-4100-AC3F-02E9F9836CFE}"/>
      </w:docPartPr>
      <w:docPartBody>
        <w:p w:rsidR="0070673F" w:rsidRDefault="007A43C4" w:rsidP="007A43C4">
          <w:pPr>
            <w:pStyle w:val="E951CF51B85C4ACBBAE95C8B43E52A49"/>
          </w:pPr>
          <w:r w:rsidRPr="00D858FE">
            <w:rPr>
              <w:rStyle w:val="PlaceholderText"/>
            </w:rPr>
            <w:t>Choose an item.</w:t>
          </w:r>
        </w:p>
      </w:docPartBody>
    </w:docPart>
    <w:docPart>
      <w:docPartPr>
        <w:name w:val="00C39F6A86B745B3B357D3868CA4BCB8"/>
        <w:category>
          <w:name w:val="General"/>
          <w:gallery w:val="placeholder"/>
        </w:category>
        <w:types>
          <w:type w:val="bbPlcHdr"/>
        </w:types>
        <w:behaviors>
          <w:behavior w:val="content"/>
        </w:behaviors>
        <w:guid w:val="{D4D73801-0EF4-4B8D-B209-986D5C3F0814}"/>
      </w:docPartPr>
      <w:docPartBody>
        <w:p w:rsidR="0070673F" w:rsidRDefault="007A43C4" w:rsidP="007A43C4">
          <w:pPr>
            <w:pStyle w:val="00C39F6A86B745B3B357D3868CA4BCB8"/>
          </w:pPr>
          <w:r w:rsidRPr="00D858FE">
            <w:rPr>
              <w:rStyle w:val="PlaceholderText"/>
            </w:rPr>
            <w:t>Choose an item.</w:t>
          </w:r>
        </w:p>
      </w:docPartBody>
    </w:docPart>
    <w:docPart>
      <w:docPartPr>
        <w:name w:val="3E88C0E191FE48F1BE5C23F7FA4FF619"/>
        <w:category>
          <w:name w:val="General"/>
          <w:gallery w:val="placeholder"/>
        </w:category>
        <w:types>
          <w:type w:val="bbPlcHdr"/>
        </w:types>
        <w:behaviors>
          <w:behavior w:val="content"/>
        </w:behaviors>
        <w:guid w:val="{C2817EB8-C892-4D36-9D43-D065DB69127C}"/>
      </w:docPartPr>
      <w:docPartBody>
        <w:p w:rsidR="0070673F" w:rsidRDefault="007A43C4" w:rsidP="007A43C4">
          <w:pPr>
            <w:pStyle w:val="3E88C0E191FE48F1BE5C23F7FA4FF619"/>
          </w:pPr>
          <w:r w:rsidRPr="00D858FE">
            <w:rPr>
              <w:rStyle w:val="PlaceholderText"/>
            </w:rPr>
            <w:t>Choose an item.</w:t>
          </w:r>
        </w:p>
      </w:docPartBody>
    </w:docPart>
    <w:docPart>
      <w:docPartPr>
        <w:name w:val="D8C32E2AE86741CDAC85BF61CF3605C1"/>
        <w:category>
          <w:name w:val="General"/>
          <w:gallery w:val="placeholder"/>
        </w:category>
        <w:types>
          <w:type w:val="bbPlcHdr"/>
        </w:types>
        <w:behaviors>
          <w:behavior w:val="content"/>
        </w:behaviors>
        <w:guid w:val="{8CC056A9-DD4D-4711-ACD8-06AA84985A43}"/>
      </w:docPartPr>
      <w:docPartBody>
        <w:p w:rsidR="0070673F" w:rsidRDefault="007A43C4" w:rsidP="007A43C4">
          <w:pPr>
            <w:pStyle w:val="D8C32E2AE86741CDAC85BF61CF3605C1"/>
          </w:pPr>
          <w:r w:rsidRPr="00D858FE">
            <w:rPr>
              <w:rStyle w:val="PlaceholderText"/>
            </w:rPr>
            <w:t>Choose an item.</w:t>
          </w:r>
        </w:p>
      </w:docPartBody>
    </w:docPart>
    <w:docPart>
      <w:docPartPr>
        <w:name w:val="EF47C0E9A42C4DF08B7606A25C404D0C"/>
        <w:category>
          <w:name w:val="General"/>
          <w:gallery w:val="placeholder"/>
        </w:category>
        <w:types>
          <w:type w:val="bbPlcHdr"/>
        </w:types>
        <w:behaviors>
          <w:behavior w:val="content"/>
        </w:behaviors>
        <w:guid w:val="{12CA1A21-C529-47AC-93D6-272FF97454B6}"/>
      </w:docPartPr>
      <w:docPartBody>
        <w:p w:rsidR="0070673F" w:rsidRDefault="007A43C4" w:rsidP="007A43C4">
          <w:pPr>
            <w:pStyle w:val="EF47C0E9A42C4DF08B7606A25C404D0C"/>
          </w:pPr>
          <w:r w:rsidRPr="00D858FE">
            <w:rPr>
              <w:rStyle w:val="PlaceholderText"/>
            </w:rPr>
            <w:t>Choose an item.</w:t>
          </w:r>
        </w:p>
      </w:docPartBody>
    </w:docPart>
    <w:docPart>
      <w:docPartPr>
        <w:name w:val="4DA9EF5CE23945D0AC3DF1114DC931E1"/>
        <w:category>
          <w:name w:val="General"/>
          <w:gallery w:val="placeholder"/>
        </w:category>
        <w:types>
          <w:type w:val="bbPlcHdr"/>
        </w:types>
        <w:behaviors>
          <w:behavior w:val="content"/>
        </w:behaviors>
        <w:guid w:val="{18514D58-DF0E-420C-BE10-32319AF159A8}"/>
      </w:docPartPr>
      <w:docPartBody>
        <w:p w:rsidR="0070673F" w:rsidRDefault="007A43C4" w:rsidP="007A43C4">
          <w:pPr>
            <w:pStyle w:val="4DA9EF5CE23945D0AC3DF1114DC931E1"/>
          </w:pPr>
          <w:r w:rsidRPr="00D858FE">
            <w:rPr>
              <w:rStyle w:val="PlaceholderText"/>
            </w:rPr>
            <w:t>Choose an item.</w:t>
          </w:r>
        </w:p>
      </w:docPartBody>
    </w:docPart>
    <w:docPart>
      <w:docPartPr>
        <w:name w:val="B8CD9994A4404454A7B3286987EE9EC0"/>
        <w:category>
          <w:name w:val="General"/>
          <w:gallery w:val="placeholder"/>
        </w:category>
        <w:types>
          <w:type w:val="bbPlcHdr"/>
        </w:types>
        <w:behaviors>
          <w:behavior w:val="content"/>
        </w:behaviors>
        <w:guid w:val="{DAD0DFB9-1447-48D7-A624-DFAE980AF913}"/>
      </w:docPartPr>
      <w:docPartBody>
        <w:p w:rsidR="0070673F" w:rsidRDefault="007A43C4" w:rsidP="007A43C4">
          <w:pPr>
            <w:pStyle w:val="B8CD9994A4404454A7B3286987EE9EC0"/>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E5DF1"/>
    <w:rsid w:val="00674D42"/>
    <w:rsid w:val="0070673F"/>
    <w:rsid w:val="007A43C4"/>
    <w:rsid w:val="00BF58F7"/>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A43C4"/>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6CD1DB83C73F4673A11767E860E4FE0C">
    <w:name w:val="6CD1DB83C73F4673A11767E860E4FE0C"/>
    <w:rsid w:val="007A43C4"/>
  </w:style>
  <w:style w:type="paragraph" w:customStyle="1" w:styleId="7B22AAF75BB64B1EA60B542E10BEF1BE">
    <w:name w:val="7B22AAF75BB64B1EA60B542E10BEF1BE"/>
    <w:rsid w:val="007A43C4"/>
  </w:style>
  <w:style w:type="paragraph" w:customStyle="1" w:styleId="172BB66BFCFE4094B1DCC0B961327F7E">
    <w:name w:val="172BB66BFCFE4094B1DCC0B961327F7E"/>
    <w:rsid w:val="007A43C4"/>
  </w:style>
  <w:style w:type="paragraph" w:customStyle="1" w:styleId="E8EB2D7035144569B9537CA9E0D4486C">
    <w:name w:val="E8EB2D7035144569B9537CA9E0D4486C"/>
    <w:rsid w:val="007A43C4"/>
  </w:style>
  <w:style w:type="paragraph" w:customStyle="1" w:styleId="3D3C29F118A549C78B6506D9FA758194">
    <w:name w:val="3D3C29F118A549C78B6506D9FA758194"/>
    <w:rsid w:val="007A43C4"/>
  </w:style>
  <w:style w:type="paragraph" w:customStyle="1" w:styleId="F08C3CAF8A7E47CF91211E97B2243ED4">
    <w:name w:val="F08C3CAF8A7E47CF91211E97B2243ED4"/>
    <w:rsid w:val="007A43C4"/>
  </w:style>
  <w:style w:type="paragraph" w:customStyle="1" w:styleId="CD26DF929A84406C8716C8C66325450D">
    <w:name w:val="CD26DF929A84406C8716C8C66325450D"/>
    <w:rsid w:val="007A43C4"/>
  </w:style>
  <w:style w:type="paragraph" w:customStyle="1" w:styleId="26806ABB49634054A1C751E73B9F61C2">
    <w:name w:val="26806ABB49634054A1C751E73B9F61C2"/>
    <w:rsid w:val="007A43C4"/>
  </w:style>
  <w:style w:type="paragraph" w:customStyle="1" w:styleId="0A988017BA174FDFA137B0DED0C20FFC">
    <w:name w:val="0A988017BA174FDFA137B0DED0C20FFC"/>
    <w:rsid w:val="007A43C4"/>
  </w:style>
  <w:style w:type="paragraph" w:customStyle="1" w:styleId="6EB0C8C6592A4BD8AABBC033C9736CF5">
    <w:name w:val="6EB0C8C6592A4BD8AABBC033C9736CF5"/>
    <w:rsid w:val="007A43C4"/>
  </w:style>
  <w:style w:type="paragraph" w:customStyle="1" w:styleId="05454141283241AE8C99E9D5247D5387">
    <w:name w:val="05454141283241AE8C99E9D5247D5387"/>
    <w:rsid w:val="007A43C4"/>
  </w:style>
  <w:style w:type="paragraph" w:customStyle="1" w:styleId="409879F371454857A1C0E36505149E63">
    <w:name w:val="409879F371454857A1C0E36505149E63"/>
    <w:rsid w:val="007A43C4"/>
  </w:style>
  <w:style w:type="paragraph" w:customStyle="1" w:styleId="B1CC841A8A054CDCA717E58B372515EB">
    <w:name w:val="B1CC841A8A054CDCA717E58B372515EB"/>
    <w:rsid w:val="007A43C4"/>
  </w:style>
  <w:style w:type="paragraph" w:customStyle="1" w:styleId="79DBD1FC5FFB42F697FC50F3BAF29EBE">
    <w:name w:val="79DBD1FC5FFB42F697FC50F3BAF29EBE"/>
    <w:rsid w:val="007A43C4"/>
  </w:style>
  <w:style w:type="paragraph" w:customStyle="1" w:styleId="9B3FECE4820F4B7C85E87552C9CF9CFE">
    <w:name w:val="9B3FECE4820F4B7C85E87552C9CF9CFE"/>
    <w:rsid w:val="007A43C4"/>
  </w:style>
  <w:style w:type="paragraph" w:customStyle="1" w:styleId="732E2F2CBDF34E159A3F98E968EC0187">
    <w:name w:val="732E2F2CBDF34E159A3F98E968EC0187"/>
    <w:rsid w:val="007A43C4"/>
  </w:style>
  <w:style w:type="paragraph" w:customStyle="1" w:styleId="7EE43D039B1A4721A4C91FCFA541D63B">
    <w:name w:val="7EE43D039B1A4721A4C91FCFA541D63B"/>
    <w:rsid w:val="007A43C4"/>
  </w:style>
  <w:style w:type="paragraph" w:customStyle="1" w:styleId="618D7DFF308645319008F3162CC89CBA">
    <w:name w:val="618D7DFF308645319008F3162CC89CBA"/>
    <w:rsid w:val="007A43C4"/>
  </w:style>
  <w:style w:type="paragraph" w:customStyle="1" w:styleId="96B7195733A14E20B920BCD464BD59A8">
    <w:name w:val="96B7195733A14E20B920BCD464BD59A8"/>
    <w:rsid w:val="007A43C4"/>
  </w:style>
  <w:style w:type="paragraph" w:customStyle="1" w:styleId="424475AA60EC4141B50DB29B95FD4C34">
    <w:name w:val="424475AA60EC4141B50DB29B95FD4C34"/>
    <w:rsid w:val="007A43C4"/>
  </w:style>
  <w:style w:type="paragraph" w:customStyle="1" w:styleId="DB1EBA14D3F24FD69C4A9246168A5B41">
    <w:name w:val="DB1EBA14D3F24FD69C4A9246168A5B41"/>
    <w:rsid w:val="007A43C4"/>
  </w:style>
  <w:style w:type="paragraph" w:customStyle="1" w:styleId="C4169383B6CB4295A76C98E1529D9791">
    <w:name w:val="C4169383B6CB4295A76C98E1529D9791"/>
    <w:rsid w:val="007A43C4"/>
  </w:style>
  <w:style w:type="paragraph" w:customStyle="1" w:styleId="74F7683564FF4601A30BE690483D2FD4">
    <w:name w:val="74F7683564FF4601A30BE690483D2FD4"/>
    <w:rsid w:val="007A43C4"/>
  </w:style>
  <w:style w:type="paragraph" w:customStyle="1" w:styleId="F1F19DC7212A40C3B102612301A659B3">
    <w:name w:val="F1F19DC7212A40C3B102612301A659B3"/>
    <w:rsid w:val="007A43C4"/>
  </w:style>
  <w:style w:type="paragraph" w:customStyle="1" w:styleId="0725AF2F5D2D44919909704709371350">
    <w:name w:val="0725AF2F5D2D44919909704709371350"/>
    <w:rsid w:val="007A43C4"/>
  </w:style>
  <w:style w:type="paragraph" w:customStyle="1" w:styleId="645145F5FE4D49C78585612D693ACFD4">
    <w:name w:val="645145F5FE4D49C78585612D693ACFD4"/>
    <w:rsid w:val="007A43C4"/>
  </w:style>
  <w:style w:type="paragraph" w:customStyle="1" w:styleId="B5151887F7ED46939710997DCDECE6E2">
    <w:name w:val="B5151887F7ED46939710997DCDECE6E2"/>
    <w:rsid w:val="007A43C4"/>
  </w:style>
  <w:style w:type="paragraph" w:customStyle="1" w:styleId="17633AC4B1DA4775A34F5062C2C417DC">
    <w:name w:val="17633AC4B1DA4775A34F5062C2C417DC"/>
    <w:rsid w:val="007A43C4"/>
  </w:style>
  <w:style w:type="paragraph" w:customStyle="1" w:styleId="7117E9AE835945CB9E9E98BDB100DAFA">
    <w:name w:val="7117E9AE835945CB9E9E98BDB100DAFA"/>
    <w:rsid w:val="007A43C4"/>
  </w:style>
  <w:style w:type="paragraph" w:customStyle="1" w:styleId="75606352B0E4494F82DB64D329F38653">
    <w:name w:val="75606352B0E4494F82DB64D329F38653"/>
    <w:rsid w:val="007A43C4"/>
  </w:style>
  <w:style w:type="paragraph" w:customStyle="1" w:styleId="26F2E4E748CD47A9B56EFFCD0EA92647">
    <w:name w:val="26F2E4E748CD47A9B56EFFCD0EA92647"/>
    <w:rsid w:val="007A43C4"/>
  </w:style>
  <w:style w:type="paragraph" w:customStyle="1" w:styleId="6692FA8D45DA4A92805D767E446A5521">
    <w:name w:val="6692FA8D45DA4A92805D767E446A5521"/>
    <w:rsid w:val="007A43C4"/>
  </w:style>
  <w:style w:type="paragraph" w:customStyle="1" w:styleId="A66A2826E1A9496986013DAFBADF0BC1">
    <w:name w:val="A66A2826E1A9496986013DAFBADF0BC1"/>
    <w:rsid w:val="007A43C4"/>
  </w:style>
  <w:style w:type="paragraph" w:customStyle="1" w:styleId="CA24C94122EB4957A508CDB76736FD9F">
    <w:name w:val="CA24C94122EB4957A508CDB76736FD9F"/>
    <w:rsid w:val="007A43C4"/>
  </w:style>
  <w:style w:type="paragraph" w:customStyle="1" w:styleId="04BD77D7C7A642F4BE8818F8FE660474">
    <w:name w:val="04BD77D7C7A642F4BE8818F8FE660474"/>
    <w:rsid w:val="007A43C4"/>
  </w:style>
  <w:style w:type="paragraph" w:customStyle="1" w:styleId="9C6DD82734514F63B925E00930BA9D31">
    <w:name w:val="9C6DD82734514F63B925E00930BA9D31"/>
    <w:rsid w:val="007A43C4"/>
  </w:style>
  <w:style w:type="paragraph" w:customStyle="1" w:styleId="FC7F9991CB0243BC8EDEC8BCBF8847DE">
    <w:name w:val="FC7F9991CB0243BC8EDEC8BCBF8847DE"/>
    <w:rsid w:val="007A43C4"/>
  </w:style>
  <w:style w:type="paragraph" w:customStyle="1" w:styleId="01C52BC7F3654FBFA8B6E83478127C5E">
    <w:name w:val="01C52BC7F3654FBFA8B6E83478127C5E"/>
    <w:rsid w:val="007A43C4"/>
  </w:style>
  <w:style w:type="paragraph" w:customStyle="1" w:styleId="FAAD9C1F164046F9B0861DACC490CD4E">
    <w:name w:val="FAAD9C1F164046F9B0861DACC490CD4E"/>
    <w:rsid w:val="007A43C4"/>
  </w:style>
  <w:style w:type="paragraph" w:customStyle="1" w:styleId="4C081F94592740368777589E6DF9DE43">
    <w:name w:val="4C081F94592740368777589E6DF9DE43"/>
    <w:rsid w:val="007A43C4"/>
  </w:style>
  <w:style w:type="paragraph" w:customStyle="1" w:styleId="1B5A9C1191EE46F1A010B83E36764247">
    <w:name w:val="1B5A9C1191EE46F1A010B83E36764247"/>
    <w:rsid w:val="007A43C4"/>
  </w:style>
  <w:style w:type="paragraph" w:customStyle="1" w:styleId="BBCAFB14310D4BF7A783DF57BEAC759F">
    <w:name w:val="BBCAFB14310D4BF7A783DF57BEAC759F"/>
    <w:rsid w:val="007A43C4"/>
  </w:style>
  <w:style w:type="paragraph" w:customStyle="1" w:styleId="E951CF51B85C4ACBBAE95C8B43E52A49">
    <w:name w:val="E951CF51B85C4ACBBAE95C8B43E52A49"/>
    <w:rsid w:val="007A43C4"/>
  </w:style>
  <w:style w:type="paragraph" w:customStyle="1" w:styleId="00C39F6A86B745B3B357D3868CA4BCB8">
    <w:name w:val="00C39F6A86B745B3B357D3868CA4BCB8"/>
    <w:rsid w:val="007A43C4"/>
  </w:style>
  <w:style w:type="paragraph" w:customStyle="1" w:styleId="3E88C0E191FE48F1BE5C23F7FA4FF619">
    <w:name w:val="3E88C0E191FE48F1BE5C23F7FA4FF619"/>
    <w:rsid w:val="007A43C4"/>
  </w:style>
  <w:style w:type="paragraph" w:customStyle="1" w:styleId="D8C32E2AE86741CDAC85BF61CF3605C1">
    <w:name w:val="D8C32E2AE86741CDAC85BF61CF3605C1"/>
    <w:rsid w:val="007A43C4"/>
  </w:style>
  <w:style w:type="paragraph" w:customStyle="1" w:styleId="EF47C0E9A42C4DF08B7606A25C404D0C">
    <w:name w:val="EF47C0E9A42C4DF08B7606A25C404D0C"/>
    <w:rsid w:val="007A43C4"/>
  </w:style>
  <w:style w:type="paragraph" w:customStyle="1" w:styleId="4DA9EF5CE23945D0AC3DF1114DC931E1">
    <w:name w:val="4DA9EF5CE23945D0AC3DF1114DC931E1"/>
    <w:rsid w:val="007A43C4"/>
  </w:style>
  <w:style w:type="paragraph" w:customStyle="1" w:styleId="B8CD9994A4404454A7B3286987EE9EC0">
    <w:name w:val="B8CD9994A4404454A7B3286987EE9EC0"/>
    <w:rsid w:val="007A43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Heritage Northcote</Home>
    <Signed xmlns="a8338b6e-77a6-4851-82b6-98166143ffdd" xsi:nil="true"/>
    <Uploaded xmlns="a8338b6e-77a6-4851-82b6-98166143ffdd">true</Uploaded>
    <Management_x0020_Company xmlns="a8338b6e-77a6-4851-82b6-98166143ffdd" xsi:nil="true"/>
    <Doc_x0020_Date xmlns="a8338b6e-77a6-4851-82b6-98166143ffdd">2023-03-22T22:27:27+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4038_15-02-2023.docx</Location>
    <Home_x0020_ID xmlns="a8338b6e-77a6-4851-82b6-98166143ffdd">DEB12255-51B9-EC11-8CBF-005056922186</Home_x0020_ID>
    <State xmlns="a8338b6e-77a6-4851-82b6-98166143ffdd" xsi:nil="true"/>
    <Doc_x0020_Sent_Received_x0020_Date xmlns="a8338b6e-77a6-4851-82b6-98166143ffdd">2023-03-23T00:00:00+00:00</Doc_x0020_Sent_Received_x0020_Date>
    <Activity_x0020_ID xmlns="a8338b6e-77a6-4851-82b6-98166143ffdd">89CC6091-3332-ED11-9AD5-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schemas.microsoft.com/office/2006/metadata/properties"/>
    <ds:schemaRef ds:uri="http://purl.org/dc/dcmitype/"/>
    <ds:schemaRef ds:uri="http://schemas.microsoft.com/office/2006/documentManagement/types"/>
    <ds:schemaRef ds:uri="http://purl.org/dc/elements/1.1/"/>
    <ds:schemaRef ds:uri="http://purl.org/dc/terms/"/>
    <ds:schemaRef ds:uri="http://www.w3.org/XML/1998/namespace"/>
    <ds:schemaRef ds:uri="http://schemas.openxmlformats.org/package/2006/metadata/core-properties"/>
    <ds:schemaRef ds:uri="a8338b6e-77a6-4851-82b6-98166143ffdd"/>
    <ds:schemaRef ds:uri="http://schemas.microsoft.com/office/infopath/2007/PartnerControls"/>
  </ds:schemaRefs>
</ds:datastoreItem>
</file>

<file path=customXml/itemProps3.xml><?xml version="1.0" encoding="utf-8"?>
<ds:datastoreItem xmlns:ds="http://schemas.openxmlformats.org/officeDocument/2006/customXml" ds:itemID="{A00BE0D9-15C1-4041-895C-2346B2691D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4266</Words>
  <Characters>24319</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Shayne-Marie Burke</cp:lastModifiedBy>
  <cp:revision>3</cp:revision>
  <dcterms:created xsi:type="dcterms:W3CDTF">2023-03-27T03:53:00Z</dcterms:created>
  <dcterms:modified xsi:type="dcterms:W3CDTF">2023-03-27T03:5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